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714B3" w14:textId="19B6BCFF" w:rsidR="002137BF" w:rsidRPr="003210BF" w:rsidRDefault="00DC4AD8" w:rsidP="0092451B">
      <w:pPr>
        <w:spacing w:line="240" w:lineRule="auto"/>
        <w:contextualSpacing/>
        <w:rPr>
          <w:b/>
          <w:sz w:val="32"/>
          <w:u w:val="single"/>
        </w:rPr>
      </w:pPr>
      <w:r w:rsidRPr="003210BF">
        <w:rPr>
          <w:b/>
          <w:sz w:val="32"/>
          <w:u w:val="single"/>
        </w:rPr>
        <w:t xml:space="preserve">Faculty </w:t>
      </w:r>
      <w:r w:rsidR="00357AE2">
        <w:rPr>
          <w:b/>
          <w:sz w:val="32"/>
          <w:u w:val="single"/>
        </w:rPr>
        <w:t xml:space="preserve">Senate </w:t>
      </w:r>
      <w:r w:rsidRPr="003210BF">
        <w:rPr>
          <w:b/>
          <w:sz w:val="32"/>
          <w:u w:val="single"/>
        </w:rPr>
        <w:t xml:space="preserve">Meeting Minutes </w:t>
      </w:r>
    </w:p>
    <w:p w14:paraId="0DC2931A" w14:textId="22139E5F" w:rsidR="00C902B2" w:rsidRPr="007763CF" w:rsidRDefault="003210BF" w:rsidP="0092451B">
      <w:pPr>
        <w:spacing w:line="240" w:lineRule="auto"/>
        <w:contextualSpacing/>
        <w:rPr>
          <w:rFonts w:cstheme="minorHAnsi"/>
          <w:sz w:val="28"/>
          <w:szCs w:val="24"/>
        </w:rPr>
      </w:pPr>
      <w:r w:rsidRPr="007763CF">
        <w:rPr>
          <w:rFonts w:cstheme="minorHAnsi"/>
          <w:b/>
          <w:sz w:val="28"/>
          <w:szCs w:val="24"/>
        </w:rPr>
        <w:t xml:space="preserve">Date: </w:t>
      </w:r>
      <w:r w:rsidR="00530556">
        <w:rPr>
          <w:rFonts w:cstheme="minorHAnsi"/>
          <w:b/>
          <w:sz w:val="28"/>
          <w:szCs w:val="24"/>
        </w:rPr>
        <w:t>09/</w:t>
      </w:r>
      <w:r w:rsidR="009D6678">
        <w:rPr>
          <w:rFonts w:cstheme="minorHAnsi"/>
          <w:b/>
          <w:sz w:val="28"/>
          <w:szCs w:val="24"/>
        </w:rPr>
        <w:t>18</w:t>
      </w:r>
      <w:r w:rsidR="00530556">
        <w:rPr>
          <w:rFonts w:cstheme="minorHAnsi"/>
          <w:b/>
          <w:sz w:val="28"/>
          <w:szCs w:val="24"/>
        </w:rPr>
        <w:t>/25</w:t>
      </w:r>
      <w:r w:rsidR="00864FAB" w:rsidRPr="007763CF">
        <w:rPr>
          <w:rFonts w:cstheme="minorHAnsi"/>
          <w:b/>
          <w:sz w:val="28"/>
          <w:szCs w:val="24"/>
        </w:rPr>
        <w:t xml:space="preserve">; </w:t>
      </w:r>
      <w:r w:rsidR="00864FAB" w:rsidRPr="007763CF">
        <w:rPr>
          <w:rFonts w:cstheme="minorHAnsi"/>
          <w:sz w:val="28"/>
          <w:szCs w:val="24"/>
          <w:shd w:val="clear" w:color="auto" w:fill="FFFFFF"/>
        </w:rPr>
        <w:t>1230</w:t>
      </w:r>
      <w:r w:rsidR="00A72BC7">
        <w:rPr>
          <w:rFonts w:cstheme="minorHAnsi"/>
          <w:sz w:val="28"/>
          <w:szCs w:val="24"/>
          <w:shd w:val="clear" w:color="auto" w:fill="FFFFFF"/>
        </w:rPr>
        <w:t>-</w:t>
      </w:r>
      <w:r w:rsidR="00C23823">
        <w:rPr>
          <w:rFonts w:cstheme="minorHAnsi"/>
          <w:sz w:val="28"/>
          <w:szCs w:val="24"/>
          <w:shd w:val="clear" w:color="auto" w:fill="FFFFFF"/>
        </w:rPr>
        <w:t>1400</w:t>
      </w:r>
      <w:r w:rsidR="00864FAB" w:rsidRPr="007763CF">
        <w:rPr>
          <w:rFonts w:cstheme="minorHAnsi"/>
          <w:sz w:val="28"/>
          <w:szCs w:val="24"/>
          <w:shd w:val="clear" w:color="auto" w:fill="FFFFFF"/>
        </w:rPr>
        <w:t xml:space="preserve">, </w:t>
      </w:r>
      <w:r w:rsidR="00A72BC7">
        <w:rPr>
          <w:rFonts w:cstheme="minorHAnsi"/>
          <w:sz w:val="28"/>
          <w:szCs w:val="24"/>
          <w:shd w:val="clear" w:color="auto" w:fill="FFFFFF"/>
        </w:rPr>
        <w:t xml:space="preserve">Location: </w:t>
      </w:r>
      <w:r w:rsidR="00530556">
        <w:rPr>
          <w:rFonts w:cstheme="minorHAnsi"/>
          <w:sz w:val="28"/>
          <w:szCs w:val="24"/>
          <w:shd w:val="clear" w:color="auto" w:fill="FFFFFF"/>
        </w:rPr>
        <w:t>Sandel 238</w:t>
      </w:r>
      <w:r w:rsidR="00A72BC7">
        <w:rPr>
          <w:rFonts w:cstheme="minorHAnsi"/>
          <w:sz w:val="28"/>
          <w:szCs w:val="24"/>
          <w:shd w:val="clear" w:color="auto" w:fill="FFFFFF"/>
        </w:rPr>
        <w:t xml:space="preserve"> </w:t>
      </w:r>
      <w:r w:rsidR="007763CF" w:rsidRPr="007763CF">
        <w:rPr>
          <w:rFonts w:cstheme="minorHAnsi"/>
          <w:color w:val="2D3B45"/>
          <w:sz w:val="28"/>
          <w:szCs w:val="24"/>
          <w:shd w:val="clear" w:color="auto" w:fill="FFFFFF"/>
        </w:rPr>
        <w:t xml:space="preserve">and </w:t>
      </w:r>
      <w:r w:rsidR="003411FE">
        <w:rPr>
          <w:rFonts w:cstheme="minorHAnsi"/>
          <w:color w:val="2D3B45"/>
          <w:sz w:val="28"/>
          <w:szCs w:val="24"/>
          <w:shd w:val="clear" w:color="auto" w:fill="FFFFFF"/>
        </w:rPr>
        <w:t>Teams</w:t>
      </w:r>
    </w:p>
    <w:p w14:paraId="3AAD49C0" w14:textId="3A366462" w:rsidR="001515D6" w:rsidRPr="001515D6" w:rsidRDefault="001515D6" w:rsidP="001515D6">
      <w:pPr>
        <w:pStyle w:val="Caption"/>
        <w:keepNext/>
        <w:rPr>
          <w:color w:val="auto"/>
          <w:sz w:val="24"/>
        </w:rPr>
      </w:pPr>
      <w:r w:rsidRPr="001515D6">
        <w:rPr>
          <w:color w:val="auto"/>
          <w:sz w:val="24"/>
        </w:rPr>
        <w:t xml:space="preserve">Table </w:t>
      </w:r>
      <w:r w:rsidRPr="001515D6">
        <w:rPr>
          <w:color w:val="auto"/>
          <w:sz w:val="24"/>
        </w:rPr>
        <w:fldChar w:fldCharType="begin"/>
      </w:r>
      <w:r w:rsidRPr="001515D6">
        <w:rPr>
          <w:color w:val="auto"/>
          <w:sz w:val="24"/>
        </w:rPr>
        <w:instrText xml:space="preserve"> SEQ Table \* ARABIC </w:instrText>
      </w:r>
      <w:r w:rsidRPr="001515D6">
        <w:rPr>
          <w:color w:val="auto"/>
          <w:sz w:val="24"/>
        </w:rPr>
        <w:fldChar w:fldCharType="separate"/>
      </w:r>
      <w:r>
        <w:rPr>
          <w:noProof/>
          <w:color w:val="auto"/>
          <w:sz w:val="24"/>
        </w:rPr>
        <w:t>1</w:t>
      </w:r>
      <w:r w:rsidRPr="001515D6">
        <w:rPr>
          <w:color w:val="auto"/>
          <w:sz w:val="24"/>
        </w:rPr>
        <w:fldChar w:fldCharType="end"/>
      </w:r>
      <w:r w:rsidRPr="001515D6">
        <w:rPr>
          <w:color w:val="auto"/>
          <w:sz w:val="24"/>
        </w:rPr>
        <w:t>: Roster</w:t>
      </w:r>
    </w:p>
    <w:tbl>
      <w:tblPr>
        <w:tblStyle w:val="TableGrid"/>
        <w:tblW w:w="4626" w:type="pct"/>
        <w:jc w:val="center"/>
        <w:tblLayout w:type="fixed"/>
        <w:tblLook w:val="04A0" w:firstRow="1" w:lastRow="0" w:firstColumn="1" w:lastColumn="0" w:noHBand="0" w:noVBand="1"/>
      </w:tblPr>
      <w:tblGrid>
        <w:gridCol w:w="537"/>
        <w:gridCol w:w="2226"/>
        <w:gridCol w:w="19"/>
        <w:gridCol w:w="543"/>
        <w:gridCol w:w="2255"/>
        <w:gridCol w:w="541"/>
        <w:gridCol w:w="1973"/>
        <w:gridCol w:w="541"/>
        <w:gridCol w:w="1981"/>
        <w:gridCol w:w="554"/>
        <w:gridCol w:w="2144"/>
      </w:tblGrid>
      <w:tr w:rsidR="00364F8B" w14:paraId="77A2D324" w14:textId="77777777" w:rsidTr="005B168E">
        <w:trPr>
          <w:jc w:val="center"/>
        </w:trPr>
        <w:tc>
          <w:tcPr>
            <w:tcW w:w="5000" w:type="pct"/>
            <w:gridSpan w:val="11"/>
          </w:tcPr>
          <w:p w14:paraId="4FEAA402" w14:textId="77777777" w:rsidR="00364F8B" w:rsidRPr="00C902B2" w:rsidRDefault="00364F8B" w:rsidP="005B168E">
            <w:pPr>
              <w:contextualSpacing/>
              <w:jc w:val="center"/>
              <w:rPr>
                <w:b/>
                <w:sz w:val="28"/>
              </w:rPr>
            </w:pPr>
            <w:r w:rsidRPr="00C902B2">
              <w:rPr>
                <w:b/>
                <w:sz w:val="28"/>
              </w:rPr>
              <w:t>Roster</w:t>
            </w:r>
          </w:p>
        </w:tc>
      </w:tr>
      <w:tr w:rsidR="00364F8B" w14:paraId="39BCC202" w14:textId="77777777" w:rsidTr="005B168E">
        <w:trPr>
          <w:jc w:val="center"/>
        </w:trPr>
        <w:tc>
          <w:tcPr>
            <w:tcW w:w="5000" w:type="pct"/>
            <w:gridSpan w:val="11"/>
          </w:tcPr>
          <w:p w14:paraId="3C8AF3EE" w14:textId="11460EA7" w:rsidR="00364F8B" w:rsidRPr="00C902B2" w:rsidRDefault="00364F8B" w:rsidP="005B168E">
            <w:pPr>
              <w:contextualSpacing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uests: </w:t>
            </w:r>
            <w:r w:rsidRPr="003C2C38">
              <w:rPr>
                <w:b/>
                <w:sz w:val="28"/>
              </w:rPr>
              <w:t xml:space="preserve"> </w:t>
            </w:r>
            <w:r w:rsidR="006B41D0">
              <w:rPr>
                <w:b/>
                <w:sz w:val="28"/>
              </w:rPr>
              <w:t xml:space="preserve">Provost </w:t>
            </w:r>
            <w:r w:rsidR="000C4F62">
              <w:rPr>
                <w:b/>
                <w:sz w:val="28"/>
              </w:rPr>
              <w:t>McEacharn</w:t>
            </w:r>
            <w:r w:rsidR="006B41D0">
              <w:rPr>
                <w:b/>
                <w:sz w:val="28"/>
              </w:rPr>
              <w:t>, Dr. Susie Cox, Melissa Leporati</w:t>
            </w:r>
            <w:r w:rsidR="005A72B8">
              <w:rPr>
                <w:b/>
                <w:sz w:val="28"/>
              </w:rPr>
              <w:t>, MaryAnn Thomas</w:t>
            </w:r>
          </w:p>
        </w:tc>
      </w:tr>
      <w:tr w:rsidR="00364F8B" w:rsidRPr="004B070B" w14:paraId="11655F9E" w14:textId="77777777" w:rsidTr="005B168E">
        <w:trPr>
          <w:jc w:val="center"/>
        </w:trPr>
        <w:tc>
          <w:tcPr>
            <w:tcW w:w="1038" w:type="pct"/>
            <w:gridSpan w:val="2"/>
          </w:tcPr>
          <w:p w14:paraId="196BAAAF" w14:textId="77777777" w:rsidR="00364F8B" w:rsidRPr="004B070B" w:rsidRDefault="00364F8B" w:rsidP="005B168E">
            <w:pPr>
              <w:contextualSpacing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AES</w:t>
            </w:r>
          </w:p>
        </w:tc>
        <w:tc>
          <w:tcPr>
            <w:tcW w:w="1058" w:type="pct"/>
            <w:gridSpan w:val="3"/>
          </w:tcPr>
          <w:p w14:paraId="527FBAE3" w14:textId="77777777" w:rsidR="00364F8B" w:rsidRPr="004B070B" w:rsidRDefault="00364F8B" w:rsidP="005B168E">
            <w:pPr>
              <w:contextualSpacing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BSS</w:t>
            </w:r>
          </w:p>
        </w:tc>
        <w:tc>
          <w:tcPr>
            <w:tcW w:w="944" w:type="pct"/>
            <w:gridSpan w:val="2"/>
          </w:tcPr>
          <w:p w14:paraId="093182F7" w14:textId="77777777" w:rsidR="00364F8B" w:rsidRPr="004B070B" w:rsidRDefault="00364F8B" w:rsidP="005B168E">
            <w:pPr>
              <w:contextualSpacing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HS</w:t>
            </w:r>
          </w:p>
        </w:tc>
        <w:tc>
          <w:tcPr>
            <w:tcW w:w="947" w:type="pct"/>
            <w:gridSpan w:val="2"/>
          </w:tcPr>
          <w:p w14:paraId="4B79F1CE" w14:textId="77777777" w:rsidR="00364F8B" w:rsidRPr="004B070B" w:rsidRDefault="00364F8B" w:rsidP="005B168E">
            <w:pPr>
              <w:contextualSpacing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P</w:t>
            </w:r>
          </w:p>
        </w:tc>
        <w:tc>
          <w:tcPr>
            <w:tcW w:w="1013" w:type="pct"/>
            <w:gridSpan w:val="2"/>
          </w:tcPr>
          <w:p w14:paraId="203E4EE5" w14:textId="77777777" w:rsidR="00364F8B" w:rsidRPr="004B070B" w:rsidRDefault="00364F8B" w:rsidP="005B168E">
            <w:pPr>
              <w:contextualSpacing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Library</w:t>
            </w:r>
          </w:p>
        </w:tc>
      </w:tr>
      <w:tr w:rsidR="00364F8B" w14:paraId="68EF418F" w14:textId="77777777" w:rsidTr="005B168E">
        <w:trPr>
          <w:jc w:val="center"/>
        </w:trPr>
        <w:sdt>
          <w:sdtPr>
            <w:rPr>
              <w:sz w:val="36"/>
            </w:rPr>
            <w:id w:val="-1998640960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</w:tcPr>
              <w:p w14:paraId="7911DB41" w14:textId="0FE48112" w:rsidR="00364F8B" w:rsidRPr="00B03E02" w:rsidRDefault="00A9103B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3" w:type="pct"/>
            <w:gridSpan w:val="2"/>
          </w:tcPr>
          <w:p w14:paraId="3D1548EB" w14:textId="1048EBDE" w:rsidR="00364F8B" w:rsidRDefault="00A9103B" w:rsidP="005B168E">
            <w:pPr>
              <w:contextualSpacing/>
            </w:pPr>
            <w:r>
              <w:t xml:space="preserve">Boldin, James </w:t>
            </w:r>
          </w:p>
        </w:tc>
        <w:sdt>
          <w:sdtPr>
            <w:rPr>
              <w:sz w:val="36"/>
            </w:rPr>
            <w:id w:val="340976342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4" w:type="pct"/>
              </w:tcPr>
              <w:p w14:paraId="749B4665" w14:textId="442BC033" w:rsidR="00364F8B" w:rsidRDefault="006B41D0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7" w:type="pct"/>
          </w:tcPr>
          <w:p w14:paraId="03E88788" w14:textId="77777777" w:rsidR="00364F8B" w:rsidRDefault="00364F8B" w:rsidP="005B168E">
            <w:pPr>
              <w:contextualSpacing/>
            </w:pPr>
            <w:r>
              <w:t>Ashby, Jason</w:t>
            </w:r>
          </w:p>
        </w:tc>
        <w:sdt>
          <w:sdtPr>
            <w:rPr>
              <w:sz w:val="36"/>
            </w:rPr>
            <w:id w:val="1759645280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0AA4232F" w14:textId="52425957" w:rsidR="00364F8B" w:rsidRDefault="00303AA6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741" w:type="pct"/>
          </w:tcPr>
          <w:p w14:paraId="55E66D15" w14:textId="77777777" w:rsidR="00364F8B" w:rsidRPr="00A72BC7" w:rsidRDefault="00364F8B" w:rsidP="005B168E">
            <w:pPr>
              <w:contextualSpacing/>
            </w:pPr>
            <w:r>
              <w:t>Hardy, Tyesha</w:t>
            </w:r>
          </w:p>
        </w:tc>
        <w:sdt>
          <w:sdtPr>
            <w:rPr>
              <w:sz w:val="36"/>
            </w:rPr>
            <w:id w:val="1489836438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03F3A283" w14:textId="628C7CEE" w:rsidR="00364F8B" w:rsidRDefault="00BF22E4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744" w:type="pct"/>
          </w:tcPr>
          <w:p w14:paraId="34AE33F0" w14:textId="77777777" w:rsidR="00364F8B" w:rsidRDefault="00364F8B" w:rsidP="005B168E">
            <w:pPr>
              <w:contextualSpacing/>
            </w:pPr>
            <w:r>
              <w:t>Comeau, Jill</w:t>
            </w:r>
          </w:p>
          <w:p w14:paraId="1A0B4872" w14:textId="77777777" w:rsidR="00364F8B" w:rsidRDefault="00364F8B" w:rsidP="005B168E">
            <w:pPr>
              <w:contextualSpacing/>
            </w:pPr>
          </w:p>
        </w:tc>
        <w:sdt>
          <w:sdtPr>
            <w:rPr>
              <w:sz w:val="36"/>
            </w:rPr>
            <w:id w:val="-100803427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8" w:type="pct"/>
              </w:tcPr>
              <w:p w14:paraId="3DE6F11D" w14:textId="7357F46D" w:rsidR="00364F8B" w:rsidRDefault="00A9103B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05" w:type="pct"/>
          </w:tcPr>
          <w:p w14:paraId="5FBCCC1C" w14:textId="77777777" w:rsidR="00364F8B" w:rsidRDefault="00364F8B" w:rsidP="005B168E">
            <w:pPr>
              <w:contextualSpacing/>
            </w:pPr>
            <w:r>
              <w:t>Pilcher, Heather</w:t>
            </w:r>
          </w:p>
        </w:tc>
      </w:tr>
      <w:tr w:rsidR="00364F8B" w14:paraId="2EBF15D8" w14:textId="77777777" w:rsidTr="005B168E">
        <w:trPr>
          <w:jc w:val="center"/>
        </w:trPr>
        <w:sdt>
          <w:sdtPr>
            <w:rPr>
              <w:sz w:val="36"/>
            </w:rPr>
            <w:id w:val="-198320983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</w:tcPr>
              <w:p w14:paraId="3DB300A9" w14:textId="5304B0AC" w:rsidR="00364F8B" w:rsidRDefault="006B41D0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3" w:type="pct"/>
            <w:gridSpan w:val="2"/>
          </w:tcPr>
          <w:p w14:paraId="172D3AF3" w14:textId="21643948" w:rsidR="00364F8B" w:rsidRDefault="00A9103B" w:rsidP="005B168E">
            <w:pPr>
              <w:contextualSpacing/>
            </w:pPr>
            <w:r>
              <w:t>Carey, Nancy</w:t>
            </w:r>
          </w:p>
        </w:tc>
        <w:sdt>
          <w:sdtPr>
            <w:rPr>
              <w:sz w:val="36"/>
            </w:rPr>
            <w:id w:val="-692999070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4" w:type="pct"/>
              </w:tcPr>
              <w:p w14:paraId="3D3B30CD" w14:textId="519AFE80" w:rsidR="00364F8B" w:rsidRDefault="00BF22E4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7" w:type="pct"/>
          </w:tcPr>
          <w:p w14:paraId="22CC0EFA" w14:textId="77777777" w:rsidR="00364F8B" w:rsidRDefault="00364F8B" w:rsidP="005B168E">
            <w:pPr>
              <w:contextualSpacing/>
            </w:pPr>
            <w:r>
              <w:t>Broadway, Megan</w:t>
            </w:r>
          </w:p>
        </w:tc>
        <w:sdt>
          <w:sdtPr>
            <w:rPr>
              <w:sz w:val="36"/>
            </w:rPr>
            <w:id w:val="-86706796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096752E2" w14:textId="69C13399" w:rsidR="00364F8B" w:rsidRDefault="00A9103B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  <w:tc>
          <w:tcPr>
            <w:tcW w:w="741" w:type="pct"/>
          </w:tcPr>
          <w:p w14:paraId="5BE35535" w14:textId="7338E132" w:rsidR="00364F8B" w:rsidRDefault="00364F8B" w:rsidP="005B168E">
            <w:pPr>
              <w:contextualSpacing/>
            </w:pPr>
            <w:r>
              <w:t>Hawsey, Leah</w:t>
            </w:r>
            <w:r w:rsidR="006B41D0">
              <w:t xml:space="preserve"> - excused</w:t>
            </w:r>
          </w:p>
        </w:tc>
        <w:sdt>
          <w:sdtPr>
            <w:rPr>
              <w:sz w:val="36"/>
            </w:rPr>
            <w:id w:val="48767953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3B48B96E" w14:textId="163F2CB2" w:rsidR="00364F8B" w:rsidRDefault="00BF22E4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  <w:tc>
          <w:tcPr>
            <w:tcW w:w="744" w:type="pct"/>
          </w:tcPr>
          <w:p w14:paraId="6FFE8F5E" w14:textId="77777777" w:rsidR="00364F8B" w:rsidRDefault="00364F8B" w:rsidP="005B168E">
            <w:pPr>
              <w:contextualSpacing/>
            </w:pPr>
            <w:r>
              <w:t>Jackson, Keith</w:t>
            </w:r>
          </w:p>
        </w:tc>
        <w:tc>
          <w:tcPr>
            <w:tcW w:w="208" w:type="pct"/>
          </w:tcPr>
          <w:p w14:paraId="13CF0442" w14:textId="77777777" w:rsidR="00364F8B" w:rsidRDefault="00364F8B" w:rsidP="005B168E">
            <w:pPr>
              <w:contextualSpacing/>
            </w:pPr>
          </w:p>
        </w:tc>
        <w:tc>
          <w:tcPr>
            <w:tcW w:w="805" w:type="pct"/>
          </w:tcPr>
          <w:p w14:paraId="07E31C3D" w14:textId="77777777" w:rsidR="00364F8B" w:rsidRDefault="00364F8B" w:rsidP="005B168E">
            <w:pPr>
              <w:contextualSpacing/>
            </w:pPr>
          </w:p>
        </w:tc>
      </w:tr>
      <w:tr w:rsidR="00364F8B" w14:paraId="6CCF4D47" w14:textId="77777777" w:rsidTr="005B168E">
        <w:trPr>
          <w:jc w:val="center"/>
        </w:trPr>
        <w:sdt>
          <w:sdtPr>
            <w:rPr>
              <w:sz w:val="36"/>
            </w:rPr>
            <w:id w:val="605004976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</w:tcPr>
              <w:p w14:paraId="73B5D675" w14:textId="46227AE3" w:rsidR="00364F8B" w:rsidRDefault="006B41D0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3" w:type="pct"/>
            <w:gridSpan w:val="2"/>
          </w:tcPr>
          <w:p w14:paraId="21F1424A" w14:textId="6B5EEFDB" w:rsidR="00364F8B" w:rsidRDefault="00A9103B" w:rsidP="005B168E">
            <w:pPr>
              <w:contextualSpacing/>
            </w:pPr>
            <w:r>
              <w:t>Couvillon, Ross</w:t>
            </w:r>
          </w:p>
        </w:tc>
        <w:sdt>
          <w:sdtPr>
            <w:rPr>
              <w:sz w:val="36"/>
            </w:rPr>
            <w:id w:val="-57259035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4" w:type="pct"/>
              </w:tcPr>
              <w:p w14:paraId="3F88C70E" w14:textId="30ED550C" w:rsidR="00364F8B" w:rsidRDefault="00A9103B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  <w:tc>
          <w:tcPr>
            <w:tcW w:w="847" w:type="pct"/>
          </w:tcPr>
          <w:p w14:paraId="7D494A6F" w14:textId="77777777" w:rsidR="00364F8B" w:rsidRDefault="00364F8B" w:rsidP="005B168E">
            <w:pPr>
              <w:contextualSpacing/>
            </w:pPr>
            <w:r>
              <w:t>Bruce, Paul Robert</w:t>
            </w:r>
          </w:p>
        </w:tc>
        <w:sdt>
          <w:sdtPr>
            <w:rPr>
              <w:sz w:val="36"/>
            </w:rPr>
            <w:id w:val="87843299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7FB9892B" w14:textId="00294976" w:rsidR="00364F8B" w:rsidRDefault="00A9103B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  <w:tc>
          <w:tcPr>
            <w:tcW w:w="741" w:type="pct"/>
          </w:tcPr>
          <w:p w14:paraId="0BD038C6" w14:textId="77777777" w:rsidR="00364F8B" w:rsidRDefault="00364F8B" w:rsidP="005B168E">
            <w:pPr>
              <w:contextualSpacing/>
            </w:pPr>
            <w:r>
              <w:t>Jones, Ashanti</w:t>
            </w:r>
          </w:p>
        </w:tc>
        <w:sdt>
          <w:sdtPr>
            <w:rPr>
              <w:sz w:val="36"/>
            </w:rPr>
            <w:id w:val="1608230026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4E1ECB09" w14:textId="424DA4E0" w:rsidR="00364F8B" w:rsidRDefault="00BF22E4" w:rsidP="005B168E">
                <w:pPr>
                  <w:contextualSpacing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744" w:type="pct"/>
          </w:tcPr>
          <w:p w14:paraId="0E600093" w14:textId="77777777" w:rsidR="00364F8B" w:rsidRDefault="00364F8B" w:rsidP="005B168E">
            <w:pPr>
              <w:contextualSpacing/>
            </w:pPr>
            <w:r>
              <w:t>Tice, Hilary</w:t>
            </w:r>
          </w:p>
        </w:tc>
        <w:tc>
          <w:tcPr>
            <w:tcW w:w="208" w:type="pct"/>
          </w:tcPr>
          <w:p w14:paraId="1402B4E3" w14:textId="77777777" w:rsidR="00364F8B" w:rsidRDefault="00364F8B" w:rsidP="005B168E">
            <w:pPr>
              <w:contextualSpacing/>
            </w:pPr>
          </w:p>
        </w:tc>
        <w:tc>
          <w:tcPr>
            <w:tcW w:w="805" w:type="pct"/>
          </w:tcPr>
          <w:p w14:paraId="46E225C2" w14:textId="77777777" w:rsidR="00364F8B" w:rsidRDefault="00364F8B" w:rsidP="005B168E">
            <w:pPr>
              <w:contextualSpacing/>
            </w:pPr>
          </w:p>
        </w:tc>
      </w:tr>
      <w:tr w:rsidR="00364F8B" w14:paraId="2D06D985" w14:textId="77777777" w:rsidTr="005B168E">
        <w:trPr>
          <w:jc w:val="center"/>
        </w:trPr>
        <w:sdt>
          <w:sdtPr>
            <w:rPr>
              <w:sz w:val="36"/>
            </w:rPr>
            <w:id w:val="-460193880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</w:tcPr>
              <w:p w14:paraId="67D499C5" w14:textId="6CAB0F8A" w:rsidR="00364F8B" w:rsidRDefault="006B41D0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3" w:type="pct"/>
            <w:gridSpan w:val="2"/>
          </w:tcPr>
          <w:p w14:paraId="621C19DE" w14:textId="5C07DDED" w:rsidR="00364F8B" w:rsidRDefault="00A9103B" w:rsidP="005B168E">
            <w:pPr>
              <w:contextualSpacing/>
            </w:pPr>
            <w:r>
              <w:t>Koers, Gregory</w:t>
            </w:r>
          </w:p>
        </w:tc>
        <w:sdt>
          <w:sdtPr>
            <w:rPr>
              <w:sz w:val="36"/>
            </w:rPr>
            <w:id w:val="-20849861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4" w:type="pct"/>
              </w:tcPr>
              <w:p w14:paraId="6B194ACA" w14:textId="77777777" w:rsidR="00364F8B" w:rsidRDefault="00364F8B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  <w:tc>
          <w:tcPr>
            <w:tcW w:w="847" w:type="pct"/>
          </w:tcPr>
          <w:p w14:paraId="399FCBB8" w14:textId="1BE47C7C" w:rsidR="00364F8B" w:rsidRDefault="00364F8B" w:rsidP="005B168E">
            <w:pPr>
              <w:contextualSpacing/>
            </w:pPr>
            <w:r>
              <w:t>Johnson, Mark</w:t>
            </w:r>
          </w:p>
          <w:p w14:paraId="44570BDD" w14:textId="278873B2" w:rsidR="00BF22E4" w:rsidRDefault="00BF22E4" w:rsidP="005B168E">
            <w:pPr>
              <w:contextualSpacing/>
            </w:pPr>
          </w:p>
        </w:tc>
        <w:sdt>
          <w:sdtPr>
            <w:rPr>
              <w:sz w:val="36"/>
            </w:rPr>
            <w:id w:val="-9554033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5A6EE717" w14:textId="08F0B8CD" w:rsidR="00364F8B" w:rsidRDefault="00A9103B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  <w:tc>
          <w:tcPr>
            <w:tcW w:w="741" w:type="pct"/>
          </w:tcPr>
          <w:p w14:paraId="6BA433F8" w14:textId="50B62D2C" w:rsidR="00364F8B" w:rsidRDefault="00364F8B" w:rsidP="005B168E">
            <w:pPr>
              <w:contextualSpacing/>
            </w:pPr>
            <w:r>
              <w:t>Perry, Holley</w:t>
            </w:r>
            <w:r w:rsidR="006B41D0">
              <w:t xml:space="preserve"> - resigned</w:t>
            </w:r>
          </w:p>
        </w:tc>
        <w:tc>
          <w:tcPr>
            <w:tcW w:w="203" w:type="pct"/>
          </w:tcPr>
          <w:p w14:paraId="156AB066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744" w:type="pct"/>
          </w:tcPr>
          <w:p w14:paraId="38FE03E9" w14:textId="77777777" w:rsidR="00364F8B" w:rsidRDefault="00364F8B" w:rsidP="005B168E">
            <w:pPr>
              <w:contextualSpacing/>
            </w:pPr>
          </w:p>
        </w:tc>
        <w:tc>
          <w:tcPr>
            <w:tcW w:w="208" w:type="pct"/>
          </w:tcPr>
          <w:p w14:paraId="03E8C6BB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805" w:type="pct"/>
          </w:tcPr>
          <w:p w14:paraId="141CB98C" w14:textId="77777777" w:rsidR="00364F8B" w:rsidRDefault="00364F8B" w:rsidP="005B168E">
            <w:pPr>
              <w:contextualSpacing/>
            </w:pPr>
          </w:p>
        </w:tc>
      </w:tr>
      <w:tr w:rsidR="00364F8B" w14:paraId="17481FD1" w14:textId="77777777" w:rsidTr="005B168E">
        <w:trPr>
          <w:jc w:val="center"/>
        </w:trPr>
        <w:sdt>
          <w:sdtPr>
            <w:rPr>
              <w:sz w:val="36"/>
            </w:rPr>
            <w:id w:val="778994619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</w:tcPr>
              <w:p w14:paraId="7AD39CDA" w14:textId="5B166EDB" w:rsidR="00364F8B" w:rsidRDefault="00BF22E4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3" w:type="pct"/>
            <w:gridSpan w:val="2"/>
          </w:tcPr>
          <w:p w14:paraId="233559B9" w14:textId="1185F238" w:rsidR="00364F8B" w:rsidRDefault="00A9103B" w:rsidP="005B168E">
            <w:pPr>
              <w:contextualSpacing/>
            </w:pPr>
            <w:r>
              <w:t>McGuire, Pat</w:t>
            </w:r>
          </w:p>
        </w:tc>
        <w:sdt>
          <w:sdtPr>
            <w:rPr>
              <w:sz w:val="36"/>
            </w:rPr>
            <w:id w:val="1286537177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4" w:type="pct"/>
              </w:tcPr>
              <w:p w14:paraId="50BFD1DE" w14:textId="5198908D" w:rsidR="00364F8B" w:rsidRDefault="00BF22E4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7" w:type="pct"/>
          </w:tcPr>
          <w:p w14:paraId="69E30C4F" w14:textId="77777777" w:rsidR="00364F8B" w:rsidRDefault="00364F8B" w:rsidP="005B168E">
            <w:pPr>
              <w:contextualSpacing/>
            </w:pPr>
            <w:r>
              <w:t>McDaniel, Janelle</w:t>
            </w:r>
          </w:p>
        </w:tc>
        <w:sdt>
          <w:sdtPr>
            <w:rPr>
              <w:sz w:val="36"/>
            </w:rPr>
            <w:id w:val="2114167313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465C2AA9" w14:textId="214E635C" w:rsidR="00364F8B" w:rsidRDefault="00BF22E4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741" w:type="pct"/>
          </w:tcPr>
          <w:p w14:paraId="58DD67D1" w14:textId="77777777" w:rsidR="00364F8B" w:rsidRDefault="00364F8B" w:rsidP="005B168E">
            <w:pPr>
              <w:contextualSpacing/>
            </w:pPr>
            <w:r>
              <w:t>Robinson-Jones, Paula</w:t>
            </w:r>
          </w:p>
        </w:tc>
        <w:tc>
          <w:tcPr>
            <w:tcW w:w="203" w:type="pct"/>
          </w:tcPr>
          <w:p w14:paraId="40E48F46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744" w:type="pct"/>
          </w:tcPr>
          <w:p w14:paraId="1B593BCF" w14:textId="77777777" w:rsidR="00364F8B" w:rsidRDefault="00364F8B" w:rsidP="005B168E">
            <w:pPr>
              <w:contextualSpacing/>
            </w:pPr>
          </w:p>
        </w:tc>
        <w:tc>
          <w:tcPr>
            <w:tcW w:w="208" w:type="pct"/>
          </w:tcPr>
          <w:p w14:paraId="495843B3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805" w:type="pct"/>
          </w:tcPr>
          <w:p w14:paraId="5A29F926" w14:textId="77777777" w:rsidR="00364F8B" w:rsidRDefault="00364F8B" w:rsidP="005B168E">
            <w:pPr>
              <w:contextualSpacing/>
            </w:pPr>
          </w:p>
        </w:tc>
      </w:tr>
      <w:tr w:rsidR="00364F8B" w14:paraId="4DAAFE2E" w14:textId="77777777" w:rsidTr="005B168E">
        <w:trPr>
          <w:jc w:val="center"/>
        </w:trPr>
        <w:sdt>
          <w:sdtPr>
            <w:rPr>
              <w:sz w:val="36"/>
            </w:rPr>
            <w:id w:val="1338107900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</w:tcPr>
              <w:p w14:paraId="44F955D0" w14:textId="6A9F386D" w:rsidR="00364F8B" w:rsidRDefault="00BF22E4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3" w:type="pct"/>
            <w:gridSpan w:val="2"/>
          </w:tcPr>
          <w:p w14:paraId="2C5DF1F1" w14:textId="4542C141" w:rsidR="00364F8B" w:rsidRDefault="00A9103B" w:rsidP="005B168E">
            <w:pPr>
              <w:contextualSpacing/>
            </w:pPr>
            <w:r>
              <w:t>Murru, Siva</w:t>
            </w:r>
          </w:p>
        </w:tc>
        <w:sdt>
          <w:sdtPr>
            <w:rPr>
              <w:sz w:val="36"/>
            </w:rPr>
            <w:id w:val="666746216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4" w:type="pct"/>
              </w:tcPr>
              <w:p w14:paraId="2B177B2D" w14:textId="26240694" w:rsidR="00364F8B" w:rsidRDefault="00BF22E4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7" w:type="pct"/>
          </w:tcPr>
          <w:p w14:paraId="3EDD31E8" w14:textId="77777777" w:rsidR="00364F8B" w:rsidRDefault="00364F8B" w:rsidP="005B168E">
            <w:pPr>
              <w:contextualSpacing/>
            </w:pPr>
            <w:r>
              <w:t>Tolleson, Josh</w:t>
            </w:r>
          </w:p>
        </w:tc>
        <w:sdt>
          <w:sdtPr>
            <w:rPr>
              <w:sz w:val="36"/>
            </w:rPr>
            <w:id w:val="1265805995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46D072D6" w14:textId="46689E40" w:rsidR="00364F8B" w:rsidRDefault="00BF22E4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741" w:type="pct"/>
          </w:tcPr>
          <w:p w14:paraId="45D2689D" w14:textId="77777777" w:rsidR="00364F8B" w:rsidRDefault="00364F8B" w:rsidP="005B168E">
            <w:pPr>
              <w:contextualSpacing/>
            </w:pPr>
            <w:r>
              <w:t>Showers, Jo Ellen</w:t>
            </w:r>
          </w:p>
        </w:tc>
        <w:tc>
          <w:tcPr>
            <w:tcW w:w="203" w:type="pct"/>
          </w:tcPr>
          <w:p w14:paraId="340425F4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744" w:type="pct"/>
          </w:tcPr>
          <w:p w14:paraId="1E30D018" w14:textId="77777777" w:rsidR="00364F8B" w:rsidRDefault="00364F8B" w:rsidP="005B168E">
            <w:pPr>
              <w:contextualSpacing/>
            </w:pPr>
          </w:p>
        </w:tc>
        <w:tc>
          <w:tcPr>
            <w:tcW w:w="208" w:type="pct"/>
          </w:tcPr>
          <w:p w14:paraId="51ABE303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805" w:type="pct"/>
          </w:tcPr>
          <w:p w14:paraId="4A30D011" w14:textId="77777777" w:rsidR="00364F8B" w:rsidRDefault="00364F8B" w:rsidP="005B168E">
            <w:pPr>
              <w:contextualSpacing/>
            </w:pPr>
          </w:p>
        </w:tc>
      </w:tr>
      <w:tr w:rsidR="00364F8B" w14:paraId="6B314D82" w14:textId="77777777" w:rsidTr="005B168E">
        <w:trPr>
          <w:jc w:val="center"/>
        </w:trPr>
        <w:sdt>
          <w:sdtPr>
            <w:rPr>
              <w:sz w:val="36"/>
            </w:rPr>
            <w:id w:val="1512572611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</w:tcPr>
              <w:p w14:paraId="33E61B08" w14:textId="5AC0E3A9" w:rsidR="00364F8B" w:rsidRPr="00B03E02" w:rsidRDefault="00BF22E4" w:rsidP="005B168E">
                <w:pPr>
                  <w:contextualSpacing/>
                  <w:rPr>
                    <w:rFonts w:ascii="MS Gothic" w:eastAsia="MS Gothic" w:hAnsi="MS Gothic"/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3" w:type="pct"/>
            <w:gridSpan w:val="2"/>
          </w:tcPr>
          <w:p w14:paraId="1DA7C019" w14:textId="6AB61B65" w:rsidR="00364F8B" w:rsidRDefault="00A9103B" w:rsidP="005B168E">
            <w:pPr>
              <w:contextualSpacing/>
            </w:pPr>
            <w:r>
              <w:t>Rowley, Brendan</w:t>
            </w:r>
          </w:p>
        </w:tc>
        <w:sdt>
          <w:sdtPr>
            <w:rPr>
              <w:sz w:val="36"/>
            </w:rPr>
            <w:id w:val="654034363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4" w:type="pct"/>
              </w:tcPr>
              <w:p w14:paraId="47814FC8" w14:textId="2D53BBDB" w:rsidR="00364F8B" w:rsidRPr="00B03E02" w:rsidRDefault="00BF22E4" w:rsidP="005B168E">
                <w:pPr>
                  <w:contextualSpacing/>
                  <w:rPr>
                    <w:rFonts w:ascii="MS Gothic" w:eastAsia="MS Gothic" w:hAnsi="MS Gothic"/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7" w:type="pct"/>
          </w:tcPr>
          <w:p w14:paraId="46DE772F" w14:textId="77777777" w:rsidR="00364F8B" w:rsidRDefault="00364F8B" w:rsidP="005B168E">
            <w:pPr>
              <w:contextualSpacing/>
            </w:pPr>
            <w:r>
              <w:t>Traweek, Adam</w:t>
            </w:r>
          </w:p>
        </w:tc>
        <w:sdt>
          <w:sdtPr>
            <w:rPr>
              <w:sz w:val="36"/>
            </w:rPr>
            <w:id w:val="1368799737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</w:tcPr>
              <w:p w14:paraId="5F8F2382" w14:textId="2E1ABB47" w:rsidR="00364F8B" w:rsidRDefault="00BF22E4" w:rsidP="005B168E">
                <w:pPr>
                  <w:contextualSpacing/>
                  <w:rPr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741" w:type="pct"/>
          </w:tcPr>
          <w:p w14:paraId="11521F7A" w14:textId="77777777" w:rsidR="00364F8B" w:rsidRDefault="00364F8B" w:rsidP="005B168E">
            <w:pPr>
              <w:contextualSpacing/>
            </w:pPr>
            <w:r>
              <w:t>Traxler, Karen</w:t>
            </w:r>
          </w:p>
        </w:tc>
        <w:tc>
          <w:tcPr>
            <w:tcW w:w="203" w:type="pct"/>
          </w:tcPr>
          <w:p w14:paraId="168E385B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744" w:type="pct"/>
          </w:tcPr>
          <w:p w14:paraId="6914B4E7" w14:textId="77777777" w:rsidR="00364F8B" w:rsidRDefault="00364F8B" w:rsidP="005B168E">
            <w:pPr>
              <w:contextualSpacing/>
            </w:pPr>
          </w:p>
        </w:tc>
        <w:tc>
          <w:tcPr>
            <w:tcW w:w="208" w:type="pct"/>
          </w:tcPr>
          <w:p w14:paraId="5A6CE473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805" w:type="pct"/>
          </w:tcPr>
          <w:p w14:paraId="1E84E426" w14:textId="77777777" w:rsidR="00364F8B" w:rsidRDefault="00364F8B" w:rsidP="005B168E">
            <w:pPr>
              <w:contextualSpacing/>
            </w:pPr>
          </w:p>
        </w:tc>
      </w:tr>
      <w:tr w:rsidR="00364F8B" w14:paraId="4A7E397B" w14:textId="77777777" w:rsidTr="005B168E">
        <w:trPr>
          <w:jc w:val="center"/>
        </w:trPr>
        <w:sdt>
          <w:sdtPr>
            <w:rPr>
              <w:sz w:val="36"/>
            </w:rPr>
            <w:id w:val="1933308401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</w:tcPr>
              <w:p w14:paraId="5D776DE9" w14:textId="2B184789" w:rsidR="00364F8B" w:rsidRPr="00B03E02" w:rsidRDefault="00BF22E4" w:rsidP="005B168E">
                <w:pPr>
                  <w:contextualSpacing/>
                  <w:rPr>
                    <w:rFonts w:ascii="MS Gothic" w:eastAsia="MS Gothic" w:hAnsi="MS Gothic"/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3" w:type="pct"/>
            <w:gridSpan w:val="2"/>
          </w:tcPr>
          <w:p w14:paraId="2C322ED6" w14:textId="77777777" w:rsidR="00A9103B" w:rsidRDefault="00A9103B" w:rsidP="00A9103B">
            <w:pPr>
              <w:contextualSpacing/>
            </w:pPr>
            <w:r>
              <w:t>Tresner, Clifford</w:t>
            </w:r>
          </w:p>
          <w:p w14:paraId="49C05CE2" w14:textId="5EF150D0" w:rsidR="00364F8B" w:rsidRDefault="00364F8B" w:rsidP="005B168E">
            <w:pPr>
              <w:contextualSpacing/>
            </w:pPr>
          </w:p>
        </w:tc>
        <w:sdt>
          <w:sdtPr>
            <w:rPr>
              <w:sz w:val="36"/>
            </w:rPr>
            <w:id w:val="886848014"/>
            <w15:appearance w15:val="hidden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4" w:type="pct"/>
              </w:tcPr>
              <w:p w14:paraId="73B830C0" w14:textId="2B195850" w:rsidR="00364F8B" w:rsidRPr="00B03E02" w:rsidRDefault="00BF22E4" w:rsidP="005B168E">
                <w:pPr>
                  <w:contextualSpacing/>
                  <w:rPr>
                    <w:rFonts w:ascii="MS Gothic" w:eastAsia="MS Gothic" w:hAnsi="MS Gothic"/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☒</w:t>
                </w:r>
              </w:p>
            </w:tc>
          </w:sdtContent>
        </w:sdt>
        <w:tc>
          <w:tcPr>
            <w:tcW w:w="847" w:type="pct"/>
          </w:tcPr>
          <w:p w14:paraId="7C33301B" w14:textId="77777777" w:rsidR="00364F8B" w:rsidRDefault="00364F8B" w:rsidP="005B168E">
            <w:pPr>
              <w:contextualSpacing/>
            </w:pPr>
            <w:r>
              <w:t>Walker, Bruce</w:t>
            </w:r>
          </w:p>
        </w:tc>
        <w:tc>
          <w:tcPr>
            <w:tcW w:w="203" w:type="pct"/>
          </w:tcPr>
          <w:p w14:paraId="52C96D79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741" w:type="pct"/>
          </w:tcPr>
          <w:p w14:paraId="1479A9EE" w14:textId="77777777" w:rsidR="00364F8B" w:rsidRDefault="00364F8B" w:rsidP="005B168E">
            <w:pPr>
              <w:contextualSpacing/>
            </w:pPr>
          </w:p>
        </w:tc>
        <w:tc>
          <w:tcPr>
            <w:tcW w:w="203" w:type="pct"/>
          </w:tcPr>
          <w:p w14:paraId="1A78C350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744" w:type="pct"/>
          </w:tcPr>
          <w:p w14:paraId="25E9A237" w14:textId="77777777" w:rsidR="00364F8B" w:rsidRDefault="00364F8B" w:rsidP="005B168E">
            <w:pPr>
              <w:contextualSpacing/>
            </w:pPr>
          </w:p>
        </w:tc>
        <w:tc>
          <w:tcPr>
            <w:tcW w:w="208" w:type="pct"/>
          </w:tcPr>
          <w:p w14:paraId="0F00DCC5" w14:textId="77777777" w:rsidR="00364F8B" w:rsidRDefault="00364F8B" w:rsidP="005B168E">
            <w:pPr>
              <w:contextualSpacing/>
              <w:rPr>
                <w:sz w:val="36"/>
              </w:rPr>
            </w:pPr>
          </w:p>
        </w:tc>
        <w:tc>
          <w:tcPr>
            <w:tcW w:w="805" w:type="pct"/>
          </w:tcPr>
          <w:p w14:paraId="2F221B4E" w14:textId="77777777" w:rsidR="00364F8B" w:rsidRDefault="00364F8B" w:rsidP="005B168E">
            <w:pPr>
              <w:contextualSpacing/>
            </w:pPr>
          </w:p>
        </w:tc>
      </w:tr>
    </w:tbl>
    <w:p w14:paraId="345DB3D9" w14:textId="0AA81331" w:rsidR="006B41D0" w:rsidRDefault="006B41D0" w:rsidP="006B41D0">
      <w:pPr>
        <w:spacing w:line="240" w:lineRule="auto"/>
      </w:pPr>
    </w:p>
    <w:p w14:paraId="652E798B" w14:textId="1CF31447" w:rsidR="00C902B2" w:rsidRDefault="004F7A8F" w:rsidP="00473F00">
      <w:pPr>
        <w:pStyle w:val="ListParagraph"/>
        <w:spacing w:line="240" w:lineRule="auto"/>
      </w:pPr>
      <w:r>
        <w:t xml:space="preserve">X=Present; </w:t>
      </w:r>
      <w:r w:rsidR="00F643CD">
        <w:t>*Indicates member at large</w:t>
      </w:r>
    </w:p>
    <w:p w14:paraId="658619B5" w14:textId="3AD6D465" w:rsidR="001515D6" w:rsidRPr="001515D6" w:rsidRDefault="001515D6" w:rsidP="001515D6">
      <w:pPr>
        <w:pStyle w:val="Caption"/>
        <w:keepNext/>
        <w:rPr>
          <w:color w:val="auto"/>
          <w:sz w:val="24"/>
        </w:rPr>
      </w:pPr>
      <w:r w:rsidRPr="001515D6">
        <w:rPr>
          <w:color w:val="auto"/>
          <w:sz w:val="24"/>
        </w:rPr>
        <w:t xml:space="preserve">Table </w:t>
      </w:r>
      <w:r w:rsidRPr="001515D6">
        <w:rPr>
          <w:color w:val="auto"/>
          <w:sz w:val="24"/>
        </w:rPr>
        <w:fldChar w:fldCharType="begin"/>
      </w:r>
      <w:r w:rsidRPr="001515D6">
        <w:rPr>
          <w:color w:val="auto"/>
          <w:sz w:val="24"/>
        </w:rPr>
        <w:instrText xml:space="preserve"> SEQ Table \* ARABIC </w:instrText>
      </w:r>
      <w:r w:rsidRPr="001515D6">
        <w:rPr>
          <w:color w:val="auto"/>
          <w:sz w:val="24"/>
        </w:rPr>
        <w:fldChar w:fldCharType="separate"/>
      </w:r>
      <w:r>
        <w:rPr>
          <w:noProof/>
          <w:color w:val="auto"/>
          <w:sz w:val="24"/>
        </w:rPr>
        <w:t>2</w:t>
      </w:r>
      <w:r w:rsidRPr="001515D6">
        <w:rPr>
          <w:color w:val="auto"/>
          <w:sz w:val="24"/>
        </w:rPr>
        <w:fldChar w:fldCharType="end"/>
      </w:r>
      <w:r w:rsidRPr="001515D6">
        <w:rPr>
          <w:color w:val="auto"/>
          <w:sz w:val="24"/>
        </w:rPr>
        <w:t>: Agenda 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195"/>
        <w:gridCol w:w="7195"/>
      </w:tblGrid>
      <w:tr w:rsidR="00FA75F0" w14:paraId="70ABF857" w14:textId="77777777" w:rsidTr="001515D6">
        <w:tc>
          <w:tcPr>
            <w:tcW w:w="7195" w:type="dxa"/>
          </w:tcPr>
          <w:p w14:paraId="39EDA4FA" w14:textId="4618130C" w:rsidR="00FA75F0" w:rsidRDefault="00530556" w:rsidP="00530556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Discuss and vote on proposed changes to Senate’s Constitution and Bylaws</w:t>
            </w:r>
          </w:p>
          <w:p w14:paraId="47239F51" w14:textId="77777777" w:rsidR="00530556" w:rsidRDefault="00530556" w:rsidP="00530556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Committee assignment sign up reminder</w:t>
            </w:r>
          </w:p>
          <w:p w14:paraId="48BAFB2C" w14:textId="126703C7" w:rsidR="00530556" w:rsidRDefault="00530556" w:rsidP="00530556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 xml:space="preserve">Evaluate need to continue 2024-2025 senate projects - </w:t>
            </w:r>
            <w:r w:rsidRPr="00530556">
              <w:rPr>
                <w:rFonts w:eastAsia="Times New Roman" w:cstheme="minorHAnsi"/>
                <w:b/>
                <w:szCs w:val="24"/>
              </w:rPr>
              <w:t>TABLED</w:t>
            </w:r>
          </w:p>
          <w:p w14:paraId="234D79DB" w14:textId="34B212EB" w:rsidR="00530556" w:rsidRPr="00530556" w:rsidRDefault="00530556" w:rsidP="00530556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 xml:space="preserve">Review emeritus policy - </w:t>
            </w:r>
            <w:r w:rsidRPr="00530556">
              <w:rPr>
                <w:rFonts w:eastAsia="Times New Roman" w:cstheme="minorHAnsi"/>
                <w:b/>
                <w:szCs w:val="24"/>
              </w:rPr>
              <w:t>TABLED</w:t>
            </w:r>
          </w:p>
        </w:tc>
        <w:tc>
          <w:tcPr>
            <w:tcW w:w="7195" w:type="dxa"/>
          </w:tcPr>
          <w:p w14:paraId="50C0A2E8" w14:textId="77777777" w:rsidR="00530556" w:rsidRDefault="00530556" w:rsidP="00A4095E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 xml:space="preserve">President Castille’s university address </w:t>
            </w:r>
          </w:p>
          <w:p w14:paraId="05712193" w14:textId="77777777" w:rsidR="00530556" w:rsidRDefault="00530556" w:rsidP="00A4095E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Past-president voting</w:t>
            </w:r>
          </w:p>
          <w:p w14:paraId="52DD6480" w14:textId="77777777" w:rsidR="00530556" w:rsidRDefault="00530556" w:rsidP="00A4095E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Nomination of CHS Allied Health senator</w:t>
            </w:r>
          </w:p>
          <w:p w14:paraId="6E488F3D" w14:textId="6AD61153" w:rsidR="00530556" w:rsidRPr="00A4095E" w:rsidRDefault="00530556" w:rsidP="00A4095E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University calendar discussion with Dr. Cox and Ms. Leporati</w:t>
            </w:r>
          </w:p>
        </w:tc>
      </w:tr>
    </w:tbl>
    <w:p w14:paraId="4A9D8210" w14:textId="77777777" w:rsidR="009E0A8F" w:rsidRDefault="009E0A8F" w:rsidP="00295715">
      <w:pPr>
        <w:spacing w:before="100" w:beforeAutospacing="1" w:after="100" w:afterAutospacing="1" w:line="240" w:lineRule="auto"/>
        <w:contextualSpacing/>
        <w:rPr>
          <w:rFonts w:eastAsia="Times New Roman" w:cstheme="minorHAnsi"/>
          <w:szCs w:val="24"/>
        </w:rPr>
      </w:pPr>
    </w:p>
    <w:p w14:paraId="712F21B0" w14:textId="03B5DCA7" w:rsidR="007A2E9A" w:rsidRDefault="007A2E9A">
      <w:pPr>
        <w:rPr>
          <w:rFonts w:eastAsia="Times New Roman" w:cstheme="minorHAnsi"/>
          <w:szCs w:val="24"/>
        </w:rPr>
      </w:pPr>
      <w:r>
        <w:rPr>
          <w:rFonts w:eastAsia="Times New Roman" w:cstheme="minorHAnsi"/>
          <w:szCs w:val="24"/>
        </w:rPr>
        <w:br w:type="page"/>
      </w:r>
    </w:p>
    <w:p w14:paraId="17D02D7B" w14:textId="77777777" w:rsidR="00FA75F0" w:rsidRPr="00295715" w:rsidRDefault="00FA75F0" w:rsidP="00295715">
      <w:pPr>
        <w:spacing w:before="100" w:beforeAutospacing="1" w:after="100" w:afterAutospacing="1" w:line="240" w:lineRule="auto"/>
        <w:contextualSpacing/>
        <w:rPr>
          <w:rFonts w:eastAsia="Times New Roman" w:cstheme="minorHAnsi"/>
          <w:szCs w:val="24"/>
        </w:rPr>
      </w:pPr>
    </w:p>
    <w:p w14:paraId="4478215E" w14:textId="4DCB7886" w:rsidR="001515D6" w:rsidRPr="001515D6" w:rsidRDefault="001515D6" w:rsidP="001515D6">
      <w:pPr>
        <w:pStyle w:val="Caption"/>
        <w:keepNext/>
        <w:rPr>
          <w:color w:val="auto"/>
          <w:sz w:val="24"/>
        </w:rPr>
      </w:pPr>
      <w:r w:rsidRPr="001515D6">
        <w:rPr>
          <w:color w:val="auto"/>
          <w:sz w:val="24"/>
        </w:rPr>
        <w:t xml:space="preserve">Table </w:t>
      </w:r>
      <w:r w:rsidRPr="001515D6">
        <w:rPr>
          <w:color w:val="auto"/>
          <w:sz w:val="24"/>
        </w:rPr>
        <w:fldChar w:fldCharType="begin"/>
      </w:r>
      <w:r w:rsidRPr="001515D6">
        <w:rPr>
          <w:color w:val="auto"/>
          <w:sz w:val="24"/>
        </w:rPr>
        <w:instrText xml:space="preserve"> SEQ Table \* ARABIC </w:instrText>
      </w:r>
      <w:r w:rsidRPr="001515D6">
        <w:rPr>
          <w:color w:val="auto"/>
          <w:sz w:val="24"/>
        </w:rPr>
        <w:fldChar w:fldCharType="separate"/>
      </w:r>
      <w:r w:rsidRPr="001515D6">
        <w:rPr>
          <w:noProof/>
          <w:color w:val="auto"/>
          <w:sz w:val="24"/>
        </w:rPr>
        <w:t>3</w:t>
      </w:r>
      <w:r w:rsidRPr="001515D6">
        <w:rPr>
          <w:color w:val="auto"/>
          <w:sz w:val="24"/>
        </w:rPr>
        <w:fldChar w:fldCharType="end"/>
      </w:r>
      <w:r w:rsidRPr="001515D6">
        <w:rPr>
          <w:color w:val="auto"/>
          <w:sz w:val="24"/>
        </w:rPr>
        <w:t>: Minutes</w:t>
      </w:r>
      <w:bookmarkStart w:id="0" w:name="_GoBack"/>
      <w:bookmarkEnd w:id="0"/>
    </w:p>
    <w:tbl>
      <w:tblPr>
        <w:tblStyle w:val="TableGrid"/>
        <w:tblW w:w="13727" w:type="dxa"/>
        <w:tblLook w:val="04A0" w:firstRow="1" w:lastRow="0" w:firstColumn="1" w:lastColumn="0" w:noHBand="0" w:noVBand="1"/>
      </w:tblPr>
      <w:tblGrid>
        <w:gridCol w:w="2188"/>
        <w:gridCol w:w="147"/>
        <w:gridCol w:w="387"/>
        <w:gridCol w:w="1003"/>
        <w:gridCol w:w="950"/>
        <w:gridCol w:w="5999"/>
        <w:gridCol w:w="3053"/>
      </w:tblGrid>
      <w:tr w:rsidR="0045239E" w14:paraId="72B47D73" w14:textId="77777777" w:rsidTr="55B00B7A">
        <w:tc>
          <w:tcPr>
            <w:tcW w:w="2188" w:type="dxa"/>
          </w:tcPr>
          <w:p w14:paraId="594481B4" w14:textId="54D177BB" w:rsidR="0045239E" w:rsidRPr="00CC1211" w:rsidRDefault="0045239E" w:rsidP="0092451B">
            <w:pPr>
              <w:contextualSpacing/>
              <w:rPr>
                <w:b/>
                <w:i/>
                <w:sz w:val="28"/>
                <w:szCs w:val="28"/>
              </w:rPr>
            </w:pPr>
            <w:r w:rsidRPr="00CC1211">
              <w:rPr>
                <w:b/>
                <w:i/>
                <w:sz w:val="28"/>
                <w:szCs w:val="28"/>
              </w:rPr>
              <w:t>Call to order</w:t>
            </w:r>
          </w:p>
        </w:tc>
        <w:tc>
          <w:tcPr>
            <w:tcW w:w="8486" w:type="dxa"/>
            <w:gridSpan w:val="5"/>
          </w:tcPr>
          <w:p w14:paraId="6C907DBC" w14:textId="08404481" w:rsidR="0045239E" w:rsidRDefault="0045239E" w:rsidP="0092451B">
            <w:pPr>
              <w:contextualSpacing/>
            </w:pPr>
            <w:r>
              <w:t>Time: 12</w:t>
            </w:r>
            <w:r w:rsidR="00E02BD8">
              <w:t>:</w:t>
            </w:r>
            <w:r>
              <w:t>3</w:t>
            </w:r>
            <w:r w:rsidR="0067066A">
              <w:t>0</w:t>
            </w:r>
            <w:r w:rsidR="00970628">
              <w:t xml:space="preserve"> </w:t>
            </w:r>
            <w:r w:rsidR="00147C83">
              <w:t xml:space="preserve">pm </w:t>
            </w:r>
          </w:p>
          <w:p w14:paraId="7E348443" w14:textId="5E1B7D6B" w:rsidR="0045239E" w:rsidRDefault="0045239E" w:rsidP="0092451B">
            <w:pPr>
              <w:contextualSpacing/>
            </w:pPr>
            <w:r>
              <w:t xml:space="preserve">Presiding: Dr. </w:t>
            </w:r>
            <w:r w:rsidR="00BA0A06">
              <w:t>Hilary Tice</w:t>
            </w:r>
          </w:p>
          <w:p w14:paraId="4829FBF3" w14:textId="77777777" w:rsidR="0045239E" w:rsidRDefault="0045239E" w:rsidP="0092451B">
            <w:pPr>
              <w:contextualSpacing/>
            </w:pPr>
            <w:r>
              <w:t xml:space="preserve">Recording: </w:t>
            </w:r>
            <w:r w:rsidR="00530556">
              <w:t>Dr. Jill Comeau</w:t>
            </w:r>
          </w:p>
          <w:p w14:paraId="4A7E1DC3" w14:textId="24471D63" w:rsidR="00530556" w:rsidRDefault="00530556" w:rsidP="0092451B">
            <w:pPr>
              <w:contextualSpacing/>
            </w:pPr>
            <w:r>
              <w:t>Video/Audio Recording via Teams</w:t>
            </w:r>
          </w:p>
        </w:tc>
        <w:tc>
          <w:tcPr>
            <w:tcW w:w="3053" w:type="dxa"/>
          </w:tcPr>
          <w:p w14:paraId="63489622" w14:textId="77777777" w:rsidR="0045239E" w:rsidRDefault="0045239E" w:rsidP="0092451B">
            <w:pPr>
              <w:contextualSpacing/>
            </w:pPr>
          </w:p>
        </w:tc>
      </w:tr>
      <w:tr w:rsidR="00EC0C06" w14:paraId="551A6102" w14:textId="77777777" w:rsidTr="55B00B7A">
        <w:tc>
          <w:tcPr>
            <w:tcW w:w="2188" w:type="dxa"/>
          </w:tcPr>
          <w:p w14:paraId="113DA296" w14:textId="4A2BF93D" w:rsidR="00EC0C06" w:rsidRPr="00CC1211" w:rsidRDefault="00EC0C06" w:rsidP="0092451B">
            <w:pPr>
              <w:contextualSpacing/>
              <w:rPr>
                <w:b/>
                <w:i/>
                <w:sz w:val="28"/>
                <w:szCs w:val="28"/>
              </w:rPr>
            </w:pPr>
            <w:r w:rsidRPr="00CC1211">
              <w:rPr>
                <w:b/>
                <w:i/>
                <w:sz w:val="28"/>
                <w:szCs w:val="28"/>
              </w:rPr>
              <w:t>Announcements</w:t>
            </w:r>
          </w:p>
        </w:tc>
        <w:tc>
          <w:tcPr>
            <w:tcW w:w="8486" w:type="dxa"/>
            <w:gridSpan w:val="5"/>
          </w:tcPr>
          <w:p w14:paraId="17830852" w14:textId="650495A7" w:rsidR="00EC0C06" w:rsidRPr="00EC0C06" w:rsidRDefault="00CA6DD1" w:rsidP="0092451B">
            <w:pPr>
              <w:contextualSpacing/>
            </w:pPr>
            <w:r>
              <w:t>Committee sign ups</w:t>
            </w:r>
          </w:p>
        </w:tc>
        <w:tc>
          <w:tcPr>
            <w:tcW w:w="3053" w:type="dxa"/>
          </w:tcPr>
          <w:p w14:paraId="18E2EFE8" w14:textId="37739D28" w:rsidR="00EC0C06" w:rsidRDefault="00EC0C06" w:rsidP="0092451B">
            <w:pPr>
              <w:contextualSpacing/>
            </w:pPr>
          </w:p>
        </w:tc>
      </w:tr>
      <w:tr w:rsidR="003210BF" w14:paraId="62A61599" w14:textId="77777777" w:rsidTr="55B00B7A">
        <w:tc>
          <w:tcPr>
            <w:tcW w:w="2188" w:type="dxa"/>
          </w:tcPr>
          <w:p w14:paraId="70087FBC" w14:textId="50F8D158" w:rsidR="003210BF" w:rsidRPr="00CC1211" w:rsidRDefault="003210BF" w:rsidP="0092451B">
            <w:pPr>
              <w:contextualSpacing/>
              <w:rPr>
                <w:b/>
                <w:i/>
                <w:sz w:val="28"/>
                <w:szCs w:val="28"/>
              </w:rPr>
            </w:pPr>
            <w:r w:rsidRPr="00CC1211">
              <w:rPr>
                <w:b/>
                <w:i/>
                <w:sz w:val="28"/>
                <w:szCs w:val="28"/>
              </w:rPr>
              <w:t>Approval of Minutes</w:t>
            </w:r>
          </w:p>
        </w:tc>
        <w:tc>
          <w:tcPr>
            <w:tcW w:w="2487" w:type="dxa"/>
            <w:gridSpan w:val="4"/>
          </w:tcPr>
          <w:p w14:paraId="61A2DE01" w14:textId="3CCDD687" w:rsidR="00451743" w:rsidRPr="006D6392" w:rsidRDefault="006D6392" w:rsidP="0092451B">
            <w:pPr>
              <w:contextualSpacing/>
              <w:rPr>
                <w:b/>
              </w:rPr>
            </w:pPr>
            <w:r w:rsidRPr="006D6392">
              <w:rPr>
                <w:b/>
              </w:rPr>
              <w:t>08/21</w:t>
            </w:r>
            <w:r w:rsidR="009D6678" w:rsidRPr="006D6392">
              <w:rPr>
                <w:b/>
              </w:rPr>
              <w:t xml:space="preserve"> minutes approved unanimously </w:t>
            </w:r>
            <w:r w:rsidR="006A22E7" w:rsidRPr="006D6392">
              <w:rPr>
                <w:b/>
              </w:rPr>
              <w:t xml:space="preserve">by a quorum </w:t>
            </w:r>
            <w:r w:rsidR="009D6678" w:rsidRPr="006D6392">
              <w:rPr>
                <w:b/>
              </w:rPr>
              <w:t>via an online survey</w:t>
            </w:r>
          </w:p>
          <w:p w14:paraId="111952B9" w14:textId="02489B96" w:rsidR="00A4095E" w:rsidRPr="006D6392" w:rsidRDefault="00A4095E" w:rsidP="0092451B">
            <w:pPr>
              <w:contextualSpacing/>
              <w:rPr>
                <w:b/>
              </w:rPr>
            </w:pPr>
          </w:p>
        </w:tc>
        <w:tc>
          <w:tcPr>
            <w:tcW w:w="5999" w:type="dxa"/>
          </w:tcPr>
          <w:p w14:paraId="13874DC4" w14:textId="3E9C6E11" w:rsidR="006B6D2A" w:rsidRDefault="00071019" w:rsidP="0092451B">
            <w:pPr>
              <w:contextualSpacing/>
            </w:pPr>
            <w:r>
              <w:t>NA</w:t>
            </w:r>
          </w:p>
        </w:tc>
        <w:tc>
          <w:tcPr>
            <w:tcW w:w="3053" w:type="dxa"/>
          </w:tcPr>
          <w:p w14:paraId="48BF016A" w14:textId="50CFF9F4" w:rsidR="00F75261" w:rsidRDefault="006D6392" w:rsidP="0092451B">
            <w:pPr>
              <w:contextualSpacing/>
            </w:pPr>
            <w:r>
              <w:t>N/A</w:t>
            </w:r>
          </w:p>
        </w:tc>
      </w:tr>
      <w:tr w:rsidR="00CE0C6D" w14:paraId="500DF4E7" w14:textId="77777777" w:rsidTr="55B00B7A">
        <w:tc>
          <w:tcPr>
            <w:tcW w:w="2722" w:type="dxa"/>
            <w:gridSpan w:val="3"/>
          </w:tcPr>
          <w:p w14:paraId="6CC2F58F" w14:textId="72D931C9" w:rsidR="00CE0C6D" w:rsidRPr="00CC1211" w:rsidRDefault="00CE0C6D" w:rsidP="000C17D8">
            <w:pPr>
              <w:contextualSpacing/>
              <w:rPr>
                <w:sz w:val="28"/>
                <w:szCs w:val="28"/>
              </w:rPr>
            </w:pPr>
            <w:r w:rsidRPr="00CC1211">
              <w:rPr>
                <w:b/>
                <w:i/>
                <w:sz w:val="28"/>
                <w:szCs w:val="28"/>
              </w:rPr>
              <w:t>Unfinished Business</w:t>
            </w:r>
          </w:p>
        </w:tc>
        <w:tc>
          <w:tcPr>
            <w:tcW w:w="11005" w:type="dxa"/>
            <w:gridSpan w:val="4"/>
          </w:tcPr>
          <w:p w14:paraId="2D166ADA" w14:textId="3ECB8E01" w:rsidR="00530556" w:rsidRDefault="00A53B46" w:rsidP="00530556">
            <w:pPr>
              <w:pStyle w:val="ListParagraph"/>
              <w:numPr>
                <w:ilvl w:val="0"/>
                <w:numId w:val="15"/>
              </w:numPr>
            </w:pPr>
            <w:r>
              <w:t>Not addressed outside of the posted agenda for th</w:t>
            </w:r>
            <w:r w:rsidR="006A22E7">
              <w:t>e</w:t>
            </w:r>
            <w:r>
              <w:t xml:space="preserve"> meeting</w:t>
            </w:r>
          </w:p>
        </w:tc>
      </w:tr>
      <w:tr w:rsidR="00642492" w14:paraId="5B43B727" w14:textId="77777777" w:rsidTr="55B00B7A">
        <w:tc>
          <w:tcPr>
            <w:tcW w:w="13727" w:type="dxa"/>
            <w:gridSpan w:val="7"/>
          </w:tcPr>
          <w:p w14:paraId="6257BEE8" w14:textId="0D78CB61" w:rsidR="00642492" w:rsidRPr="00CC1211" w:rsidRDefault="00642492" w:rsidP="0092451B">
            <w:pPr>
              <w:contextualSpacing/>
              <w:rPr>
                <w:sz w:val="28"/>
                <w:szCs w:val="28"/>
              </w:rPr>
            </w:pPr>
            <w:r w:rsidRPr="00CC1211">
              <w:rPr>
                <w:b/>
                <w:i/>
                <w:sz w:val="28"/>
                <w:szCs w:val="28"/>
              </w:rPr>
              <w:t>New Business</w:t>
            </w:r>
          </w:p>
        </w:tc>
      </w:tr>
      <w:tr w:rsidR="000F3AC5" w:rsidRPr="008E0C30" w14:paraId="291BF173" w14:textId="77777777" w:rsidTr="55B00B7A">
        <w:tc>
          <w:tcPr>
            <w:tcW w:w="2335" w:type="dxa"/>
            <w:gridSpan w:val="2"/>
          </w:tcPr>
          <w:p w14:paraId="37D7176E" w14:textId="15AF33BE" w:rsidR="000F3AC5" w:rsidRPr="008E0C30" w:rsidRDefault="000F3AC5" w:rsidP="008F3224">
            <w:pPr>
              <w:contextualSpacing/>
              <w:rPr>
                <w:b/>
                <w:sz w:val="24"/>
                <w:szCs w:val="20"/>
              </w:rPr>
            </w:pPr>
            <w:r w:rsidRPr="008E0C30">
              <w:rPr>
                <w:b/>
                <w:sz w:val="24"/>
                <w:szCs w:val="20"/>
              </w:rPr>
              <w:t xml:space="preserve">Item Description </w:t>
            </w:r>
          </w:p>
        </w:tc>
        <w:tc>
          <w:tcPr>
            <w:tcW w:w="8339" w:type="dxa"/>
            <w:gridSpan w:val="4"/>
          </w:tcPr>
          <w:p w14:paraId="51AAAF60" w14:textId="7D60CACC" w:rsidR="000F3AC5" w:rsidRPr="008E0C30" w:rsidRDefault="000F3AC5" w:rsidP="008F3224">
            <w:pPr>
              <w:contextualSpacing/>
              <w:rPr>
                <w:b/>
                <w:sz w:val="24"/>
                <w:szCs w:val="20"/>
              </w:rPr>
            </w:pPr>
            <w:r w:rsidRPr="008E0C30">
              <w:rPr>
                <w:b/>
                <w:sz w:val="24"/>
                <w:szCs w:val="20"/>
              </w:rPr>
              <w:t>Action</w:t>
            </w:r>
          </w:p>
        </w:tc>
        <w:tc>
          <w:tcPr>
            <w:tcW w:w="3053" w:type="dxa"/>
          </w:tcPr>
          <w:p w14:paraId="73724C68" w14:textId="691B9954" w:rsidR="000F3AC5" w:rsidRPr="008E0C30" w:rsidRDefault="000F3AC5" w:rsidP="008F3224">
            <w:pPr>
              <w:contextualSpacing/>
              <w:rPr>
                <w:b/>
                <w:sz w:val="24"/>
                <w:szCs w:val="20"/>
              </w:rPr>
            </w:pPr>
            <w:r w:rsidRPr="008E0C30">
              <w:rPr>
                <w:b/>
                <w:sz w:val="24"/>
                <w:szCs w:val="20"/>
              </w:rPr>
              <w:t>Follow Up Plan</w:t>
            </w:r>
          </w:p>
        </w:tc>
      </w:tr>
      <w:tr w:rsidR="00C37DBF" w14:paraId="3E9D0616" w14:textId="77777777" w:rsidTr="55B00B7A">
        <w:tc>
          <w:tcPr>
            <w:tcW w:w="2335" w:type="dxa"/>
            <w:gridSpan w:val="2"/>
          </w:tcPr>
          <w:p w14:paraId="4DF87A12" w14:textId="77777777" w:rsidR="006B41D0" w:rsidRDefault="004F7F41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 xml:space="preserve">Proposed changes to senate’s constitution and bylaws: </w:t>
            </w:r>
          </w:p>
          <w:p w14:paraId="70EF072C" w14:textId="77777777" w:rsidR="006B41D0" w:rsidRDefault="006B41D0" w:rsidP="0023550C">
            <w:pPr>
              <w:rPr>
                <w:rFonts w:eastAsia="Times New Roman" w:cstheme="minorHAnsi"/>
                <w:b/>
                <w:szCs w:val="24"/>
              </w:rPr>
            </w:pPr>
          </w:p>
          <w:p w14:paraId="6691BDC4" w14:textId="506FED4A" w:rsidR="00C37DBF" w:rsidRDefault="004F7F41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Provost McEacharn</w:t>
            </w:r>
            <w:r w:rsidR="009B5C2F">
              <w:rPr>
                <w:rFonts w:eastAsia="Times New Roman" w:cstheme="minorHAnsi"/>
                <w:b/>
                <w:szCs w:val="24"/>
              </w:rPr>
              <w:t xml:space="preserve"> (P </w:t>
            </w:r>
            <w:proofErr w:type="spellStart"/>
            <w:r w:rsidR="009B5C2F">
              <w:rPr>
                <w:rFonts w:eastAsia="Times New Roman" w:cstheme="minorHAnsi"/>
                <w:b/>
                <w:szCs w:val="24"/>
              </w:rPr>
              <w:t>McE</w:t>
            </w:r>
            <w:proofErr w:type="spellEnd"/>
            <w:r w:rsidR="009B5C2F">
              <w:rPr>
                <w:rFonts w:eastAsia="Times New Roman" w:cstheme="minorHAnsi"/>
                <w:b/>
                <w:szCs w:val="24"/>
              </w:rPr>
              <w:t>)</w:t>
            </w:r>
          </w:p>
          <w:p w14:paraId="5DA45B54" w14:textId="77777777" w:rsidR="004F7F41" w:rsidRDefault="004F7F41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Q and A</w:t>
            </w:r>
          </w:p>
          <w:p w14:paraId="004328EB" w14:textId="77777777" w:rsidR="00C23823" w:rsidRDefault="00C23823" w:rsidP="0023550C">
            <w:pPr>
              <w:rPr>
                <w:rFonts w:eastAsia="Times New Roman" w:cstheme="minorHAnsi"/>
                <w:b/>
                <w:szCs w:val="24"/>
              </w:rPr>
            </w:pPr>
          </w:p>
          <w:p w14:paraId="46BACC74" w14:textId="6010F1FB" w:rsidR="00C23823" w:rsidRPr="0023550C" w:rsidRDefault="00C23823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1230-1300</w:t>
            </w:r>
          </w:p>
        </w:tc>
        <w:tc>
          <w:tcPr>
            <w:tcW w:w="8339" w:type="dxa"/>
            <w:gridSpan w:val="4"/>
          </w:tcPr>
          <w:p w14:paraId="3C90DA96" w14:textId="77777777" w:rsidR="009E5791" w:rsidRDefault="004F7F41" w:rsidP="004F7F41">
            <w:pPr>
              <w:pStyle w:val="ListParagraph"/>
              <w:numPr>
                <w:ilvl w:val="0"/>
                <w:numId w:val="16"/>
              </w:numPr>
            </w:pPr>
            <w:r>
              <w:t>President Castille not available to come to meeting</w:t>
            </w:r>
          </w:p>
          <w:p w14:paraId="66EAE901" w14:textId="0144930D" w:rsidR="004F7F41" w:rsidRDefault="004F7F41" w:rsidP="004F7F41">
            <w:pPr>
              <w:pStyle w:val="ListParagraph"/>
              <w:numPr>
                <w:ilvl w:val="0"/>
                <w:numId w:val="16"/>
              </w:numPr>
            </w:pPr>
            <w:r>
              <w:t>P McEacharn appreciated the invitation and reinforced the president’s tenets: painful transparency, data-driven decision making, etc.</w:t>
            </w:r>
          </w:p>
          <w:p w14:paraId="02F25191" w14:textId="77777777" w:rsidR="004F7F41" w:rsidRDefault="004F7F41" w:rsidP="004F7F41">
            <w:pPr>
              <w:pStyle w:val="ListParagraph"/>
              <w:numPr>
                <w:ilvl w:val="1"/>
                <w:numId w:val="16"/>
              </w:numPr>
            </w:pPr>
            <w:r>
              <w:t>Review of dates and actions taken by president</w:t>
            </w:r>
          </w:p>
          <w:p w14:paraId="66C08A13" w14:textId="77777777" w:rsidR="004F7F41" w:rsidRDefault="004F7F41" w:rsidP="004F7F41">
            <w:pPr>
              <w:pStyle w:val="ListParagraph"/>
              <w:numPr>
                <w:ilvl w:val="2"/>
                <w:numId w:val="16"/>
              </w:numPr>
            </w:pPr>
            <w:r>
              <w:t>04/11: President Bruno mentioning exigency (painful transparent)</w:t>
            </w:r>
          </w:p>
          <w:p w14:paraId="54EF7FA6" w14:textId="77777777" w:rsidR="004F7F41" w:rsidRDefault="004F7F41" w:rsidP="004F7F41">
            <w:pPr>
              <w:pStyle w:val="ListParagraph"/>
              <w:numPr>
                <w:ilvl w:val="2"/>
                <w:numId w:val="16"/>
              </w:numPr>
            </w:pPr>
            <w:r>
              <w:t>06/09: President Castille took office</w:t>
            </w:r>
          </w:p>
          <w:p w14:paraId="07F1F3F5" w14:textId="77777777" w:rsidR="004F7F41" w:rsidRDefault="004F7F41" w:rsidP="004F7F41">
            <w:pPr>
              <w:pStyle w:val="ListParagraph"/>
              <w:numPr>
                <w:ilvl w:val="2"/>
                <w:numId w:val="16"/>
              </w:numPr>
            </w:pPr>
            <w:r>
              <w:t>Deficit of 12 million this year, 5-6 million last year</w:t>
            </w:r>
          </w:p>
          <w:p w14:paraId="02AAB83D" w14:textId="3206C81F" w:rsidR="004F7F41" w:rsidRDefault="004F7F41" w:rsidP="004F7F41">
            <w:pPr>
              <w:pStyle w:val="ListParagraph"/>
              <w:numPr>
                <w:ilvl w:val="3"/>
                <w:numId w:val="16"/>
              </w:numPr>
            </w:pPr>
            <w:r>
              <w:t>Required cuts to all departments</w:t>
            </w:r>
          </w:p>
          <w:p w14:paraId="3E90E71C" w14:textId="77777777" w:rsidR="004F7F41" w:rsidRDefault="004F7F41" w:rsidP="004F7F41">
            <w:pPr>
              <w:pStyle w:val="ListParagraph"/>
              <w:numPr>
                <w:ilvl w:val="2"/>
                <w:numId w:val="16"/>
              </w:numPr>
            </w:pPr>
            <w:r>
              <w:t>Goal: budget under control and avoid furlough and exigency</w:t>
            </w:r>
          </w:p>
          <w:p w14:paraId="47D9DEA0" w14:textId="4FDA2EA0" w:rsidR="004F7F41" w:rsidRDefault="004F7F41" w:rsidP="004F7F41">
            <w:pPr>
              <w:pStyle w:val="ListParagraph"/>
              <w:numPr>
                <w:ilvl w:val="2"/>
                <w:numId w:val="16"/>
              </w:numPr>
            </w:pPr>
            <w:r>
              <w:t>Group met daily about the budget</w:t>
            </w:r>
            <w:r w:rsidR="009B5C2F">
              <w:t>,</w:t>
            </w:r>
            <w:r>
              <w:t xml:space="preserve"> including </w:t>
            </w:r>
            <w:r w:rsidR="006B41D0">
              <w:t>Bill Graves (VP Business Affairs), Kristi Davis, Sami Owens, Anne Case Hanks</w:t>
            </w:r>
            <w:r w:rsidRPr="006B41D0">
              <w:t>, multiple times</w:t>
            </w:r>
            <w:r>
              <w:t xml:space="preserve"> per week</w:t>
            </w:r>
          </w:p>
          <w:p w14:paraId="00EDC234" w14:textId="60AD5AFA" w:rsidR="004F7F41" w:rsidRPr="009B5C2F" w:rsidRDefault="004F7F41" w:rsidP="009B5C2F">
            <w:pPr>
              <w:pStyle w:val="ListParagraph"/>
              <w:numPr>
                <w:ilvl w:val="2"/>
                <w:numId w:val="16"/>
              </w:numPr>
              <w:rPr>
                <w:b/>
              </w:rPr>
            </w:pPr>
            <w:r w:rsidRPr="004F7F41">
              <w:rPr>
                <w:b/>
              </w:rPr>
              <w:t>Deans have control of budgets</w:t>
            </w:r>
            <w:r>
              <w:rPr>
                <w:b/>
              </w:rPr>
              <w:t>, must sign off on decisions</w:t>
            </w:r>
          </w:p>
          <w:p w14:paraId="0FC31E69" w14:textId="0B5D7551" w:rsidR="004F7F41" w:rsidRPr="004F7F41" w:rsidRDefault="004F7F41" w:rsidP="004F7F41">
            <w:pPr>
              <w:pStyle w:val="ListParagraph"/>
              <w:numPr>
                <w:ilvl w:val="2"/>
                <w:numId w:val="16"/>
              </w:numPr>
              <w:rPr>
                <w:b/>
              </w:rPr>
            </w:pPr>
            <w:r>
              <w:t xml:space="preserve">President made an executive committee instead of having an administration </w:t>
            </w:r>
            <w:r w:rsidR="009B5C2F">
              <w:t>council</w:t>
            </w:r>
          </w:p>
          <w:p w14:paraId="02D838DB" w14:textId="758810F8" w:rsidR="004F7F41" w:rsidRDefault="004F7F41" w:rsidP="004F7F41">
            <w:pPr>
              <w:pStyle w:val="ListParagraph"/>
              <w:numPr>
                <w:ilvl w:val="2"/>
                <w:numId w:val="16"/>
              </w:numPr>
            </w:pPr>
            <w:r>
              <w:t>Restructure is almost done</w:t>
            </w:r>
          </w:p>
          <w:p w14:paraId="0E77BCF8" w14:textId="790DD7E1" w:rsidR="004F7F41" w:rsidRDefault="004F7F41" w:rsidP="004F7F41">
            <w:pPr>
              <w:pStyle w:val="ListParagraph"/>
              <w:numPr>
                <w:ilvl w:val="3"/>
                <w:numId w:val="16"/>
              </w:numPr>
            </w:pPr>
            <w:r>
              <w:t>Detailed email to be sent out about what has been done in last 5 months</w:t>
            </w:r>
          </w:p>
          <w:p w14:paraId="6F5AFA74" w14:textId="77777777" w:rsidR="009B5C2F" w:rsidRDefault="009B5C2F" w:rsidP="004F7F41">
            <w:pPr>
              <w:pStyle w:val="ListParagraph"/>
              <w:numPr>
                <w:ilvl w:val="3"/>
                <w:numId w:val="16"/>
              </w:numPr>
            </w:pPr>
            <w:r>
              <w:t>Positions have not been filled in all areas</w:t>
            </w:r>
          </w:p>
          <w:p w14:paraId="307BE725" w14:textId="77777777" w:rsidR="009B5C2F" w:rsidRDefault="009B5C2F" w:rsidP="009B5C2F">
            <w:pPr>
              <w:pStyle w:val="ListParagraph"/>
              <w:numPr>
                <w:ilvl w:val="2"/>
                <w:numId w:val="16"/>
              </w:numPr>
            </w:pPr>
            <w:r>
              <w:lastRenderedPageBreak/>
              <w:t>Information to be sent out about structure of the university including responsibilities and location</w:t>
            </w:r>
          </w:p>
          <w:p w14:paraId="09F442F9" w14:textId="77777777" w:rsidR="009B5C2F" w:rsidRDefault="009B5C2F" w:rsidP="009B5C2F">
            <w:pPr>
              <w:pStyle w:val="ListParagraph"/>
              <w:numPr>
                <w:ilvl w:val="2"/>
                <w:numId w:val="16"/>
              </w:numPr>
            </w:pPr>
            <w:r>
              <w:t>ULM is financially OK but worried about cash flow</w:t>
            </w:r>
          </w:p>
          <w:p w14:paraId="07DED15D" w14:textId="77777777" w:rsidR="009B5C2F" w:rsidRDefault="009B5C2F" w:rsidP="009B5C2F">
            <w:pPr>
              <w:pStyle w:val="ListParagraph"/>
              <w:numPr>
                <w:ilvl w:val="3"/>
                <w:numId w:val="16"/>
              </w:numPr>
            </w:pPr>
            <w:r>
              <w:t>Minimal reserves</w:t>
            </w:r>
          </w:p>
          <w:p w14:paraId="467C69C6" w14:textId="77777777" w:rsidR="009B5C2F" w:rsidRDefault="009B5C2F" w:rsidP="009B5C2F">
            <w:pPr>
              <w:pStyle w:val="ListParagraph"/>
              <w:numPr>
                <w:ilvl w:val="3"/>
                <w:numId w:val="16"/>
              </w:numPr>
            </w:pPr>
            <w:r>
              <w:t>Fall tuition cash flow comes in the beginning of Fall (around “now”)</w:t>
            </w:r>
          </w:p>
          <w:p w14:paraId="7BCF703F" w14:textId="76A093B8" w:rsidR="009B5C2F" w:rsidRDefault="009B5C2F" w:rsidP="009B5C2F">
            <w:pPr>
              <w:pStyle w:val="ListParagraph"/>
              <w:numPr>
                <w:ilvl w:val="1"/>
                <w:numId w:val="16"/>
              </w:numPr>
            </w:pPr>
            <w:r>
              <w:t>Positives</w:t>
            </w:r>
          </w:p>
          <w:p w14:paraId="019D9C64" w14:textId="77777777" w:rsidR="009B5C2F" w:rsidRDefault="009B5C2F" w:rsidP="009B5C2F">
            <w:pPr>
              <w:pStyle w:val="ListParagraph"/>
              <w:numPr>
                <w:ilvl w:val="2"/>
                <w:numId w:val="16"/>
              </w:numPr>
            </w:pPr>
            <w:r>
              <w:t>VCOM: masters and biomed sciences and in process of preference of ULM student applications for DO program</w:t>
            </w:r>
          </w:p>
          <w:p w14:paraId="5AAC5401" w14:textId="77777777" w:rsidR="009B5C2F" w:rsidRDefault="009B5C2F" w:rsidP="009B5C2F">
            <w:pPr>
              <w:pStyle w:val="ListParagraph"/>
              <w:numPr>
                <w:ilvl w:val="2"/>
                <w:numId w:val="16"/>
              </w:numPr>
            </w:pPr>
            <w:r>
              <w:t>LA Delta: integration of degrees and access to ULM resources</w:t>
            </w:r>
          </w:p>
          <w:p w14:paraId="7079A1D6" w14:textId="77777777" w:rsidR="009B5C2F" w:rsidRDefault="009B5C2F" w:rsidP="009B5C2F">
            <w:pPr>
              <w:pStyle w:val="ListParagraph"/>
              <w:numPr>
                <w:ilvl w:val="2"/>
                <w:numId w:val="16"/>
              </w:numPr>
            </w:pPr>
            <w:r>
              <w:t>Meeting with community groups and members: agriculture, Monroe Chamber of Commerce</w:t>
            </w:r>
          </w:p>
          <w:p w14:paraId="533401B9" w14:textId="77777777" w:rsidR="009B5C2F" w:rsidRDefault="009B5C2F" w:rsidP="009B5C2F">
            <w:pPr>
              <w:pStyle w:val="ListParagraph"/>
              <w:numPr>
                <w:ilvl w:val="2"/>
                <w:numId w:val="16"/>
              </w:numPr>
            </w:pPr>
            <w:r>
              <w:t>Social media presence</w:t>
            </w:r>
          </w:p>
          <w:p w14:paraId="691491DC" w14:textId="77777777" w:rsidR="009B5C2F" w:rsidRDefault="009B5C2F" w:rsidP="009B5C2F">
            <w:pPr>
              <w:pStyle w:val="ListParagraph"/>
              <w:numPr>
                <w:ilvl w:val="2"/>
                <w:numId w:val="16"/>
              </w:numPr>
            </w:pPr>
            <w:r>
              <w:t>Meeting with donors and request funding for operating resources</w:t>
            </w:r>
          </w:p>
          <w:p w14:paraId="40569C56" w14:textId="77777777" w:rsidR="009B5C2F" w:rsidRDefault="009B5C2F" w:rsidP="009B5C2F">
            <w:pPr>
              <w:pStyle w:val="ListParagraph"/>
              <w:numPr>
                <w:ilvl w:val="0"/>
                <w:numId w:val="16"/>
              </w:numPr>
            </w:pPr>
            <w:r>
              <w:t>Q and A Discussion</w:t>
            </w:r>
          </w:p>
          <w:p w14:paraId="46F32BEC" w14:textId="77777777" w:rsidR="009B5C2F" w:rsidRDefault="009B5C2F" w:rsidP="009B5C2F">
            <w:pPr>
              <w:pStyle w:val="ListParagraph"/>
              <w:numPr>
                <w:ilvl w:val="1"/>
                <w:numId w:val="16"/>
              </w:numPr>
            </w:pPr>
            <w:r>
              <w:t xml:space="preserve">Sen Walker: amount in reserves? </w:t>
            </w:r>
            <w:proofErr w:type="spellStart"/>
            <w:r>
              <w:t>PMcE</w:t>
            </w:r>
            <w:proofErr w:type="spellEnd"/>
            <w:r>
              <w:t xml:space="preserve">: </w:t>
            </w:r>
            <w:r w:rsidR="00C23823">
              <w:t>14K when Bruno left</w:t>
            </w:r>
          </w:p>
          <w:p w14:paraId="32073038" w14:textId="77777777" w:rsidR="00C23823" w:rsidRDefault="00C23823" w:rsidP="00C23823">
            <w:pPr>
              <w:pStyle w:val="ListParagraph"/>
              <w:numPr>
                <w:ilvl w:val="2"/>
                <w:numId w:val="16"/>
              </w:numPr>
            </w:pPr>
            <w:r>
              <w:t>Payroll: 2 million</w:t>
            </w:r>
          </w:p>
          <w:p w14:paraId="50B1BEAD" w14:textId="77777777" w:rsidR="00C23823" w:rsidRDefault="00C23823" w:rsidP="00C23823">
            <w:pPr>
              <w:pStyle w:val="ListParagraph"/>
              <w:numPr>
                <w:ilvl w:val="2"/>
                <w:numId w:val="16"/>
              </w:numPr>
            </w:pPr>
            <w:r>
              <w:t>1.5% increase in enrollment</w:t>
            </w:r>
          </w:p>
          <w:p w14:paraId="704B7919" w14:textId="77777777" w:rsidR="00C23823" w:rsidRDefault="00C23823" w:rsidP="00C23823">
            <w:pPr>
              <w:pStyle w:val="ListParagraph"/>
              <w:numPr>
                <w:ilvl w:val="2"/>
                <w:numId w:val="16"/>
              </w:numPr>
            </w:pPr>
            <w:r>
              <w:t>Decrease in freshman enrollment: ~110 = $1 million</w:t>
            </w:r>
          </w:p>
          <w:p w14:paraId="4C65EEC4" w14:textId="77777777" w:rsidR="00C23823" w:rsidRDefault="00C23823" w:rsidP="00C23823">
            <w:pPr>
              <w:pStyle w:val="ListParagraph"/>
              <w:numPr>
                <w:ilvl w:val="2"/>
                <w:numId w:val="16"/>
              </w:numPr>
            </w:pPr>
            <w:r>
              <w:t>Have 1 recruiter: lost 3 and current one is new to job</w:t>
            </w:r>
          </w:p>
          <w:p w14:paraId="0C0B830C" w14:textId="05D3864B" w:rsidR="00C23823" w:rsidRDefault="00C23823" w:rsidP="00C23823">
            <w:pPr>
              <w:pStyle w:val="ListParagraph"/>
              <w:numPr>
                <w:ilvl w:val="3"/>
                <w:numId w:val="16"/>
              </w:numPr>
            </w:pPr>
            <w:r>
              <w:t xml:space="preserve">Have presence in local HS, plan to expand to smaller private schools in </w:t>
            </w:r>
            <w:r w:rsidR="0036022B">
              <w:t>Baton Rouge (</w:t>
            </w:r>
            <w:r>
              <w:t>BR</w:t>
            </w:r>
            <w:r w:rsidR="0036022B">
              <w:t>)</w:t>
            </w:r>
            <w:r>
              <w:t xml:space="preserve"> area</w:t>
            </w:r>
          </w:p>
          <w:p w14:paraId="1CA25D68" w14:textId="77777777" w:rsidR="00C23823" w:rsidRDefault="00C23823" w:rsidP="00C23823">
            <w:pPr>
              <w:pStyle w:val="ListParagraph"/>
              <w:numPr>
                <w:ilvl w:val="2"/>
                <w:numId w:val="16"/>
              </w:numPr>
            </w:pPr>
            <w:r>
              <w:t>Mission for student success and maintain enrollment</w:t>
            </w:r>
          </w:p>
          <w:p w14:paraId="2E1EFDD2" w14:textId="1ED39176" w:rsidR="00C23823" w:rsidRDefault="00C23823" w:rsidP="00C23823">
            <w:pPr>
              <w:pStyle w:val="ListParagraph"/>
              <w:numPr>
                <w:ilvl w:val="1"/>
                <w:numId w:val="16"/>
              </w:numPr>
            </w:pPr>
            <w:r>
              <w:t xml:space="preserve">Sen Rowley: detail in budget email? </w:t>
            </w:r>
            <w:proofErr w:type="spellStart"/>
            <w:r>
              <w:t>PMcE</w:t>
            </w:r>
            <w:proofErr w:type="spellEnd"/>
            <w:r>
              <w:t>: Cannot release private info about personnel, active cuts should be done and hole</w:t>
            </w:r>
            <w:r w:rsidR="0036022B">
              <w:t>s</w:t>
            </w:r>
            <w:r>
              <w:t xml:space="preserve"> will not be replaced</w:t>
            </w:r>
          </w:p>
          <w:p w14:paraId="08B31D39" w14:textId="1F67AADE" w:rsidR="00C23823" w:rsidRDefault="00C23823" w:rsidP="00C23823">
            <w:pPr>
              <w:pStyle w:val="ListParagraph"/>
              <w:numPr>
                <w:ilvl w:val="1"/>
                <w:numId w:val="16"/>
              </w:numPr>
            </w:pPr>
            <w:r>
              <w:t>Sen Rowley spoke about</w:t>
            </w:r>
            <w:r w:rsidR="00CA6DD1">
              <w:t xml:space="preserve"> </w:t>
            </w:r>
            <w:r>
              <w:t xml:space="preserve">dispelling rumors about cuts </w:t>
            </w:r>
            <w:r w:rsidR="00CA6DD1">
              <w:t>are needed</w:t>
            </w:r>
          </w:p>
          <w:p w14:paraId="07424FAB" w14:textId="15E0F5CA" w:rsidR="00C23823" w:rsidRPr="004F7F41" w:rsidRDefault="00C23823" w:rsidP="00C23823">
            <w:pPr>
              <w:pStyle w:val="ListParagraph"/>
              <w:numPr>
                <w:ilvl w:val="1"/>
                <w:numId w:val="16"/>
              </w:numPr>
            </w:pPr>
            <w:r>
              <w:t xml:space="preserve">Sen Rowley asked about </w:t>
            </w:r>
            <w:r w:rsidR="0036022B">
              <w:t>University Council</w:t>
            </w:r>
            <w:r>
              <w:t xml:space="preserve">, </w:t>
            </w:r>
            <w:proofErr w:type="spellStart"/>
            <w:r>
              <w:t>PMcE</w:t>
            </w:r>
            <w:proofErr w:type="spellEnd"/>
            <w:r>
              <w:t>: president ready to go</w:t>
            </w:r>
          </w:p>
        </w:tc>
        <w:tc>
          <w:tcPr>
            <w:tcW w:w="3053" w:type="dxa"/>
          </w:tcPr>
          <w:p w14:paraId="15F6F837" w14:textId="7F563F7C" w:rsidR="0006162D" w:rsidRDefault="008D6932" w:rsidP="0092451B">
            <w:pPr>
              <w:contextualSpacing/>
            </w:pPr>
            <w:r>
              <w:lastRenderedPageBreak/>
              <w:t>N/A</w:t>
            </w:r>
            <w:r w:rsidR="0006162D">
              <w:t xml:space="preserve"> </w:t>
            </w:r>
          </w:p>
        </w:tc>
      </w:tr>
      <w:tr w:rsidR="00C23823" w14:paraId="6CE9F40D" w14:textId="77777777" w:rsidTr="55B00B7A">
        <w:tc>
          <w:tcPr>
            <w:tcW w:w="2335" w:type="dxa"/>
            <w:gridSpan w:val="2"/>
          </w:tcPr>
          <w:p w14:paraId="13E53236" w14:textId="7DAF98F7" w:rsidR="00C23823" w:rsidRDefault="00C23823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Past president election</w:t>
            </w:r>
          </w:p>
        </w:tc>
        <w:tc>
          <w:tcPr>
            <w:tcW w:w="8339" w:type="dxa"/>
            <w:gridSpan w:val="4"/>
          </w:tcPr>
          <w:p w14:paraId="106787F2" w14:textId="7241F0B7" w:rsidR="00C23823" w:rsidRDefault="00C23823" w:rsidP="004F7F41">
            <w:pPr>
              <w:pStyle w:val="ListParagraph"/>
              <w:numPr>
                <w:ilvl w:val="0"/>
                <w:numId w:val="16"/>
              </w:numPr>
            </w:pPr>
            <w:r>
              <w:t>Dr. Anderson cannot serve as past president due to a</w:t>
            </w:r>
            <w:r w:rsidR="00296AD5">
              <w:t xml:space="preserve">n </w:t>
            </w:r>
            <w:r w:rsidR="00E45F90">
              <w:t xml:space="preserve">administrative </w:t>
            </w:r>
            <w:r w:rsidR="00296AD5">
              <w:t>promotion</w:t>
            </w:r>
          </w:p>
          <w:p w14:paraId="03D5AEC2" w14:textId="71BDC6D9" w:rsidR="00296AD5" w:rsidRDefault="00296AD5" w:rsidP="004F7F41">
            <w:pPr>
              <w:pStyle w:val="ListParagraph"/>
              <w:numPr>
                <w:ilvl w:val="0"/>
                <w:numId w:val="16"/>
              </w:numPr>
            </w:pPr>
            <w:r>
              <w:t>Sen. Walker nominated to serve as past president</w:t>
            </w:r>
          </w:p>
          <w:p w14:paraId="15EBF241" w14:textId="66BC8E5F" w:rsidR="00296AD5" w:rsidRDefault="00296AD5" w:rsidP="00296AD5">
            <w:pPr>
              <w:pStyle w:val="ListParagraph"/>
              <w:numPr>
                <w:ilvl w:val="1"/>
                <w:numId w:val="16"/>
              </w:numPr>
            </w:pPr>
            <w:r>
              <w:t xml:space="preserve">Sen. Tice called </w:t>
            </w:r>
            <w:r w:rsidR="00E45F90">
              <w:t xml:space="preserve">the </w:t>
            </w:r>
            <w:r>
              <w:t xml:space="preserve">question </w:t>
            </w:r>
            <w:r w:rsidR="00E45F90">
              <w:t xml:space="preserve">for Sen. Walker to be nominated, </w:t>
            </w:r>
            <w:r>
              <w:t>with no deliberation</w:t>
            </w:r>
          </w:p>
          <w:p w14:paraId="5AC4028B" w14:textId="6AAEAFF2" w:rsidR="00296AD5" w:rsidRDefault="00296AD5" w:rsidP="00296AD5">
            <w:pPr>
              <w:pStyle w:val="ListParagraph"/>
              <w:numPr>
                <w:ilvl w:val="1"/>
                <w:numId w:val="16"/>
              </w:numPr>
            </w:pPr>
            <w:r>
              <w:t xml:space="preserve">Unanimous </w:t>
            </w:r>
            <w:r w:rsidR="00E45F90">
              <w:t xml:space="preserve">vote </w:t>
            </w:r>
            <w:r w:rsidR="00CA6DD1">
              <w:t xml:space="preserve">(21) </w:t>
            </w:r>
            <w:r>
              <w:t>for Sen. Walker to serve as past president</w:t>
            </w:r>
          </w:p>
        </w:tc>
        <w:tc>
          <w:tcPr>
            <w:tcW w:w="3053" w:type="dxa"/>
          </w:tcPr>
          <w:p w14:paraId="2CA2642E" w14:textId="7C6C6C13" w:rsidR="00C23823" w:rsidRDefault="008D6932" w:rsidP="0092451B">
            <w:pPr>
              <w:contextualSpacing/>
            </w:pPr>
            <w:r>
              <w:t>N/A</w:t>
            </w:r>
          </w:p>
        </w:tc>
      </w:tr>
      <w:tr w:rsidR="00296AD5" w14:paraId="2868E702" w14:textId="77777777" w:rsidTr="55B00B7A">
        <w:tc>
          <w:tcPr>
            <w:tcW w:w="2335" w:type="dxa"/>
            <w:gridSpan w:val="2"/>
          </w:tcPr>
          <w:p w14:paraId="3B8C523A" w14:textId="77777777" w:rsidR="00296AD5" w:rsidRDefault="00296AD5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Proposed changes to senate’s constitution and bylaws</w:t>
            </w:r>
          </w:p>
          <w:p w14:paraId="2E182A97" w14:textId="77777777" w:rsidR="00083FDD" w:rsidRDefault="00083FDD" w:rsidP="0023550C">
            <w:pPr>
              <w:rPr>
                <w:rFonts w:eastAsia="Times New Roman" w:cstheme="minorHAnsi"/>
                <w:b/>
                <w:szCs w:val="24"/>
              </w:rPr>
            </w:pPr>
          </w:p>
          <w:p w14:paraId="33B5C09A" w14:textId="10FF76DA" w:rsidR="00083FDD" w:rsidRDefault="00E45F90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1300-</w:t>
            </w:r>
            <w:r w:rsidR="00083FDD">
              <w:rPr>
                <w:rFonts w:eastAsia="Times New Roman" w:cstheme="minorHAnsi"/>
                <w:b/>
                <w:szCs w:val="24"/>
              </w:rPr>
              <w:t>1345</w:t>
            </w:r>
          </w:p>
        </w:tc>
        <w:tc>
          <w:tcPr>
            <w:tcW w:w="8339" w:type="dxa"/>
            <w:gridSpan w:val="4"/>
          </w:tcPr>
          <w:p w14:paraId="5C1E42E7" w14:textId="77777777" w:rsidR="00E45F90" w:rsidRDefault="00E45F90" w:rsidP="00E45F90">
            <w:pPr>
              <w:pStyle w:val="ListParagraph"/>
              <w:numPr>
                <w:ilvl w:val="0"/>
                <w:numId w:val="16"/>
              </w:numPr>
            </w:pPr>
            <w:r>
              <w:t>Executive session and secret voting were not requested</w:t>
            </w:r>
          </w:p>
          <w:p w14:paraId="394798DF" w14:textId="77777777" w:rsidR="00E45F90" w:rsidRDefault="00E45F90" w:rsidP="00E45F90">
            <w:pPr>
              <w:pStyle w:val="ListParagraph"/>
              <w:numPr>
                <w:ilvl w:val="0"/>
                <w:numId w:val="16"/>
              </w:numPr>
            </w:pPr>
            <w:r>
              <w:t xml:space="preserve">Decided to vote at the end of the discussion of each proposed change </w:t>
            </w:r>
          </w:p>
          <w:p w14:paraId="188F86C8" w14:textId="14922C4B" w:rsidR="00296AD5" w:rsidRDefault="00E45F90" w:rsidP="00E45F90">
            <w:pPr>
              <w:pStyle w:val="ListParagraph"/>
              <w:numPr>
                <w:ilvl w:val="0"/>
                <w:numId w:val="16"/>
              </w:numPr>
            </w:pPr>
            <w:r>
              <w:t>Current Faculty Senate B</w:t>
            </w:r>
            <w:r w:rsidR="00296AD5">
              <w:t>y</w:t>
            </w:r>
            <w:r>
              <w:t>-</w:t>
            </w:r>
            <w:r w:rsidR="00296AD5">
              <w:t>laws</w:t>
            </w:r>
            <w:r>
              <w:t xml:space="preserve"> adopted</w:t>
            </w:r>
            <w:r w:rsidR="00296AD5">
              <w:t xml:space="preserve"> 03/23/73</w:t>
            </w:r>
          </w:p>
          <w:p w14:paraId="3850E40C" w14:textId="59910473" w:rsidR="00296AD5" w:rsidRDefault="00E45F90" w:rsidP="00296AD5">
            <w:pPr>
              <w:pStyle w:val="ListParagraph"/>
              <w:numPr>
                <w:ilvl w:val="1"/>
                <w:numId w:val="16"/>
              </w:numPr>
            </w:pPr>
            <w:r>
              <w:lastRenderedPageBreak/>
              <w:t xml:space="preserve">Senator Tice discussed inquiry into whether </w:t>
            </w:r>
            <w:r w:rsidR="00296AD5">
              <w:t>bylaws/constitution a</w:t>
            </w:r>
            <w:r>
              <w:t>re</w:t>
            </w:r>
            <w:r w:rsidR="00296AD5">
              <w:t xml:space="preserve"> policy</w:t>
            </w:r>
            <w:r>
              <w:t>, the</w:t>
            </w:r>
            <w:r w:rsidR="00296AD5">
              <w:t xml:space="preserve"> </w:t>
            </w:r>
            <w:r>
              <w:t>p</w:t>
            </w:r>
            <w:r w:rsidR="00296AD5">
              <w:t>urpose of the senate</w:t>
            </w:r>
            <w:r>
              <w:t xml:space="preserve">, and </w:t>
            </w:r>
            <w:r w:rsidR="00296AD5">
              <w:t xml:space="preserve"> SACSCOC </w:t>
            </w:r>
            <w:r>
              <w:t xml:space="preserve">information related to </w:t>
            </w:r>
            <w:r w:rsidR="00296AD5">
              <w:t>shared governance but no faculty senate mentioned</w:t>
            </w:r>
          </w:p>
          <w:p w14:paraId="39EF05BF" w14:textId="078593DF" w:rsidR="00296AD5" w:rsidRPr="0004402F" w:rsidRDefault="00A9103B" w:rsidP="00296AD5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A9103B">
              <w:rPr>
                <w:b/>
              </w:rPr>
              <w:t xml:space="preserve">#3: </w:t>
            </w:r>
            <w:r w:rsidR="00296AD5" w:rsidRPr="00A9103B">
              <w:rPr>
                <w:b/>
              </w:rPr>
              <w:t>Attendance policy</w:t>
            </w:r>
            <w:r w:rsidR="00296AD5" w:rsidRPr="0004402F">
              <w:rPr>
                <w:b/>
              </w:rPr>
              <w:t xml:space="preserve"> </w:t>
            </w:r>
            <w:r>
              <w:rPr>
                <w:b/>
              </w:rPr>
              <w:t>revision</w:t>
            </w:r>
          </w:p>
          <w:p w14:paraId="21040F00" w14:textId="77777777" w:rsidR="00296AD5" w:rsidRDefault="00296AD5" w:rsidP="00296AD5">
            <w:pPr>
              <w:pStyle w:val="ListParagraph"/>
              <w:numPr>
                <w:ilvl w:val="1"/>
                <w:numId w:val="16"/>
              </w:numPr>
            </w:pPr>
            <w:r>
              <w:t>Sen Boldin: requested information if this is a problem</w:t>
            </w:r>
          </w:p>
          <w:p w14:paraId="0E400211" w14:textId="77777777" w:rsidR="00296AD5" w:rsidRDefault="00296AD5" w:rsidP="00296AD5">
            <w:pPr>
              <w:pStyle w:val="ListParagraph"/>
              <w:numPr>
                <w:ilvl w:val="2"/>
                <w:numId w:val="16"/>
              </w:numPr>
            </w:pPr>
            <w:r>
              <w:t>Sen Tice and Sen McDaniel: was an issue during COVID but we already have a policy</w:t>
            </w:r>
          </w:p>
          <w:p w14:paraId="673CC4B6" w14:textId="77777777" w:rsidR="00296AD5" w:rsidRDefault="00296AD5" w:rsidP="00296AD5">
            <w:pPr>
              <w:pStyle w:val="ListParagraph"/>
              <w:numPr>
                <w:ilvl w:val="2"/>
                <w:numId w:val="16"/>
              </w:numPr>
            </w:pPr>
            <w:r>
              <w:t>In past, there have been individuals with attendance issues but addressed directly</w:t>
            </w:r>
          </w:p>
          <w:p w14:paraId="5B101246" w14:textId="67649D76" w:rsidR="00296AD5" w:rsidRPr="0004402F" w:rsidRDefault="00296AD5" w:rsidP="0004402F">
            <w:pPr>
              <w:pStyle w:val="ListParagraph"/>
              <w:numPr>
                <w:ilvl w:val="1"/>
                <w:numId w:val="16"/>
              </w:numPr>
              <w:rPr>
                <w:b/>
              </w:rPr>
            </w:pPr>
            <w:r w:rsidRPr="0004402F">
              <w:rPr>
                <w:b/>
              </w:rPr>
              <w:t>Vote:</w:t>
            </w:r>
            <w:r w:rsidR="0004402F" w:rsidRPr="0004402F">
              <w:rPr>
                <w:b/>
              </w:rPr>
              <w:t xml:space="preserve"> </w:t>
            </w:r>
            <w:r w:rsidRPr="0004402F">
              <w:rPr>
                <w:b/>
              </w:rPr>
              <w:t>Yes 0, No all</w:t>
            </w:r>
            <w:r w:rsidR="006B41D0">
              <w:rPr>
                <w:b/>
              </w:rPr>
              <w:t xml:space="preserve"> (21)</w:t>
            </w:r>
            <w:r w:rsidRPr="0004402F">
              <w:rPr>
                <w:b/>
              </w:rPr>
              <w:t>, Abstain 0</w:t>
            </w:r>
          </w:p>
          <w:p w14:paraId="2AEAB33B" w14:textId="2E6C6E15" w:rsidR="00296AD5" w:rsidRPr="0004402F" w:rsidRDefault="00E8265F" w:rsidP="00296AD5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 xml:space="preserve">#2: </w:t>
            </w:r>
            <w:r w:rsidR="00296AD5" w:rsidRPr="0004402F">
              <w:rPr>
                <w:b/>
              </w:rPr>
              <w:t>Fully open meeting</w:t>
            </w:r>
          </w:p>
          <w:p w14:paraId="311E239E" w14:textId="77777777" w:rsidR="00CD01C5" w:rsidRDefault="00296AD5" w:rsidP="00296AD5">
            <w:pPr>
              <w:pStyle w:val="ListParagraph"/>
              <w:numPr>
                <w:ilvl w:val="1"/>
                <w:numId w:val="16"/>
              </w:numPr>
            </w:pPr>
            <w:r>
              <w:t xml:space="preserve">Sen Tice: consider internal only or internal and external, </w:t>
            </w:r>
          </w:p>
          <w:p w14:paraId="2B162022" w14:textId="59D7821F" w:rsidR="00296AD5" w:rsidRDefault="00CD01C5" w:rsidP="00296AD5">
            <w:pPr>
              <w:pStyle w:val="ListParagraph"/>
              <w:numPr>
                <w:ilvl w:val="1"/>
                <w:numId w:val="16"/>
              </w:numPr>
            </w:pPr>
            <w:r>
              <w:t xml:space="preserve">Sen </w:t>
            </w:r>
            <w:proofErr w:type="spellStart"/>
            <w:r>
              <w:t>Tresnor</w:t>
            </w:r>
            <w:proofErr w:type="spellEnd"/>
            <w:r>
              <w:t xml:space="preserve">: inquired into recording of meetings and whether they could be posted, with Sen Tice responding that </w:t>
            </w:r>
            <w:r w:rsidR="00296AD5">
              <w:t xml:space="preserve">recorded meetings </w:t>
            </w:r>
            <w:r>
              <w:t xml:space="preserve">are </w:t>
            </w:r>
            <w:r w:rsidR="00296AD5">
              <w:t>not available at the moment outside of resource for secretary</w:t>
            </w:r>
          </w:p>
          <w:p w14:paraId="67D3C7E2" w14:textId="5B4ED248" w:rsidR="00296AD5" w:rsidRDefault="00296AD5" w:rsidP="00296AD5">
            <w:pPr>
              <w:pStyle w:val="ListParagraph"/>
              <w:numPr>
                <w:ilvl w:val="1"/>
                <w:numId w:val="16"/>
              </w:numPr>
            </w:pPr>
            <w:r>
              <w:t>Sen Tol</w:t>
            </w:r>
            <w:r w:rsidR="00E45F90">
              <w:t>le</w:t>
            </w:r>
            <w:r>
              <w:t>son: logistics about an open meeting and non</w:t>
            </w:r>
            <w:r w:rsidR="00E45F90">
              <w:t>-</w:t>
            </w:r>
            <w:r>
              <w:t>senator members requesting to speak</w:t>
            </w:r>
          </w:p>
          <w:p w14:paraId="402BBF91" w14:textId="241F6A96" w:rsidR="00296AD5" w:rsidRDefault="00CD01C5" w:rsidP="00296AD5">
            <w:pPr>
              <w:pStyle w:val="ListParagraph"/>
              <w:numPr>
                <w:ilvl w:val="2"/>
                <w:numId w:val="16"/>
              </w:numPr>
            </w:pPr>
            <w:r>
              <w:t xml:space="preserve">Sen. Tice response: </w:t>
            </w:r>
            <w:r w:rsidR="00296AD5">
              <w:t xml:space="preserve">Raise hand and be called by </w:t>
            </w:r>
            <w:r>
              <w:t xml:space="preserve">senate </w:t>
            </w:r>
            <w:r w:rsidR="00296AD5">
              <w:t>president to speak</w:t>
            </w:r>
          </w:p>
          <w:p w14:paraId="48E3BEC0" w14:textId="74A971DE" w:rsidR="00296AD5" w:rsidRDefault="00296AD5" w:rsidP="00296AD5">
            <w:pPr>
              <w:pStyle w:val="ListParagraph"/>
              <w:numPr>
                <w:ilvl w:val="1"/>
                <w:numId w:val="16"/>
              </w:numPr>
            </w:pPr>
            <w:r>
              <w:t xml:space="preserve">Sen. Walker: is currently open to faculty who want to come, if </w:t>
            </w:r>
            <w:r w:rsidR="00E45F90">
              <w:t xml:space="preserve">fully </w:t>
            </w:r>
            <w:r>
              <w:t>open would include staff, students, admi</w:t>
            </w:r>
            <w:r w:rsidR="0004402F">
              <w:t>n</w:t>
            </w:r>
          </w:p>
          <w:p w14:paraId="4AB72DBA" w14:textId="77777777" w:rsidR="0004402F" w:rsidRDefault="0004402F" w:rsidP="0004402F">
            <w:pPr>
              <w:pStyle w:val="ListParagraph"/>
              <w:numPr>
                <w:ilvl w:val="2"/>
                <w:numId w:val="16"/>
              </w:numPr>
            </w:pPr>
            <w:r>
              <w:t>Concern for safe space with admin</w:t>
            </w:r>
          </w:p>
          <w:p w14:paraId="1E498E0E" w14:textId="2B64832D" w:rsidR="0004402F" w:rsidRDefault="0004402F" w:rsidP="0004402F">
            <w:pPr>
              <w:pStyle w:val="ListParagraph"/>
              <w:numPr>
                <w:ilvl w:val="1"/>
                <w:numId w:val="16"/>
              </w:numPr>
            </w:pPr>
            <w:r>
              <w:t xml:space="preserve">Sen. McDaniel: faculty senate already can invite administration if </w:t>
            </w:r>
            <w:r w:rsidR="00E45F90">
              <w:t xml:space="preserve">it </w:t>
            </w:r>
            <w:r>
              <w:t>decide</w:t>
            </w:r>
            <w:r w:rsidR="00E45F90">
              <w:t>s to</w:t>
            </w:r>
          </w:p>
          <w:p w14:paraId="3DE627CD" w14:textId="2DE5796A" w:rsidR="0004402F" w:rsidRPr="0004402F" w:rsidRDefault="0004402F" w:rsidP="0004402F">
            <w:pPr>
              <w:pStyle w:val="ListParagraph"/>
              <w:numPr>
                <w:ilvl w:val="1"/>
                <w:numId w:val="16"/>
              </w:numPr>
              <w:rPr>
                <w:b/>
              </w:rPr>
            </w:pPr>
            <w:r w:rsidRPr="0004402F">
              <w:rPr>
                <w:b/>
              </w:rPr>
              <w:t>Vote: Yes 0, No all</w:t>
            </w:r>
            <w:r w:rsidR="006B41D0">
              <w:rPr>
                <w:b/>
              </w:rPr>
              <w:t xml:space="preserve"> (21)</w:t>
            </w:r>
            <w:r w:rsidRPr="0004402F">
              <w:rPr>
                <w:b/>
              </w:rPr>
              <w:t>, Abstain 0</w:t>
            </w:r>
          </w:p>
          <w:p w14:paraId="176902E4" w14:textId="3CF5D223" w:rsidR="0004402F" w:rsidRPr="0004402F" w:rsidRDefault="00E8265F" w:rsidP="0004402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 xml:space="preserve">#1: </w:t>
            </w:r>
            <w:r w:rsidR="0004402F" w:rsidRPr="0004402F">
              <w:rPr>
                <w:b/>
              </w:rPr>
              <w:t>Provost/VPAA serve as Ex Officio Member</w:t>
            </w:r>
          </w:p>
          <w:p w14:paraId="006DBCA9" w14:textId="743E6A3F" w:rsidR="0004402F" w:rsidRPr="006D6392" w:rsidRDefault="0004402F" w:rsidP="0004402F">
            <w:pPr>
              <w:pStyle w:val="ListParagraph"/>
              <w:numPr>
                <w:ilvl w:val="1"/>
                <w:numId w:val="16"/>
              </w:numPr>
            </w:pPr>
            <w:r w:rsidRPr="006D6392">
              <w:t>Sen Rowley: forum</w:t>
            </w:r>
            <w:r w:rsidR="001B4B2C" w:rsidRPr="006D6392">
              <w:t xml:space="preserve"> discussion</w:t>
            </w:r>
            <w:r w:rsidR="00472829" w:rsidRPr="006D6392">
              <w:t xml:space="preserve"> included whether to</w:t>
            </w:r>
            <w:r w:rsidRPr="006D6392">
              <w:t xml:space="preserve"> add provost </w:t>
            </w:r>
            <w:r w:rsidR="00472829" w:rsidRPr="006D6392">
              <w:t xml:space="preserve">as an </w:t>
            </w:r>
            <w:r w:rsidRPr="006D6392">
              <w:t>ad hoc</w:t>
            </w:r>
            <w:r w:rsidR="00472829" w:rsidRPr="006D6392">
              <w:t xml:space="preserve"> member</w:t>
            </w:r>
          </w:p>
          <w:p w14:paraId="53C0E1F1" w14:textId="34B28584" w:rsidR="0004402F" w:rsidRDefault="0004402F" w:rsidP="0004402F">
            <w:pPr>
              <w:pStyle w:val="ListParagraph"/>
              <w:numPr>
                <w:ilvl w:val="1"/>
                <w:numId w:val="16"/>
              </w:numPr>
            </w:pPr>
            <w:r>
              <w:t>Sen Tice: ULL does not have this</w:t>
            </w:r>
            <w:r w:rsidR="00472829">
              <w:t xml:space="preserve"> and recommended against adding them as a member in any capacity</w:t>
            </w:r>
          </w:p>
          <w:p w14:paraId="282A0B59" w14:textId="77777777" w:rsidR="0004402F" w:rsidRDefault="0004402F" w:rsidP="0004402F">
            <w:pPr>
              <w:pStyle w:val="ListParagraph"/>
              <w:numPr>
                <w:ilvl w:val="1"/>
                <w:numId w:val="16"/>
              </w:numPr>
            </w:pPr>
            <w:r>
              <w:t>Sen Walker: lawyer contact said do not do this, give rights away</w:t>
            </w:r>
          </w:p>
          <w:p w14:paraId="602C76B4" w14:textId="19087F7E" w:rsidR="0004402F" w:rsidRDefault="0004402F" w:rsidP="0004402F">
            <w:pPr>
              <w:pStyle w:val="ListParagraph"/>
              <w:numPr>
                <w:ilvl w:val="1"/>
                <w:numId w:val="16"/>
              </w:numPr>
            </w:pPr>
            <w:r>
              <w:t>Sen Rowley: some say yes in survey but includes admin</w:t>
            </w:r>
            <w:r w:rsidR="00CA6DD1">
              <w:t xml:space="preserve"> and minimal respondents</w:t>
            </w:r>
          </w:p>
          <w:p w14:paraId="577A12EF" w14:textId="461A2F57" w:rsidR="0004402F" w:rsidRDefault="0004402F" w:rsidP="0004402F">
            <w:pPr>
              <w:pStyle w:val="ListParagraph"/>
              <w:numPr>
                <w:ilvl w:val="1"/>
                <w:numId w:val="16"/>
              </w:numPr>
              <w:rPr>
                <w:b/>
              </w:rPr>
            </w:pPr>
            <w:r w:rsidRPr="0004402F">
              <w:rPr>
                <w:b/>
              </w:rPr>
              <w:t xml:space="preserve">Vote: Yes 0, </w:t>
            </w:r>
            <w:r w:rsidRPr="006B41D0">
              <w:rPr>
                <w:b/>
              </w:rPr>
              <w:t xml:space="preserve">No </w:t>
            </w:r>
            <w:r w:rsidR="006B41D0" w:rsidRPr="006B41D0">
              <w:rPr>
                <w:b/>
              </w:rPr>
              <w:t>20</w:t>
            </w:r>
            <w:r w:rsidRPr="006B41D0">
              <w:rPr>
                <w:b/>
              </w:rPr>
              <w:t>,</w:t>
            </w:r>
            <w:r w:rsidRPr="0004402F">
              <w:rPr>
                <w:b/>
              </w:rPr>
              <w:t xml:space="preserve"> Abstain 1</w:t>
            </w:r>
          </w:p>
          <w:p w14:paraId="13C98228" w14:textId="18D4DE63" w:rsidR="0004402F" w:rsidRPr="0004402F" w:rsidRDefault="00E8265F" w:rsidP="0004402F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 xml:space="preserve">#6: </w:t>
            </w:r>
            <w:r w:rsidR="00083FDD">
              <w:rPr>
                <w:b/>
              </w:rPr>
              <w:t>Incorporation</w:t>
            </w:r>
            <w:r w:rsidR="0004402F">
              <w:rPr>
                <w:b/>
              </w:rPr>
              <w:t xml:space="preserve"> of faculty senate </w:t>
            </w:r>
            <w:r w:rsidR="00CA6DD1">
              <w:rPr>
                <w:b/>
              </w:rPr>
              <w:t xml:space="preserve">members </w:t>
            </w:r>
            <w:r w:rsidR="0004402F">
              <w:rPr>
                <w:b/>
              </w:rPr>
              <w:t>into University Council</w:t>
            </w:r>
          </w:p>
          <w:p w14:paraId="5A8C90E7" w14:textId="26952B44" w:rsidR="0004402F" w:rsidRPr="0004402F" w:rsidRDefault="0004402F" w:rsidP="0004402F">
            <w:pPr>
              <w:pStyle w:val="ListParagraph"/>
              <w:numPr>
                <w:ilvl w:val="1"/>
                <w:numId w:val="16"/>
              </w:numPr>
              <w:rPr>
                <w:b/>
              </w:rPr>
            </w:pPr>
            <w:r>
              <w:t>Discussion</w:t>
            </w:r>
            <w:r w:rsidR="00472829">
              <w:t xml:space="preserve"> included whether</w:t>
            </w:r>
            <w:r>
              <w:t xml:space="preserve"> to wait for more information/tabling or agree to participation</w:t>
            </w:r>
          </w:p>
          <w:p w14:paraId="55ADDC5F" w14:textId="77777777" w:rsidR="0004402F" w:rsidRDefault="0004402F" w:rsidP="0004402F">
            <w:pPr>
              <w:pStyle w:val="ListParagraph"/>
              <w:numPr>
                <w:ilvl w:val="2"/>
                <w:numId w:val="16"/>
              </w:numPr>
            </w:pPr>
            <w:r w:rsidRPr="0004402F">
              <w:lastRenderedPageBreak/>
              <w:t xml:space="preserve">Many </w:t>
            </w:r>
            <w:r>
              <w:t>senators concerned there may be loss of faculty senate to have representation and faculty could be cherry picked by provost or other admin</w:t>
            </w:r>
          </w:p>
          <w:p w14:paraId="25B953C2" w14:textId="5A67BE61" w:rsidR="0004402F" w:rsidRDefault="0004402F" w:rsidP="00083FDD">
            <w:pPr>
              <w:pStyle w:val="ListParagraph"/>
              <w:numPr>
                <w:ilvl w:val="1"/>
                <w:numId w:val="16"/>
              </w:numPr>
            </w:pPr>
            <w:r>
              <w:t xml:space="preserve">Current </w:t>
            </w:r>
            <w:r w:rsidR="00472829">
              <w:t xml:space="preserve">University Council constitution </w:t>
            </w:r>
            <w:r>
              <w:t>document state</w:t>
            </w:r>
            <w:r w:rsidR="00472829">
              <w:t>s</w:t>
            </w:r>
            <w:r>
              <w:t xml:space="preserve"> Faculty Senate President and </w:t>
            </w:r>
            <w:proofErr w:type="spellStart"/>
            <w:r>
              <w:t>nonexec</w:t>
            </w:r>
            <w:proofErr w:type="spellEnd"/>
            <w:r>
              <w:t xml:space="preserve"> board senator </w:t>
            </w:r>
            <w:r w:rsidR="00472829">
              <w:t>are members</w:t>
            </w:r>
          </w:p>
          <w:p w14:paraId="7AFE4B9F" w14:textId="75277557" w:rsidR="00083FDD" w:rsidRDefault="00083FDD" w:rsidP="00083FDD">
            <w:pPr>
              <w:pStyle w:val="ListParagraph"/>
              <w:numPr>
                <w:ilvl w:val="2"/>
                <w:numId w:val="16"/>
              </w:numPr>
            </w:pPr>
            <w:r>
              <w:t xml:space="preserve">Recommend add to bylaws/constitution -&gt; </w:t>
            </w:r>
            <w:r w:rsidR="00472829">
              <w:t>CBL sub</w:t>
            </w:r>
            <w:r>
              <w:t>committee</w:t>
            </w:r>
            <w:r w:rsidR="00472829">
              <w:t xml:space="preserve"> to draft wording</w:t>
            </w:r>
          </w:p>
          <w:p w14:paraId="50B59498" w14:textId="66708785" w:rsidR="00083FDD" w:rsidRDefault="00083FDD" w:rsidP="00083FDD">
            <w:pPr>
              <w:pStyle w:val="ListParagraph"/>
              <w:numPr>
                <w:ilvl w:val="1"/>
                <w:numId w:val="16"/>
              </w:numPr>
              <w:rPr>
                <w:b/>
              </w:rPr>
            </w:pPr>
            <w:r w:rsidRPr="00083FDD">
              <w:rPr>
                <w:b/>
              </w:rPr>
              <w:t>Vote: Yes</w:t>
            </w:r>
            <w:r w:rsidR="00C34322">
              <w:rPr>
                <w:b/>
              </w:rPr>
              <w:t xml:space="preserve"> (21)</w:t>
            </w:r>
            <w:r w:rsidRPr="00083FDD">
              <w:rPr>
                <w:b/>
              </w:rPr>
              <w:t>, No 0, Abstain 0</w:t>
            </w:r>
          </w:p>
          <w:p w14:paraId="7D055C7A" w14:textId="3E8B9A8B" w:rsidR="00083FDD" w:rsidRDefault="00E8265F" w:rsidP="00083FDD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 xml:space="preserve">#7: </w:t>
            </w:r>
            <w:r w:rsidR="00CA6DD1">
              <w:rPr>
                <w:b/>
              </w:rPr>
              <w:t>Incorporation</w:t>
            </w:r>
            <w:r>
              <w:rPr>
                <w:b/>
              </w:rPr>
              <w:t xml:space="preserve"> of faculty senate decisions </w:t>
            </w:r>
            <w:r w:rsidRPr="006D6392">
              <w:rPr>
                <w:b/>
                <w:strike/>
              </w:rPr>
              <w:t>should</w:t>
            </w:r>
            <w:r>
              <w:rPr>
                <w:b/>
              </w:rPr>
              <w:t xml:space="preserve"> </w:t>
            </w:r>
            <w:proofErr w:type="gramStart"/>
            <w:r>
              <w:rPr>
                <w:b/>
              </w:rPr>
              <w:t>be</w:t>
            </w:r>
            <w:r w:rsidR="00472829">
              <w:rPr>
                <w:b/>
              </w:rPr>
              <w:t>ing</w:t>
            </w:r>
            <w:proofErr w:type="gramEnd"/>
            <w:r>
              <w:rPr>
                <w:b/>
              </w:rPr>
              <w:t xml:space="preserve"> addressed by the university council</w:t>
            </w:r>
          </w:p>
          <w:p w14:paraId="5370EF22" w14:textId="5C771305" w:rsidR="00083FDD" w:rsidRPr="00083FDD" w:rsidRDefault="00472829" w:rsidP="00083FDD">
            <w:pPr>
              <w:pStyle w:val="ListParagraph"/>
              <w:numPr>
                <w:ilvl w:val="1"/>
                <w:numId w:val="16"/>
              </w:numPr>
            </w:pPr>
            <w:r>
              <w:t>Discussion included whether this was n</w:t>
            </w:r>
            <w:r w:rsidR="00083FDD" w:rsidRPr="00083FDD">
              <w:t xml:space="preserve">eeded in </w:t>
            </w:r>
            <w:r>
              <w:t xml:space="preserve">the </w:t>
            </w:r>
            <w:r w:rsidR="00083FDD" w:rsidRPr="00083FDD">
              <w:t>bylaws</w:t>
            </w:r>
          </w:p>
          <w:p w14:paraId="7F42EFE5" w14:textId="3D391F42" w:rsidR="00083FDD" w:rsidRPr="00083FDD" w:rsidRDefault="00083FDD" w:rsidP="00083FDD">
            <w:pPr>
              <w:pStyle w:val="ListParagraph"/>
              <w:numPr>
                <w:ilvl w:val="1"/>
                <w:numId w:val="16"/>
              </w:numPr>
              <w:rPr>
                <w:b/>
              </w:rPr>
            </w:pPr>
            <w:r>
              <w:t>Sen McDaniel: could consider voting to forward items to university council</w:t>
            </w:r>
          </w:p>
          <w:p w14:paraId="2B803198" w14:textId="0D04D391" w:rsidR="00083FDD" w:rsidRPr="00083FDD" w:rsidRDefault="00083FDD" w:rsidP="00083FDD">
            <w:pPr>
              <w:pStyle w:val="ListParagraph"/>
              <w:numPr>
                <w:ilvl w:val="1"/>
                <w:numId w:val="16"/>
              </w:numPr>
              <w:rPr>
                <w:b/>
              </w:rPr>
            </w:pPr>
            <w:r>
              <w:t>Concern</w:t>
            </w:r>
            <w:r w:rsidR="00472829">
              <w:t>s</w:t>
            </w:r>
            <w:r>
              <w:t xml:space="preserve"> from senators over having enough information</w:t>
            </w:r>
            <w:r w:rsidR="00472829">
              <w:t xml:space="preserve"> to vote on were made</w:t>
            </w:r>
          </w:p>
          <w:p w14:paraId="1CB9C39D" w14:textId="5D07753A" w:rsidR="00083FDD" w:rsidRDefault="00083FDD" w:rsidP="00083FDD">
            <w:pPr>
              <w:pStyle w:val="ListParagraph"/>
              <w:numPr>
                <w:ilvl w:val="1"/>
                <w:numId w:val="16"/>
              </w:numPr>
              <w:rPr>
                <w:b/>
              </w:rPr>
            </w:pPr>
            <w:r>
              <w:rPr>
                <w:b/>
              </w:rPr>
              <w:t>Vote: Yes 1</w:t>
            </w:r>
            <w:r w:rsidR="00C34322">
              <w:rPr>
                <w:b/>
              </w:rPr>
              <w:t>0</w:t>
            </w:r>
            <w:r>
              <w:rPr>
                <w:b/>
              </w:rPr>
              <w:t>, No 0, Abstain 1</w:t>
            </w:r>
            <w:r w:rsidR="00C34322">
              <w:rPr>
                <w:b/>
              </w:rPr>
              <w:t>1</w:t>
            </w:r>
          </w:p>
          <w:p w14:paraId="36A44DB4" w14:textId="77777777" w:rsidR="00083FDD" w:rsidRDefault="00083FDD" w:rsidP="00083FDD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>Motion to table additional proposed bylaw/constitution changes and vote online</w:t>
            </w:r>
          </w:p>
          <w:p w14:paraId="5EAAB1AE" w14:textId="1AD5951F" w:rsidR="00083FDD" w:rsidRPr="00083FDD" w:rsidRDefault="00083FDD" w:rsidP="00083FDD">
            <w:pPr>
              <w:pStyle w:val="ListParagraph"/>
              <w:numPr>
                <w:ilvl w:val="1"/>
                <w:numId w:val="16"/>
              </w:numPr>
              <w:rPr>
                <w:b/>
              </w:rPr>
            </w:pPr>
            <w:r>
              <w:t>Walker first/Rowley second/All yes</w:t>
            </w:r>
          </w:p>
        </w:tc>
        <w:tc>
          <w:tcPr>
            <w:tcW w:w="3053" w:type="dxa"/>
          </w:tcPr>
          <w:p w14:paraId="556F42F7" w14:textId="2D83C680" w:rsidR="00296AD5" w:rsidRDefault="008D6932" w:rsidP="0092451B">
            <w:pPr>
              <w:contextualSpacing/>
            </w:pPr>
            <w:r>
              <w:lastRenderedPageBreak/>
              <w:t>Tabled proposed changes to be voted on electronically</w:t>
            </w:r>
          </w:p>
        </w:tc>
      </w:tr>
      <w:tr w:rsidR="00083FDD" w14:paraId="66ED6ED0" w14:textId="77777777" w:rsidTr="55B00B7A">
        <w:tc>
          <w:tcPr>
            <w:tcW w:w="2335" w:type="dxa"/>
            <w:gridSpan w:val="2"/>
          </w:tcPr>
          <w:p w14:paraId="1934CBA1" w14:textId="77777777" w:rsidR="00083FDD" w:rsidRDefault="00083FDD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lastRenderedPageBreak/>
              <w:t>University Calendar Discussion</w:t>
            </w:r>
          </w:p>
          <w:p w14:paraId="2AD4A145" w14:textId="77777777" w:rsidR="00083FDD" w:rsidRDefault="00083FDD" w:rsidP="0023550C">
            <w:pPr>
              <w:rPr>
                <w:rFonts w:eastAsia="Times New Roman" w:cstheme="minorHAnsi"/>
                <w:b/>
                <w:szCs w:val="24"/>
              </w:rPr>
            </w:pPr>
          </w:p>
          <w:p w14:paraId="765809A6" w14:textId="77777777" w:rsidR="00083FDD" w:rsidRDefault="00083FDD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Dr. Cox</w:t>
            </w:r>
          </w:p>
          <w:p w14:paraId="16E46E87" w14:textId="77777777" w:rsidR="00083FDD" w:rsidRDefault="00083FDD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Ms. Leporati</w:t>
            </w:r>
          </w:p>
          <w:p w14:paraId="0AED0921" w14:textId="77777777" w:rsidR="00083FDD" w:rsidRDefault="00083FDD" w:rsidP="0023550C">
            <w:pPr>
              <w:rPr>
                <w:rFonts w:eastAsia="Times New Roman" w:cstheme="minorHAnsi"/>
                <w:b/>
                <w:szCs w:val="24"/>
              </w:rPr>
            </w:pPr>
          </w:p>
          <w:p w14:paraId="4B4F1231" w14:textId="5F21800E" w:rsidR="00083FDD" w:rsidRDefault="00083FDD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1345-</w:t>
            </w:r>
            <w:r w:rsidR="00CF1357">
              <w:rPr>
                <w:rFonts w:eastAsia="Times New Roman" w:cstheme="minorHAnsi"/>
                <w:b/>
                <w:szCs w:val="24"/>
              </w:rPr>
              <w:t>1400</w:t>
            </w:r>
          </w:p>
        </w:tc>
        <w:tc>
          <w:tcPr>
            <w:tcW w:w="8339" w:type="dxa"/>
            <w:gridSpan w:val="4"/>
          </w:tcPr>
          <w:p w14:paraId="5FFF2F96" w14:textId="32FA6850" w:rsidR="00083FDD" w:rsidRDefault="00083FDD" w:rsidP="004F7F41">
            <w:pPr>
              <w:pStyle w:val="ListParagraph"/>
              <w:numPr>
                <w:ilvl w:val="0"/>
                <w:numId w:val="16"/>
              </w:numPr>
            </w:pPr>
            <w:r>
              <w:t>Dr. Cox: make decisions early (Midfall for next academic year) and request feedback from multiple groups (financial aid, athletes, faculty senate, student accounts, etc.) -&gt; dean and exec council</w:t>
            </w:r>
          </w:p>
          <w:p w14:paraId="3DF3CCDC" w14:textId="5167715D" w:rsidR="00083FDD" w:rsidRDefault="00083FDD" w:rsidP="00083FDD">
            <w:pPr>
              <w:pStyle w:val="ListParagraph"/>
              <w:numPr>
                <w:ilvl w:val="1"/>
                <w:numId w:val="16"/>
              </w:numPr>
            </w:pPr>
            <w:r>
              <w:t>Final draft always on webpage, if changes</w:t>
            </w:r>
            <w:r w:rsidR="00CF1357">
              <w:t xml:space="preserve"> occur then</w:t>
            </w:r>
            <w:r>
              <w:t xml:space="preserve"> need to repost</w:t>
            </w:r>
          </w:p>
          <w:p w14:paraId="17D0C8D5" w14:textId="77777777" w:rsidR="00083FDD" w:rsidRDefault="00083FDD" w:rsidP="00083FDD">
            <w:pPr>
              <w:pStyle w:val="ListParagraph"/>
              <w:numPr>
                <w:ilvl w:val="1"/>
                <w:numId w:val="16"/>
              </w:numPr>
            </w:pPr>
            <w:r>
              <w:t>Details requested regarding specific steps considered</w:t>
            </w:r>
          </w:p>
          <w:p w14:paraId="6FD33398" w14:textId="233A7FBD" w:rsidR="00083FDD" w:rsidRDefault="00083FDD" w:rsidP="00083FDD">
            <w:pPr>
              <w:pStyle w:val="ListParagraph"/>
              <w:numPr>
                <w:ilvl w:val="2"/>
                <w:numId w:val="16"/>
              </w:numPr>
            </w:pPr>
            <w:r>
              <w:t xml:space="preserve">Based on feedback, increased Thanksgiving Break, avoid </w:t>
            </w:r>
            <w:proofErr w:type="gramStart"/>
            <w:r>
              <w:t xml:space="preserve">2 </w:t>
            </w:r>
            <w:r w:rsidR="00CF1357">
              <w:t>day</w:t>
            </w:r>
            <w:proofErr w:type="gramEnd"/>
            <w:r w:rsidR="00CF1357">
              <w:t xml:space="preserve"> </w:t>
            </w:r>
            <w:r>
              <w:t>University Week</w:t>
            </w:r>
          </w:p>
          <w:p w14:paraId="58521475" w14:textId="77777777" w:rsidR="00083FDD" w:rsidRDefault="00083FDD" w:rsidP="00083FDD">
            <w:pPr>
              <w:pStyle w:val="ListParagraph"/>
              <w:numPr>
                <w:ilvl w:val="1"/>
                <w:numId w:val="16"/>
              </w:numPr>
            </w:pPr>
            <w:r>
              <w:t xml:space="preserve">Request to try to get </w:t>
            </w:r>
            <w:r w:rsidR="008D6932">
              <w:t xml:space="preserve">fall break to line up with local schools, issues with </w:t>
            </w:r>
            <w:proofErr w:type="gramStart"/>
            <w:r w:rsidR="008D6932">
              <w:t>8 week</w:t>
            </w:r>
            <w:proofErr w:type="gramEnd"/>
            <w:r w:rsidR="008D6932">
              <w:t xml:space="preserve"> courses</w:t>
            </w:r>
          </w:p>
          <w:p w14:paraId="7B1CEC58" w14:textId="77777777" w:rsidR="008D6932" w:rsidRDefault="008D6932" w:rsidP="008D6932">
            <w:pPr>
              <w:pStyle w:val="ListParagraph"/>
              <w:numPr>
                <w:ilvl w:val="0"/>
                <w:numId w:val="16"/>
              </w:numPr>
            </w:pPr>
            <w:r>
              <w:t>Ms. Leporati: reviewed HR calendar and nine-month faculty payroll</w:t>
            </w:r>
          </w:p>
          <w:p w14:paraId="386E9F99" w14:textId="77777777" w:rsidR="008D6932" w:rsidRDefault="008D6932" w:rsidP="008D6932">
            <w:pPr>
              <w:pStyle w:val="ListParagraph"/>
              <w:numPr>
                <w:ilvl w:val="1"/>
                <w:numId w:val="16"/>
              </w:numPr>
            </w:pPr>
            <w:r>
              <w:t>Discussion of timing of spring break being so late</w:t>
            </w:r>
          </w:p>
          <w:p w14:paraId="07E5D48B" w14:textId="3B79EDE0" w:rsidR="008D6932" w:rsidRDefault="008D6932" w:rsidP="008D6932">
            <w:pPr>
              <w:pStyle w:val="ListParagraph"/>
              <w:numPr>
                <w:ilvl w:val="2"/>
                <w:numId w:val="16"/>
              </w:numPr>
            </w:pPr>
            <w:r>
              <w:t>Concern for student approval with having Good Friday off too</w:t>
            </w:r>
            <w:r w:rsidR="006A22E7">
              <w:t>,</w:t>
            </w:r>
            <w:r>
              <w:t xml:space="preserve"> but can consider</w:t>
            </w:r>
          </w:p>
          <w:p w14:paraId="2568DCAE" w14:textId="77777777" w:rsidR="008D6932" w:rsidRDefault="008D6932" w:rsidP="008D6932">
            <w:pPr>
              <w:pStyle w:val="ListParagraph"/>
              <w:numPr>
                <w:ilvl w:val="2"/>
                <w:numId w:val="16"/>
              </w:numPr>
            </w:pPr>
            <w:r>
              <w:t>Students would not like having no Spring Break and finishing school 1 week early</w:t>
            </w:r>
          </w:p>
          <w:p w14:paraId="6FEA89F1" w14:textId="77777777" w:rsidR="008D6932" w:rsidRDefault="008D6932" w:rsidP="008D6932">
            <w:pPr>
              <w:pStyle w:val="ListParagraph"/>
              <w:numPr>
                <w:ilvl w:val="1"/>
                <w:numId w:val="16"/>
              </w:numPr>
            </w:pPr>
            <w:r>
              <w:t>Time sheets required for salaried employees due to legislative auditing (same at LA tech)</w:t>
            </w:r>
          </w:p>
          <w:p w14:paraId="3379BE43" w14:textId="164349A8" w:rsidR="008D6932" w:rsidRDefault="008D6932" w:rsidP="008D6932">
            <w:pPr>
              <w:pStyle w:val="ListParagraph"/>
              <w:numPr>
                <w:ilvl w:val="0"/>
                <w:numId w:val="16"/>
              </w:numPr>
            </w:pPr>
            <w:r>
              <w:t xml:space="preserve">Recommend putting faculty senate representation, Sen Rowley </w:t>
            </w:r>
            <w:r w:rsidR="006A22E7">
              <w:t>volunteered</w:t>
            </w:r>
          </w:p>
        </w:tc>
        <w:tc>
          <w:tcPr>
            <w:tcW w:w="3053" w:type="dxa"/>
          </w:tcPr>
          <w:p w14:paraId="6084EFB9" w14:textId="13194B30" w:rsidR="00083FDD" w:rsidRDefault="008D6932" w:rsidP="0092451B">
            <w:pPr>
              <w:contextualSpacing/>
            </w:pPr>
            <w:r>
              <w:t>N/A</w:t>
            </w:r>
          </w:p>
        </w:tc>
      </w:tr>
      <w:tr w:rsidR="00DD3356" w14:paraId="4CDCCCA9" w14:textId="77777777" w:rsidTr="55B00B7A">
        <w:tc>
          <w:tcPr>
            <w:tcW w:w="2335" w:type="dxa"/>
            <w:gridSpan w:val="2"/>
          </w:tcPr>
          <w:p w14:paraId="7EFE40E8" w14:textId="34590485" w:rsidR="00DD3356" w:rsidRDefault="008D6932" w:rsidP="0023550C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Committee Sign Ups</w:t>
            </w:r>
          </w:p>
          <w:p w14:paraId="7B0D02C2" w14:textId="77777777" w:rsidR="00AB5351" w:rsidRDefault="00AB5351" w:rsidP="00AB5351">
            <w:pPr>
              <w:spacing w:before="100" w:beforeAutospacing="1" w:after="100" w:afterAutospacing="1"/>
              <w:contextualSpacing/>
            </w:pPr>
            <w:r>
              <w:lastRenderedPageBreak/>
              <w:t>-Academic Standards (AS)</w:t>
            </w:r>
          </w:p>
          <w:p w14:paraId="3D2FBDB2" w14:textId="77777777" w:rsidR="00AB5351" w:rsidRDefault="00AB5351" w:rsidP="00AB5351">
            <w:pPr>
              <w:spacing w:before="100" w:beforeAutospacing="1" w:after="100" w:afterAutospacing="1"/>
              <w:contextualSpacing/>
            </w:pPr>
            <w:r>
              <w:t>-Constitution and By-Laws (CBL)</w:t>
            </w:r>
          </w:p>
          <w:p w14:paraId="6B8D1AD2" w14:textId="77777777" w:rsidR="00AB5351" w:rsidRDefault="00AB5351" w:rsidP="00AB5351">
            <w:pPr>
              <w:spacing w:before="100" w:beforeAutospacing="1" w:after="100" w:afterAutospacing="1"/>
              <w:contextualSpacing/>
            </w:pPr>
            <w:r>
              <w:t>-Elections (E)</w:t>
            </w:r>
          </w:p>
          <w:p w14:paraId="1F4ADD3B" w14:textId="77777777" w:rsidR="00AB5351" w:rsidRDefault="00AB5351" w:rsidP="00AB5351">
            <w:pPr>
              <w:spacing w:before="100" w:beforeAutospacing="1" w:after="100" w:afterAutospacing="1"/>
              <w:contextualSpacing/>
            </w:pPr>
            <w:r>
              <w:t>-Faculty Welfare (FW)</w:t>
            </w:r>
          </w:p>
          <w:p w14:paraId="1615EC7D" w14:textId="77777777" w:rsidR="00AB5351" w:rsidRDefault="00AB5351" w:rsidP="00AB5351">
            <w:pPr>
              <w:spacing w:before="100" w:beforeAutospacing="1" w:after="100" w:afterAutospacing="1"/>
              <w:contextualSpacing/>
            </w:pPr>
            <w:r>
              <w:t>-Fiscal Affairs (FA)</w:t>
            </w:r>
          </w:p>
          <w:p w14:paraId="621E38E5" w14:textId="77777777" w:rsidR="00AB5351" w:rsidRDefault="00AB5351" w:rsidP="00AB5351">
            <w:pPr>
              <w:spacing w:before="100" w:beforeAutospacing="1" w:after="100" w:afterAutospacing="1"/>
              <w:contextualSpacing/>
            </w:pPr>
            <w:r>
              <w:t xml:space="preserve">-Ad Hoc Committees: </w:t>
            </w:r>
          </w:p>
          <w:p w14:paraId="3C799FF4" w14:textId="77777777" w:rsidR="00AB5351" w:rsidRDefault="00AB5351" w:rsidP="00AB5351">
            <w:pPr>
              <w:spacing w:before="100" w:beforeAutospacing="1" w:after="100" w:afterAutospacing="1"/>
              <w:contextualSpacing/>
            </w:pPr>
            <w:r>
              <w:t>**Faculty Handbook (FH)</w:t>
            </w:r>
          </w:p>
          <w:p w14:paraId="0E6D76C6" w14:textId="20FA29A9" w:rsidR="00AB5351" w:rsidRDefault="00AB5351" w:rsidP="00AB5351">
            <w:pPr>
              <w:rPr>
                <w:rFonts w:eastAsia="Times New Roman" w:cstheme="minorHAnsi"/>
                <w:b/>
                <w:szCs w:val="24"/>
              </w:rPr>
            </w:pPr>
            <w:r>
              <w:t>**P&amp;T (PT)</w:t>
            </w:r>
          </w:p>
        </w:tc>
        <w:tc>
          <w:tcPr>
            <w:tcW w:w="8339" w:type="dxa"/>
            <w:gridSpan w:val="4"/>
          </w:tcPr>
          <w:p w14:paraId="18724799" w14:textId="749082AD" w:rsidR="008D6932" w:rsidRPr="00884336" w:rsidRDefault="008D6932" w:rsidP="00083D1D">
            <w:pPr>
              <w:contextualSpacing/>
            </w:pPr>
            <w:r>
              <w:lastRenderedPageBreak/>
              <w:t>None, reminder for signup by 09/22</w:t>
            </w:r>
          </w:p>
        </w:tc>
        <w:tc>
          <w:tcPr>
            <w:tcW w:w="3053" w:type="dxa"/>
          </w:tcPr>
          <w:p w14:paraId="73317EDD" w14:textId="04E1A1E0" w:rsidR="00DD3356" w:rsidRDefault="008D6932" w:rsidP="0092451B">
            <w:pPr>
              <w:contextualSpacing/>
            </w:pPr>
            <w:r>
              <w:t xml:space="preserve">Committee </w:t>
            </w:r>
            <w:r w:rsidR="00C34322">
              <w:t>sign-up</w:t>
            </w:r>
            <w:r>
              <w:t xml:space="preserve"> deadline 09/22</w:t>
            </w:r>
          </w:p>
        </w:tc>
      </w:tr>
      <w:tr w:rsidR="006425F6" w14:paraId="41BDC6A5" w14:textId="77777777" w:rsidTr="55B00B7A">
        <w:tc>
          <w:tcPr>
            <w:tcW w:w="2335" w:type="dxa"/>
            <w:gridSpan w:val="2"/>
          </w:tcPr>
          <w:p w14:paraId="185C03E2" w14:textId="4EE79299" w:rsidR="006425F6" w:rsidRPr="00725746" w:rsidRDefault="006425F6" w:rsidP="00462389">
            <w:pPr>
              <w:rPr>
                <w:rFonts w:eastAsia="Times New Roman" w:cstheme="minorHAnsi"/>
                <w:b/>
                <w:szCs w:val="24"/>
              </w:rPr>
            </w:pPr>
            <w:r>
              <w:rPr>
                <w:rFonts w:eastAsia="Times New Roman" w:cstheme="minorHAnsi"/>
                <w:b/>
                <w:szCs w:val="24"/>
              </w:rPr>
              <w:t>Open Forum</w:t>
            </w:r>
          </w:p>
        </w:tc>
        <w:tc>
          <w:tcPr>
            <w:tcW w:w="8339" w:type="dxa"/>
            <w:gridSpan w:val="4"/>
          </w:tcPr>
          <w:p w14:paraId="1D0DB278" w14:textId="349C5C03" w:rsidR="00E578D3" w:rsidRDefault="00870380" w:rsidP="006223C2">
            <w:pPr>
              <w:contextualSpacing/>
              <w:rPr>
                <w:bCs/>
              </w:rPr>
            </w:pPr>
            <w:r>
              <w:rPr>
                <w:bCs/>
              </w:rPr>
              <w:t>NA</w:t>
            </w:r>
          </w:p>
        </w:tc>
        <w:tc>
          <w:tcPr>
            <w:tcW w:w="3053" w:type="dxa"/>
          </w:tcPr>
          <w:p w14:paraId="3184765E" w14:textId="7EC962EB" w:rsidR="006425F6" w:rsidRDefault="006425F6" w:rsidP="002C6AC5">
            <w:pPr>
              <w:contextualSpacing/>
            </w:pPr>
          </w:p>
        </w:tc>
      </w:tr>
      <w:tr w:rsidR="008E0A47" w14:paraId="72F407B8" w14:textId="77777777" w:rsidTr="55B00B7A">
        <w:tc>
          <w:tcPr>
            <w:tcW w:w="2335" w:type="dxa"/>
            <w:gridSpan w:val="2"/>
          </w:tcPr>
          <w:p w14:paraId="11A6D793" w14:textId="168FBC63" w:rsidR="008E0A47" w:rsidRPr="008B50FB" w:rsidRDefault="008E0A47" w:rsidP="008E0A47">
            <w:pPr>
              <w:contextualSpacing/>
              <w:rPr>
                <w:b/>
                <w:i/>
              </w:rPr>
            </w:pPr>
            <w:r w:rsidRPr="008B50FB">
              <w:rPr>
                <w:b/>
                <w:i/>
              </w:rPr>
              <w:t>Adjourn</w:t>
            </w:r>
          </w:p>
        </w:tc>
        <w:tc>
          <w:tcPr>
            <w:tcW w:w="1390" w:type="dxa"/>
            <w:gridSpan w:val="2"/>
            <w:shd w:val="clear" w:color="auto" w:fill="auto"/>
          </w:tcPr>
          <w:p w14:paraId="48A8E430" w14:textId="0D6370D5" w:rsidR="008E0A47" w:rsidRDefault="008E0A47" w:rsidP="008E0A47">
            <w:pPr>
              <w:contextualSpacing/>
            </w:pPr>
            <w:r>
              <w:t xml:space="preserve">Time: </w:t>
            </w:r>
            <w:r w:rsidR="008D6932">
              <w:t>1402</w:t>
            </w:r>
          </w:p>
        </w:tc>
        <w:tc>
          <w:tcPr>
            <w:tcW w:w="6949" w:type="dxa"/>
            <w:gridSpan w:val="2"/>
          </w:tcPr>
          <w:p w14:paraId="1246F1B6" w14:textId="0ECC3BE7" w:rsidR="008E0A47" w:rsidRDefault="008D6932" w:rsidP="008E0A47">
            <w:pPr>
              <w:contextualSpacing/>
            </w:pPr>
            <w:r>
              <w:t>Call to end: Tolleson first, Boldin second</w:t>
            </w:r>
            <w:r w:rsidR="00870380">
              <w:t xml:space="preserve"> </w:t>
            </w:r>
            <w:r w:rsidR="00725746">
              <w:t xml:space="preserve">  </w:t>
            </w:r>
            <w:r w:rsidR="00431A77">
              <w:t xml:space="preserve"> </w:t>
            </w:r>
          </w:p>
        </w:tc>
        <w:tc>
          <w:tcPr>
            <w:tcW w:w="3053" w:type="dxa"/>
          </w:tcPr>
          <w:p w14:paraId="46B398A7" w14:textId="77777777" w:rsidR="008E0A47" w:rsidRDefault="008E0A47" w:rsidP="008E0A47">
            <w:pPr>
              <w:contextualSpacing/>
            </w:pPr>
          </w:p>
        </w:tc>
      </w:tr>
    </w:tbl>
    <w:p w14:paraId="2E882C3B" w14:textId="2507D01B" w:rsidR="003210BF" w:rsidRDefault="003210BF" w:rsidP="0092451B">
      <w:pPr>
        <w:spacing w:line="240" w:lineRule="auto"/>
        <w:contextualSpacing/>
      </w:pPr>
    </w:p>
    <w:p w14:paraId="72438010" w14:textId="4DC8A550" w:rsidR="00DF00B0" w:rsidRDefault="00DF00B0"/>
    <w:sectPr w:rsidR="00DF00B0" w:rsidSect="000B69FC">
      <w:head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BF6B1" w14:textId="77777777" w:rsidR="004D6D1A" w:rsidRDefault="004D6D1A" w:rsidP="003210BF">
      <w:pPr>
        <w:spacing w:after="0" w:line="240" w:lineRule="auto"/>
      </w:pPr>
      <w:r>
        <w:separator/>
      </w:r>
    </w:p>
  </w:endnote>
  <w:endnote w:type="continuationSeparator" w:id="0">
    <w:p w14:paraId="0DB3B1E4" w14:textId="77777777" w:rsidR="004D6D1A" w:rsidRDefault="004D6D1A" w:rsidP="00321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0C3C6" w14:textId="77777777" w:rsidR="004D6D1A" w:rsidRDefault="004D6D1A" w:rsidP="003210BF">
      <w:pPr>
        <w:spacing w:after="0" w:line="240" w:lineRule="auto"/>
      </w:pPr>
      <w:r>
        <w:separator/>
      </w:r>
    </w:p>
  </w:footnote>
  <w:footnote w:type="continuationSeparator" w:id="0">
    <w:p w14:paraId="3F08C12B" w14:textId="77777777" w:rsidR="004D6D1A" w:rsidRDefault="004D6D1A" w:rsidP="00321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34469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C74A549" w14:textId="63E622C5" w:rsidR="000C17D8" w:rsidRDefault="000C17D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611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F8733A4" w14:textId="77777777" w:rsidR="000C17D8" w:rsidRDefault="000C17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3423D"/>
    <w:multiLevelType w:val="hybridMultilevel"/>
    <w:tmpl w:val="A5285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B7F7B"/>
    <w:multiLevelType w:val="multilevel"/>
    <w:tmpl w:val="CCD81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6B4899"/>
    <w:multiLevelType w:val="hybridMultilevel"/>
    <w:tmpl w:val="3E92B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465B0"/>
    <w:multiLevelType w:val="multilevel"/>
    <w:tmpl w:val="130881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ptos" w:hAnsi="Aptos" w:hint="default"/>
        <w:color w:val="000000"/>
        <w:sz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846667"/>
    <w:multiLevelType w:val="multilevel"/>
    <w:tmpl w:val="90BE3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5A09A2"/>
    <w:multiLevelType w:val="multilevel"/>
    <w:tmpl w:val="75CEF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42366E"/>
    <w:multiLevelType w:val="hybridMultilevel"/>
    <w:tmpl w:val="E1900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3D94"/>
    <w:multiLevelType w:val="multilevel"/>
    <w:tmpl w:val="1A3A9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091DDC"/>
    <w:multiLevelType w:val="hybridMultilevel"/>
    <w:tmpl w:val="D00C0F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60036"/>
    <w:multiLevelType w:val="multilevel"/>
    <w:tmpl w:val="736A2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D7737F"/>
    <w:multiLevelType w:val="hybridMultilevel"/>
    <w:tmpl w:val="8A8A7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4E7C8C"/>
    <w:multiLevelType w:val="hybridMultilevel"/>
    <w:tmpl w:val="C3205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96CDB"/>
    <w:multiLevelType w:val="multilevel"/>
    <w:tmpl w:val="C3ECD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2133BB"/>
    <w:multiLevelType w:val="hybridMultilevel"/>
    <w:tmpl w:val="692406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476431"/>
    <w:multiLevelType w:val="multilevel"/>
    <w:tmpl w:val="0D16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360B62"/>
    <w:multiLevelType w:val="hybridMultilevel"/>
    <w:tmpl w:val="467ED0C8"/>
    <w:lvl w:ilvl="0" w:tplc="457E8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4"/>
  </w:num>
  <w:num w:numId="4">
    <w:abstractNumId w:val="5"/>
  </w:num>
  <w:num w:numId="5">
    <w:abstractNumId w:val="4"/>
  </w:num>
  <w:num w:numId="6">
    <w:abstractNumId w:val="7"/>
  </w:num>
  <w:num w:numId="7">
    <w:abstractNumId w:val="9"/>
  </w:num>
  <w:num w:numId="8">
    <w:abstractNumId w:val="11"/>
  </w:num>
  <w:num w:numId="9">
    <w:abstractNumId w:val="1"/>
  </w:num>
  <w:num w:numId="10">
    <w:abstractNumId w:val="3"/>
  </w:num>
  <w:num w:numId="11">
    <w:abstractNumId w:val="10"/>
  </w:num>
  <w:num w:numId="12">
    <w:abstractNumId w:val="6"/>
  </w:num>
  <w:num w:numId="13">
    <w:abstractNumId w:val="8"/>
  </w:num>
  <w:num w:numId="14">
    <w:abstractNumId w:val="2"/>
  </w:num>
  <w:num w:numId="15">
    <w:abstractNumId w:val="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NDIyMDU0NbE0N7BQ0lEKTi0uzszPAykwrAUAFW2L0iwAAAA="/>
  </w:docVars>
  <w:rsids>
    <w:rsidRoot w:val="00DC4AD8"/>
    <w:rsid w:val="00000BE9"/>
    <w:rsid w:val="00000F48"/>
    <w:rsid w:val="00001261"/>
    <w:rsid w:val="00001C25"/>
    <w:rsid w:val="00001D36"/>
    <w:rsid w:val="000027C6"/>
    <w:rsid w:val="000033EB"/>
    <w:rsid w:val="00004CBA"/>
    <w:rsid w:val="0000568A"/>
    <w:rsid w:val="000062BC"/>
    <w:rsid w:val="000101C4"/>
    <w:rsid w:val="0001243F"/>
    <w:rsid w:val="00013004"/>
    <w:rsid w:val="00013708"/>
    <w:rsid w:val="00013BC0"/>
    <w:rsid w:val="00015BF5"/>
    <w:rsid w:val="0001623D"/>
    <w:rsid w:val="00016CBF"/>
    <w:rsid w:val="0002026F"/>
    <w:rsid w:val="000210D1"/>
    <w:rsid w:val="000213B5"/>
    <w:rsid w:val="00021A26"/>
    <w:rsid w:val="000226C3"/>
    <w:rsid w:val="00022A4C"/>
    <w:rsid w:val="00023BA3"/>
    <w:rsid w:val="00023C9B"/>
    <w:rsid w:val="00026275"/>
    <w:rsid w:val="000262DC"/>
    <w:rsid w:val="00027C15"/>
    <w:rsid w:val="00030570"/>
    <w:rsid w:val="000305C3"/>
    <w:rsid w:val="00030D69"/>
    <w:rsid w:val="000338EC"/>
    <w:rsid w:val="00033C83"/>
    <w:rsid w:val="0003463C"/>
    <w:rsid w:val="00034CAC"/>
    <w:rsid w:val="00034DD7"/>
    <w:rsid w:val="000352ED"/>
    <w:rsid w:val="00035BC3"/>
    <w:rsid w:val="00035F34"/>
    <w:rsid w:val="00037B3C"/>
    <w:rsid w:val="000400D2"/>
    <w:rsid w:val="00040914"/>
    <w:rsid w:val="00040E31"/>
    <w:rsid w:val="00040F01"/>
    <w:rsid w:val="00041242"/>
    <w:rsid w:val="00041270"/>
    <w:rsid w:val="00041D36"/>
    <w:rsid w:val="000420B4"/>
    <w:rsid w:val="00042584"/>
    <w:rsid w:val="0004402F"/>
    <w:rsid w:val="00044068"/>
    <w:rsid w:val="0004444C"/>
    <w:rsid w:val="00044B02"/>
    <w:rsid w:val="00045119"/>
    <w:rsid w:val="0004542E"/>
    <w:rsid w:val="0004562D"/>
    <w:rsid w:val="0004595C"/>
    <w:rsid w:val="00046011"/>
    <w:rsid w:val="000460B9"/>
    <w:rsid w:val="000466D5"/>
    <w:rsid w:val="000466D6"/>
    <w:rsid w:val="00046A7A"/>
    <w:rsid w:val="000472C8"/>
    <w:rsid w:val="000478D1"/>
    <w:rsid w:val="00050C80"/>
    <w:rsid w:val="0005229E"/>
    <w:rsid w:val="000529A8"/>
    <w:rsid w:val="000543CF"/>
    <w:rsid w:val="000550A5"/>
    <w:rsid w:val="00056607"/>
    <w:rsid w:val="000569BB"/>
    <w:rsid w:val="00056B28"/>
    <w:rsid w:val="000614A6"/>
    <w:rsid w:val="0006162D"/>
    <w:rsid w:val="00062246"/>
    <w:rsid w:val="000625BB"/>
    <w:rsid w:val="00064286"/>
    <w:rsid w:val="000649EC"/>
    <w:rsid w:val="00064E1F"/>
    <w:rsid w:val="000650C4"/>
    <w:rsid w:val="00066F41"/>
    <w:rsid w:val="00067B59"/>
    <w:rsid w:val="00071019"/>
    <w:rsid w:val="00072909"/>
    <w:rsid w:val="00074188"/>
    <w:rsid w:val="00074DFF"/>
    <w:rsid w:val="00075421"/>
    <w:rsid w:val="00075C3C"/>
    <w:rsid w:val="00075F29"/>
    <w:rsid w:val="0007649F"/>
    <w:rsid w:val="00082336"/>
    <w:rsid w:val="00083D1D"/>
    <w:rsid w:val="00083FDD"/>
    <w:rsid w:val="00084760"/>
    <w:rsid w:val="00084B29"/>
    <w:rsid w:val="000857B6"/>
    <w:rsid w:val="00085EBF"/>
    <w:rsid w:val="00086999"/>
    <w:rsid w:val="00087892"/>
    <w:rsid w:val="000901E3"/>
    <w:rsid w:val="0009023A"/>
    <w:rsid w:val="00092839"/>
    <w:rsid w:val="00094177"/>
    <w:rsid w:val="000969D3"/>
    <w:rsid w:val="00096B30"/>
    <w:rsid w:val="00097028"/>
    <w:rsid w:val="000974EB"/>
    <w:rsid w:val="000A2A87"/>
    <w:rsid w:val="000A2D89"/>
    <w:rsid w:val="000A317B"/>
    <w:rsid w:val="000A4B48"/>
    <w:rsid w:val="000A6176"/>
    <w:rsid w:val="000A65EF"/>
    <w:rsid w:val="000A6797"/>
    <w:rsid w:val="000A7135"/>
    <w:rsid w:val="000B0D11"/>
    <w:rsid w:val="000B144C"/>
    <w:rsid w:val="000B1712"/>
    <w:rsid w:val="000B3F09"/>
    <w:rsid w:val="000B6333"/>
    <w:rsid w:val="000B69FC"/>
    <w:rsid w:val="000C0588"/>
    <w:rsid w:val="000C17D8"/>
    <w:rsid w:val="000C1AF2"/>
    <w:rsid w:val="000C4EB9"/>
    <w:rsid w:val="000C4F62"/>
    <w:rsid w:val="000C5343"/>
    <w:rsid w:val="000C53FB"/>
    <w:rsid w:val="000C6232"/>
    <w:rsid w:val="000C75BF"/>
    <w:rsid w:val="000C7EA7"/>
    <w:rsid w:val="000D0A5B"/>
    <w:rsid w:val="000D0C79"/>
    <w:rsid w:val="000D1476"/>
    <w:rsid w:val="000D19C3"/>
    <w:rsid w:val="000D1F84"/>
    <w:rsid w:val="000D2679"/>
    <w:rsid w:val="000D44D2"/>
    <w:rsid w:val="000D47B6"/>
    <w:rsid w:val="000D6359"/>
    <w:rsid w:val="000D63CA"/>
    <w:rsid w:val="000D6C78"/>
    <w:rsid w:val="000D76EC"/>
    <w:rsid w:val="000D7AEE"/>
    <w:rsid w:val="000D7E1C"/>
    <w:rsid w:val="000D7E79"/>
    <w:rsid w:val="000E0BFB"/>
    <w:rsid w:val="000E12B2"/>
    <w:rsid w:val="000E1BF0"/>
    <w:rsid w:val="000E2428"/>
    <w:rsid w:val="000E24AE"/>
    <w:rsid w:val="000E3EFF"/>
    <w:rsid w:val="000E459F"/>
    <w:rsid w:val="000E46DB"/>
    <w:rsid w:val="000E48CE"/>
    <w:rsid w:val="000E582C"/>
    <w:rsid w:val="000E5B59"/>
    <w:rsid w:val="000E664D"/>
    <w:rsid w:val="000E7987"/>
    <w:rsid w:val="000F1AB3"/>
    <w:rsid w:val="000F2807"/>
    <w:rsid w:val="000F3299"/>
    <w:rsid w:val="000F3AC5"/>
    <w:rsid w:val="000F4224"/>
    <w:rsid w:val="000F4252"/>
    <w:rsid w:val="000F4EF1"/>
    <w:rsid w:val="000F5996"/>
    <w:rsid w:val="000F6CB6"/>
    <w:rsid w:val="000F6ED9"/>
    <w:rsid w:val="000F7877"/>
    <w:rsid w:val="00100361"/>
    <w:rsid w:val="001007D0"/>
    <w:rsid w:val="00101A3D"/>
    <w:rsid w:val="00102007"/>
    <w:rsid w:val="00102088"/>
    <w:rsid w:val="00103167"/>
    <w:rsid w:val="00103E9A"/>
    <w:rsid w:val="00104643"/>
    <w:rsid w:val="00104734"/>
    <w:rsid w:val="001048F5"/>
    <w:rsid w:val="001074E1"/>
    <w:rsid w:val="00107F47"/>
    <w:rsid w:val="00110AC6"/>
    <w:rsid w:val="00111721"/>
    <w:rsid w:val="00112D01"/>
    <w:rsid w:val="0011370C"/>
    <w:rsid w:val="00113D07"/>
    <w:rsid w:val="001159D1"/>
    <w:rsid w:val="00115BBF"/>
    <w:rsid w:val="0011727F"/>
    <w:rsid w:val="0011746A"/>
    <w:rsid w:val="00117B0C"/>
    <w:rsid w:val="001205E3"/>
    <w:rsid w:val="00121660"/>
    <w:rsid w:val="00122449"/>
    <w:rsid w:val="001235B9"/>
    <w:rsid w:val="0012608B"/>
    <w:rsid w:val="00127274"/>
    <w:rsid w:val="001303D5"/>
    <w:rsid w:val="00130747"/>
    <w:rsid w:val="00130815"/>
    <w:rsid w:val="00130E04"/>
    <w:rsid w:val="00131276"/>
    <w:rsid w:val="00131FBB"/>
    <w:rsid w:val="00131FD3"/>
    <w:rsid w:val="0013236A"/>
    <w:rsid w:val="001328DA"/>
    <w:rsid w:val="00133AC2"/>
    <w:rsid w:val="00134142"/>
    <w:rsid w:val="001341DA"/>
    <w:rsid w:val="00135344"/>
    <w:rsid w:val="00136144"/>
    <w:rsid w:val="001363E2"/>
    <w:rsid w:val="001369D8"/>
    <w:rsid w:val="001369E2"/>
    <w:rsid w:val="00136B34"/>
    <w:rsid w:val="00140507"/>
    <w:rsid w:val="00140AA4"/>
    <w:rsid w:val="00141552"/>
    <w:rsid w:val="00142400"/>
    <w:rsid w:val="001428CC"/>
    <w:rsid w:val="00142956"/>
    <w:rsid w:val="00143365"/>
    <w:rsid w:val="0014362B"/>
    <w:rsid w:val="001455FE"/>
    <w:rsid w:val="001459CB"/>
    <w:rsid w:val="00147C02"/>
    <w:rsid w:val="00147C83"/>
    <w:rsid w:val="00150A30"/>
    <w:rsid w:val="001515D6"/>
    <w:rsid w:val="00152D75"/>
    <w:rsid w:val="0015359E"/>
    <w:rsid w:val="0015386B"/>
    <w:rsid w:val="00155744"/>
    <w:rsid w:val="00156366"/>
    <w:rsid w:val="001563E3"/>
    <w:rsid w:val="0015668F"/>
    <w:rsid w:val="00156AEA"/>
    <w:rsid w:val="00156C9F"/>
    <w:rsid w:val="001575A4"/>
    <w:rsid w:val="0015763C"/>
    <w:rsid w:val="00160D58"/>
    <w:rsid w:val="001637DD"/>
    <w:rsid w:val="00163D48"/>
    <w:rsid w:val="00164486"/>
    <w:rsid w:val="0016482C"/>
    <w:rsid w:val="001654D1"/>
    <w:rsid w:val="00165AD8"/>
    <w:rsid w:val="00165BB2"/>
    <w:rsid w:val="00166014"/>
    <w:rsid w:val="00170388"/>
    <w:rsid w:val="00170A60"/>
    <w:rsid w:val="0017226F"/>
    <w:rsid w:val="00172837"/>
    <w:rsid w:val="00172D27"/>
    <w:rsid w:val="0017366A"/>
    <w:rsid w:val="001747BE"/>
    <w:rsid w:val="001747EC"/>
    <w:rsid w:val="00174E91"/>
    <w:rsid w:val="00177F1C"/>
    <w:rsid w:val="00180D54"/>
    <w:rsid w:val="00180DDA"/>
    <w:rsid w:val="001816E4"/>
    <w:rsid w:val="0018192F"/>
    <w:rsid w:val="00181B5E"/>
    <w:rsid w:val="00183280"/>
    <w:rsid w:val="001838CD"/>
    <w:rsid w:val="00184C1F"/>
    <w:rsid w:val="0018593E"/>
    <w:rsid w:val="00187F6A"/>
    <w:rsid w:val="00190572"/>
    <w:rsid w:val="00191A60"/>
    <w:rsid w:val="001921B3"/>
    <w:rsid w:val="001928EC"/>
    <w:rsid w:val="00192D00"/>
    <w:rsid w:val="001937CD"/>
    <w:rsid w:val="00193F5E"/>
    <w:rsid w:val="0019412B"/>
    <w:rsid w:val="00194B4B"/>
    <w:rsid w:val="00195E7B"/>
    <w:rsid w:val="00196BED"/>
    <w:rsid w:val="00196E78"/>
    <w:rsid w:val="00197A05"/>
    <w:rsid w:val="001A06EA"/>
    <w:rsid w:val="001A1866"/>
    <w:rsid w:val="001A3FC7"/>
    <w:rsid w:val="001A5E86"/>
    <w:rsid w:val="001A6D68"/>
    <w:rsid w:val="001A7B41"/>
    <w:rsid w:val="001B0970"/>
    <w:rsid w:val="001B09AE"/>
    <w:rsid w:val="001B0B29"/>
    <w:rsid w:val="001B0E8A"/>
    <w:rsid w:val="001B0FDB"/>
    <w:rsid w:val="001B320E"/>
    <w:rsid w:val="001B43FE"/>
    <w:rsid w:val="001B4B2C"/>
    <w:rsid w:val="001B56D8"/>
    <w:rsid w:val="001B692F"/>
    <w:rsid w:val="001B7499"/>
    <w:rsid w:val="001C169C"/>
    <w:rsid w:val="001C19CB"/>
    <w:rsid w:val="001C235A"/>
    <w:rsid w:val="001C3C18"/>
    <w:rsid w:val="001C4585"/>
    <w:rsid w:val="001C4BA4"/>
    <w:rsid w:val="001C64BB"/>
    <w:rsid w:val="001D004D"/>
    <w:rsid w:val="001D0489"/>
    <w:rsid w:val="001D0C5E"/>
    <w:rsid w:val="001D26B2"/>
    <w:rsid w:val="001D2DCF"/>
    <w:rsid w:val="001D3E76"/>
    <w:rsid w:val="001D52F3"/>
    <w:rsid w:val="001D6C10"/>
    <w:rsid w:val="001D6DC0"/>
    <w:rsid w:val="001E0666"/>
    <w:rsid w:val="001E123B"/>
    <w:rsid w:val="001E18E1"/>
    <w:rsid w:val="001E1C10"/>
    <w:rsid w:val="001E1F0F"/>
    <w:rsid w:val="001E2EE1"/>
    <w:rsid w:val="001E5DF4"/>
    <w:rsid w:val="001E5FB9"/>
    <w:rsid w:val="001E639A"/>
    <w:rsid w:val="001E66BA"/>
    <w:rsid w:val="001F0B85"/>
    <w:rsid w:val="001F0D86"/>
    <w:rsid w:val="001F120D"/>
    <w:rsid w:val="001F44AB"/>
    <w:rsid w:val="001F48D9"/>
    <w:rsid w:val="001F4B00"/>
    <w:rsid w:val="001F5B9C"/>
    <w:rsid w:val="001F5F6E"/>
    <w:rsid w:val="00200766"/>
    <w:rsid w:val="00200B1A"/>
    <w:rsid w:val="0020123F"/>
    <w:rsid w:val="00201508"/>
    <w:rsid w:val="00201A72"/>
    <w:rsid w:val="00201CF1"/>
    <w:rsid w:val="00201FC5"/>
    <w:rsid w:val="00202556"/>
    <w:rsid w:val="002025AD"/>
    <w:rsid w:val="0020278A"/>
    <w:rsid w:val="00202960"/>
    <w:rsid w:val="002030B5"/>
    <w:rsid w:val="00203694"/>
    <w:rsid w:val="0020390D"/>
    <w:rsid w:val="0020575A"/>
    <w:rsid w:val="002060B7"/>
    <w:rsid w:val="002061E5"/>
    <w:rsid w:val="002066D9"/>
    <w:rsid w:val="0020757F"/>
    <w:rsid w:val="002107AF"/>
    <w:rsid w:val="00210AA3"/>
    <w:rsid w:val="002116CC"/>
    <w:rsid w:val="00213589"/>
    <w:rsid w:val="002137BF"/>
    <w:rsid w:val="002150B7"/>
    <w:rsid w:val="00215211"/>
    <w:rsid w:val="002157B2"/>
    <w:rsid w:val="0021582E"/>
    <w:rsid w:val="00215E8B"/>
    <w:rsid w:val="00216171"/>
    <w:rsid w:val="00216642"/>
    <w:rsid w:val="00217712"/>
    <w:rsid w:val="0022164A"/>
    <w:rsid w:val="002223D0"/>
    <w:rsid w:val="00222F14"/>
    <w:rsid w:val="00223721"/>
    <w:rsid w:val="00224D46"/>
    <w:rsid w:val="002251AB"/>
    <w:rsid w:val="00226143"/>
    <w:rsid w:val="002268C6"/>
    <w:rsid w:val="00226A65"/>
    <w:rsid w:val="00226AB1"/>
    <w:rsid w:val="0023103B"/>
    <w:rsid w:val="00232639"/>
    <w:rsid w:val="00233936"/>
    <w:rsid w:val="0023484B"/>
    <w:rsid w:val="0023550C"/>
    <w:rsid w:val="00236471"/>
    <w:rsid w:val="00237D69"/>
    <w:rsid w:val="00242ED8"/>
    <w:rsid w:val="0024323F"/>
    <w:rsid w:val="00244FD3"/>
    <w:rsid w:val="0024513F"/>
    <w:rsid w:val="0024685E"/>
    <w:rsid w:val="002477B0"/>
    <w:rsid w:val="00247905"/>
    <w:rsid w:val="00250025"/>
    <w:rsid w:val="00250829"/>
    <w:rsid w:val="002508AF"/>
    <w:rsid w:val="00251074"/>
    <w:rsid w:val="00252256"/>
    <w:rsid w:val="002537F6"/>
    <w:rsid w:val="00253A36"/>
    <w:rsid w:val="00253F32"/>
    <w:rsid w:val="002541FB"/>
    <w:rsid w:val="00254619"/>
    <w:rsid w:val="002569A5"/>
    <w:rsid w:val="002601AB"/>
    <w:rsid w:val="00260EB3"/>
    <w:rsid w:val="00261462"/>
    <w:rsid w:val="002615EB"/>
    <w:rsid w:val="00262290"/>
    <w:rsid w:val="002639D3"/>
    <w:rsid w:val="00263CC8"/>
    <w:rsid w:val="00264D3E"/>
    <w:rsid w:val="00265307"/>
    <w:rsid w:val="00265583"/>
    <w:rsid w:val="00265DE3"/>
    <w:rsid w:val="00267B3E"/>
    <w:rsid w:val="00267FB0"/>
    <w:rsid w:val="00270438"/>
    <w:rsid w:val="002705B0"/>
    <w:rsid w:val="00270F44"/>
    <w:rsid w:val="00272045"/>
    <w:rsid w:val="00273845"/>
    <w:rsid w:val="0027433D"/>
    <w:rsid w:val="002744BF"/>
    <w:rsid w:val="002744CB"/>
    <w:rsid w:val="00274D58"/>
    <w:rsid w:val="0027615E"/>
    <w:rsid w:val="002769E7"/>
    <w:rsid w:val="00277E32"/>
    <w:rsid w:val="002800AA"/>
    <w:rsid w:val="00281E52"/>
    <w:rsid w:val="00283004"/>
    <w:rsid w:val="002837DE"/>
    <w:rsid w:val="002838A1"/>
    <w:rsid w:val="00284F49"/>
    <w:rsid w:val="00285804"/>
    <w:rsid w:val="002872E0"/>
    <w:rsid w:val="0028731A"/>
    <w:rsid w:val="00287E3E"/>
    <w:rsid w:val="00290385"/>
    <w:rsid w:val="0029053B"/>
    <w:rsid w:val="00290572"/>
    <w:rsid w:val="0029091C"/>
    <w:rsid w:val="00291170"/>
    <w:rsid w:val="00293C88"/>
    <w:rsid w:val="00293FB6"/>
    <w:rsid w:val="00295626"/>
    <w:rsid w:val="00295715"/>
    <w:rsid w:val="002958DA"/>
    <w:rsid w:val="00295AA2"/>
    <w:rsid w:val="00296AD5"/>
    <w:rsid w:val="002979C3"/>
    <w:rsid w:val="002A11EE"/>
    <w:rsid w:val="002A154A"/>
    <w:rsid w:val="002A1F6A"/>
    <w:rsid w:val="002A3E47"/>
    <w:rsid w:val="002A50EA"/>
    <w:rsid w:val="002A5938"/>
    <w:rsid w:val="002A6081"/>
    <w:rsid w:val="002A7ADD"/>
    <w:rsid w:val="002B0E03"/>
    <w:rsid w:val="002B1523"/>
    <w:rsid w:val="002B1C43"/>
    <w:rsid w:val="002B2857"/>
    <w:rsid w:val="002B2D1D"/>
    <w:rsid w:val="002B345E"/>
    <w:rsid w:val="002B3F03"/>
    <w:rsid w:val="002B469F"/>
    <w:rsid w:val="002B479A"/>
    <w:rsid w:val="002B553B"/>
    <w:rsid w:val="002B588A"/>
    <w:rsid w:val="002B5994"/>
    <w:rsid w:val="002B5CAA"/>
    <w:rsid w:val="002B6C5A"/>
    <w:rsid w:val="002B7741"/>
    <w:rsid w:val="002C1918"/>
    <w:rsid w:val="002C290B"/>
    <w:rsid w:val="002C2BE5"/>
    <w:rsid w:val="002C2CB0"/>
    <w:rsid w:val="002C36F0"/>
    <w:rsid w:val="002C3936"/>
    <w:rsid w:val="002C3D0C"/>
    <w:rsid w:val="002C492D"/>
    <w:rsid w:val="002C53E3"/>
    <w:rsid w:val="002C5A0C"/>
    <w:rsid w:val="002C651C"/>
    <w:rsid w:val="002C66FB"/>
    <w:rsid w:val="002C6AC5"/>
    <w:rsid w:val="002C6C6E"/>
    <w:rsid w:val="002C76F3"/>
    <w:rsid w:val="002D035B"/>
    <w:rsid w:val="002D06D7"/>
    <w:rsid w:val="002D0948"/>
    <w:rsid w:val="002D115C"/>
    <w:rsid w:val="002D251E"/>
    <w:rsid w:val="002D359B"/>
    <w:rsid w:val="002D3F87"/>
    <w:rsid w:val="002D40B9"/>
    <w:rsid w:val="002D4809"/>
    <w:rsid w:val="002D531B"/>
    <w:rsid w:val="002D6112"/>
    <w:rsid w:val="002D6406"/>
    <w:rsid w:val="002D70D2"/>
    <w:rsid w:val="002D7692"/>
    <w:rsid w:val="002D7E6E"/>
    <w:rsid w:val="002E01D0"/>
    <w:rsid w:val="002E1ABD"/>
    <w:rsid w:val="002E247A"/>
    <w:rsid w:val="002E2723"/>
    <w:rsid w:val="002E40B8"/>
    <w:rsid w:val="002E5EBC"/>
    <w:rsid w:val="002E68F7"/>
    <w:rsid w:val="002E708B"/>
    <w:rsid w:val="002E7F83"/>
    <w:rsid w:val="002F03EC"/>
    <w:rsid w:val="002F0464"/>
    <w:rsid w:val="002F0678"/>
    <w:rsid w:val="002F0929"/>
    <w:rsid w:val="002F0FD3"/>
    <w:rsid w:val="002F1144"/>
    <w:rsid w:val="002F19D8"/>
    <w:rsid w:val="002F1CA8"/>
    <w:rsid w:val="002F1DD6"/>
    <w:rsid w:val="002F539F"/>
    <w:rsid w:val="002F687B"/>
    <w:rsid w:val="002F7DB2"/>
    <w:rsid w:val="002F7E2F"/>
    <w:rsid w:val="00300C9B"/>
    <w:rsid w:val="003014EC"/>
    <w:rsid w:val="0030258A"/>
    <w:rsid w:val="00303949"/>
    <w:rsid w:val="00303983"/>
    <w:rsid w:val="00303AA6"/>
    <w:rsid w:val="00304425"/>
    <w:rsid w:val="00304960"/>
    <w:rsid w:val="00305CFB"/>
    <w:rsid w:val="0031207B"/>
    <w:rsid w:val="003123C3"/>
    <w:rsid w:val="00312D73"/>
    <w:rsid w:val="00312D81"/>
    <w:rsid w:val="00313631"/>
    <w:rsid w:val="0031491F"/>
    <w:rsid w:val="0031492A"/>
    <w:rsid w:val="0031496F"/>
    <w:rsid w:val="00314985"/>
    <w:rsid w:val="003160D0"/>
    <w:rsid w:val="00316357"/>
    <w:rsid w:val="00316684"/>
    <w:rsid w:val="00317DCF"/>
    <w:rsid w:val="00317DFA"/>
    <w:rsid w:val="0032072E"/>
    <w:rsid w:val="00320C8F"/>
    <w:rsid w:val="003210BF"/>
    <w:rsid w:val="003213E6"/>
    <w:rsid w:val="00321B92"/>
    <w:rsid w:val="00323260"/>
    <w:rsid w:val="00323ED8"/>
    <w:rsid w:val="00324667"/>
    <w:rsid w:val="00325253"/>
    <w:rsid w:val="003252C4"/>
    <w:rsid w:val="00330CF7"/>
    <w:rsid w:val="00335577"/>
    <w:rsid w:val="00336F85"/>
    <w:rsid w:val="003372BD"/>
    <w:rsid w:val="00340819"/>
    <w:rsid w:val="003411FE"/>
    <w:rsid w:val="0034196B"/>
    <w:rsid w:val="003455C6"/>
    <w:rsid w:val="003459AB"/>
    <w:rsid w:val="00345DC6"/>
    <w:rsid w:val="003466A0"/>
    <w:rsid w:val="00346BBF"/>
    <w:rsid w:val="00346F2D"/>
    <w:rsid w:val="00347285"/>
    <w:rsid w:val="00347E03"/>
    <w:rsid w:val="00350A41"/>
    <w:rsid w:val="00351459"/>
    <w:rsid w:val="00352247"/>
    <w:rsid w:val="003522ED"/>
    <w:rsid w:val="0035511D"/>
    <w:rsid w:val="003555C1"/>
    <w:rsid w:val="003569D9"/>
    <w:rsid w:val="00357AE2"/>
    <w:rsid w:val="0036022B"/>
    <w:rsid w:val="0036077A"/>
    <w:rsid w:val="003613A5"/>
    <w:rsid w:val="00361549"/>
    <w:rsid w:val="00361A19"/>
    <w:rsid w:val="00361E3F"/>
    <w:rsid w:val="003637A8"/>
    <w:rsid w:val="00363DE3"/>
    <w:rsid w:val="00364EF8"/>
    <w:rsid w:val="00364F8B"/>
    <w:rsid w:val="00366726"/>
    <w:rsid w:val="00371151"/>
    <w:rsid w:val="00371424"/>
    <w:rsid w:val="00372284"/>
    <w:rsid w:val="0037329B"/>
    <w:rsid w:val="00373A44"/>
    <w:rsid w:val="00377062"/>
    <w:rsid w:val="00380014"/>
    <w:rsid w:val="00381176"/>
    <w:rsid w:val="00381328"/>
    <w:rsid w:val="00381515"/>
    <w:rsid w:val="00381AA1"/>
    <w:rsid w:val="0038246F"/>
    <w:rsid w:val="003830BC"/>
    <w:rsid w:val="003839C1"/>
    <w:rsid w:val="00386E61"/>
    <w:rsid w:val="00387738"/>
    <w:rsid w:val="0038778D"/>
    <w:rsid w:val="003905D2"/>
    <w:rsid w:val="0039124E"/>
    <w:rsid w:val="00391FEE"/>
    <w:rsid w:val="00392073"/>
    <w:rsid w:val="00392C02"/>
    <w:rsid w:val="003932D3"/>
    <w:rsid w:val="00393596"/>
    <w:rsid w:val="00393FDC"/>
    <w:rsid w:val="00394652"/>
    <w:rsid w:val="00395131"/>
    <w:rsid w:val="00395D2B"/>
    <w:rsid w:val="003A1A94"/>
    <w:rsid w:val="003A24B1"/>
    <w:rsid w:val="003A3492"/>
    <w:rsid w:val="003A410F"/>
    <w:rsid w:val="003A42B3"/>
    <w:rsid w:val="003A4452"/>
    <w:rsid w:val="003A4D5F"/>
    <w:rsid w:val="003A4E75"/>
    <w:rsid w:val="003A4EEE"/>
    <w:rsid w:val="003A4F1C"/>
    <w:rsid w:val="003A61D8"/>
    <w:rsid w:val="003A6C05"/>
    <w:rsid w:val="003A6EB1"/>
    <w:rsid w:val="003A6F85"/>
    <w:rsid w:val="003B10C4"/>
    <w:rsid w:val="003B1247"/>
    <w:rsid w:val="003B355E"/>
    <w:rsid w:val="003B3637"/>
    <w:rsid w:val="003B3C08"/>
    <w:rsid w:val="003B53D4"/>
    <w:rsid w:val="003B5A98"/>
    <w:rsid w:val="003B5FA5"/>
    <w:rsid w:val="003B697A"/>
    <w:rsid w:val="003B6A58"/>
    <w:rsid w:val="003B6B25"/>
    <w:rsid w:val="003B7071"/>
    <w:rsid w:val="003B771E"/>
    <w:rsid w:val="003C05AC"/>
    <w:rsid w:val="003C13E4"/>
    <w:rsid w:val="003C16DC"/>
    <w:rsid w:val="003C2C38"/>
    <w:rsid w:val="003C3E08"/>
    <w:rsid w:val="003C4BDE"/>
    <w:rsid w:val="003C53C2"/>
    <w:rsid w:val="003C5907"/>
    <w:rsid w:val="003D00FF"/>
    <w:rsid w:val="003D05B3"/>
    <w:rsid w:val="003D287A"/>
    <w:rsid w:val="003D3141"/>
    <w:rsid w:val="003D4627"/>
    <w:rsid w:val="003D4F24"/>
    <w:rsid w:val="003D579E"/>
    <w:rsid w:val="003D5EEA"/>
    <w:rsid w:val="003D6106"/>
    <w:rsid w:val="003D64B6"/>
    <w:rsid w:val="003D6DDD"/>
    <w:rsid w:val="003D7118"/>
    <w:rsid w:val="003E0591"/>
    <w:rsid w:val="003E147C"/>
    <w:rsid w:val="003E2008"/>
    <w:rsid w:val="003E2FBB"/>
    <w:rsid w:val="003E3281"/>
    <w:rsid w:val="003E35D0"/>
    <w:rsid w:val="003E3B33"/>
    <w:rsid w:val="003E3C36"/>
    <w:rsid w:val="003E414F"/>
    <w:rsid w:val="003E5963"/>
    <w:rsid w:val="003E7ADB"/>
    <w:rsid w:val="003F02F5"/>
    <w:rsid w:val="003F0597"/>
    <w:rsid w:val="003F073D"/>
    <w:rsid w:val="003F396A"/>
    <w:rsid w:val="003F4022"/>
    <w:rsid w:val="003F4781"/>
    <w:rsid w:val="003F5924"/>
    <w:rsid w:val="003F593F"/>
    <w:rsid w:val="003F6051"/>
    <w:rsid w:val="00400598"/>
    <w:rsid w:val="00400996"/>
    <w:rsid w:val="00402657"/>
    <w:rsid w:val="00402BFB"/>
    <w:rsid w:val="00403283"/>
    <w:rsid w:val="00403CE8"/>
    <w:rsid w:val="00404312"/>
    <w:rsid w:val="00404816"/>
    <w:rsid w:val="00404FAE"/>
    <w:rsid w:val="00410B29"/>
    <w:rsid w:val="00410BF9"/>
    <w:rsid w:val="004114C0"/>
    <w:rsid w:val="00412D15"/>
    <w:rsid w:val="004133F6"/>
    <w:rsid w:val="00413DA9"/>
    <w:rsid w:val="00413EC1"/>
    <w:rsid w:val="00414684"/>
    <w:rsid w:val="0041477F"/>
    <w:rsid w:val="00414A1E"/>
    <w:rsid w:val="00416131"/>
    <w:rsid w:val="00416A65"/>
    <w:rsid w:val="004170AE"/>
    <w:rsid w:val="00417812"/>
    <w:rsid w:val="004207B2"/>
    <w:rsid w:val="00420C02"/>
    <w:rsid w:val="004210D4"/>
    <w:rsid w:val="004213ED"/>
    <w:rsid w:val="00422668"/>
    <w:rsid w:val="004234BF"/>
    <w:rsid w:val="00424297"/>
    <w:rsid w:val="0042677C"/>
    <w:rsid w:val="00430EFC"/>
    <w:rsid w:val="00431218"/>
    <w:rsid w:val="00431A77"/>
    <w:rsid w:val="0043396F"/>
    <w:rsid w:val="0043403A"/>
    <w:rsid w:val="00434182"/>
    <w:rsid w:val="0043419D"/>
    <w:rsid w:val="004360F2"/>
    <w:rsid w:val="00436E6F"/>
    <w:rsid w:val="0044079F"/>
    <w:rsid w:val="00441613"/>
    <w:rsid w:val="00442C6F"/>
    <w:rsid w:val="00442EE4"/>
    <w:rsid w:val="004439A0"/>
    <w:rsid w:val="004444CA"/>
    <w:rsid w:val="004447D0"/>
    <w:rsid w:val="00444DF2"/>
    <w:rsid w:val="00445058"/>
    <w:rsid w:val="0044511B"/>
    <w:rsid w:val="00445AD2"/>
    <w:rsid w:val="00445AF6"/>
    <w:rsid w:val="00445CDC"/>
    <w:rsid w:val="00446543"/>
    <w:rsid w:val="00446CF9"/>
    <w:rsid w:val="00446F0F"/>
    <w:rsid w:val="00447840"/>
    <w:rsid w:val="00447F6D"/>
    <w:rsid w:val="0045049A"/>
    <w:rsid w:val="00450FE0"/>
    <w:rsid w:val="00451743"/>
    <w:rsid w:val="00451CD7"/>
    <w:rsid w:val="0045239E"/>
    <w:rsid w:val="00452885"/>
    <w:rsid w:val="004543F4"/>
    <w:rsid w:val="004545A0"/>
    <w:rsid w:val="0045549A"/>
    <w:rsid w:val="004555B1"/>
    <w:rsid w:val="004564E6"/>
    <w:rsid w:val="00460BB2"/>
    <w:rsid w:val="00461266"/>
    <w:rsid w:val="00461E4A"/>
    <w:rsid w:val="004622B1"/>
    <w:rsid w:val="00462389"/>
    <w:rsid w:val="00462449"/>
    <w:rsid w:val="004626AA"/>
    <w:rsid w:val="00463298"/>
    <w:rsid w:val="00463461"/>
    <w:rsid w:val="00463BBB"/>
    <w:rsid w:val="0046596D"/>
    <w:rsid w:val="00465BB5"/>
    <w:rsid w:val="00466FFE"/>
    <w:rsid w:val="004700EC"/>
    <w:rsid w:val="00470BD6"/>
    <w:rsid w:val="00470CE5"/>
    <w:rsid w:val="004715DD"/>
    <w:rsid w:val="00471E07"/>
    <w:rsid w:val="0047221C"/>
    <w:rsid w:val="00472513"/>
    <w:rsid w:val="00472829"/>
    <w:rsid w:val="004737DF"/>
    <w:rsid w:val="00473F00"/>
    <w:rsid w:val="0047440C"/>
    <w:rsid w:val="004745F3"/>
    <w:rsid w:val="00474A28"/>
    <w:rsid w:val="0047540D"/>
    <w:rsid w:val="00475E6D"/>
    <w:rsid w:val="00475FA8"/>
    <w:rsid w:val="004775D7"/>
    <w:rsid w:val="004803B8"/>
    <w:rsid w:val="004809B6"/>
    <w:rsid w:val="0048236E"/>
    <w:rsid w:val="00482F46"/>
    <w:rsid w:val="00484D36"/>
    <w:rsid w:val="004852B1"/>
    <w:rsid w:val="00485A0D"/>
    <w:rsid w:val="00486FDC"/>
    <w:rsid w:val="00487003"/>
    <w:rsid w:val="00487512"/>
    <w:rsid w:val="00491A36"/>
    <w:rsid w:val="00491A3B"/>
    <w:rsid w:val="00491C2A"/>
    <w:rsid w:val="00491D6E"/>
    <w:rsid w:val="00492177"/>
    <w:rsid w:val="0049218D"/>
    <w:rsid w:val="004922C5"/>
    <w:rsid w:val="004924F9"/>
    <w:rsid w:val="00492826"/>
    <w:rsid w:val="00492B00"/>
    <w:rsid w:val="004941B9"/>
    <w:rsid w:val="00494C0C"/>
    <w:rsid w:val="00494F81"/>
    <w:rsid w:val="004952C2"/>
    <w:rsid w:val="0049540F"/>
    <w:rsid w:val="0049602C"/>
    <w:rsid w:val="004968CB"/>
    <w:rsid w:val="00496DE8"/>
    <w:rsid w:val="00497DE1"/>
    <w:rsid w:val="004A045A"/>
    <w:rsid w:val="004A06D6"/>
    <w:rsid w:val="004A09BB"/>
    <w:rsid w:val="004A1055"/>
    <w:rsid w:val="004A2F89"/>
    <w:rsid w:val="004A4F74"/>
    <w:rsid w:val="004A5561"/>
    <w:rsid w:val="004A6E56"/>
    <w:rsid w:val="004B03A4"/>
    <w:rsid w:val="004B070B"/>
    <w:rsid w:val="004B3233"/>
    <w:rsid w:val="004B3900"/>
    <w:rsid w:val="004B5FA0"/>
    <w:rsid w:val="004B613C"/>
    <w:rsid w:val="004B6623"/>
    <w:rsid w:val="004B68FC"/>
    <w:rsid w:val="004B6F81"/>
    <w:rsid w:val="004B6FBA"/>
    <w:rsid w:val="004B7298"/>
    <w:rsid w:val="004C00C7"/>
    <w:rsid w:val="004C01AA"/>
    <w:rsid w:val="004C036F"/>
    <w:rsid w:val="004C065D"/>
    <w:rsid w:val="004C0F54"/>
    <w:rsid w:val="004C15C4"/>
    <w:rsid w:val="004C3656"/>
    <w:rsid w:val="004C3ACB"/>
    <w:rsid w:val="004C4250"/>
    <w:rsid w:val="004C646F"/>
    <w:rsid w:val="004C7A94"/>
    <w:rsid w:val="004D0947"/>
    <w:rsid w:val="004D2DA0"/>
    <w:rsid w:val="004D300A"/>
    <w:rsid w:val="004D3551"/>
    <w:rsid w:val="004D38B1"/>
    <w:rsid w:val="004D4054"/>
    <w:rsid w:val="004D4670"/>
    <w:rsid w:val="004D4F1E"/>
    <w:rsid w:val="004D67C4"/>
    <w:rsid w:val="004D6D1A"/>
    <w:rsid w:val="004D6DB0"/>
    <w:rsid w:val="004D6E7E"/>
    <w:rsid w:val="004D7E65"/>
    <w:rsid w:val="004E1208"/>
    <w:rsid w:val="004E15CB"/>
    <w:rsid w:val="004E215D"/>
    <w:rsid w:val="004E2D02"/>
    <w:rsid w:val="004E36FA"/>
    <w:rsid w:val="004E3E9F"/>
    <w:rsid w:val="004E4E12"/>
    <w:rsid w:val="004E5634"/>
    <w:rsid w:val="004E5BAB"/>
    <w:rsid w:val="004E651B"/>
    <w:rsid w:val="004E6FD3"/>
    <w:rsid w:val="004E7340"/>
    <w:rsid w:val="004F1788"/>
    <w:rsid w:val="004F3300"/>
    <w:rsid w:val="004F462D"/>
    <w:rsid w:val="004F58CF"/>
    <w:rsid w:val="004F6741"/>
    <w:rsid w:val="004F68FC"/>
    <w:rsid w:val="004F7623"/>
    <w:rsid w:val="004F793A"/>
    <w:rsid w:val="004F7A8F"/>
    <w:rsid w:val="004F7F41"/>
    <w:rsid w:val="00501431"/>
    <w:rsid w:val="00502407"/>
    <w:rsid w:val="00502431"/>
    <w:rsid w:val="00502E17"/>
    <w:rsid w:val="0050368A"/>
    <w:rsid w:val="00503C41"/>
    <w:rsid w:val="00503EED"/>
    <w:rsid w:val="00503F8D"/>
    <w:rsid w:val="00504C6C"/>
    <w:rsid w:val="00506329"/>
    <w:rsid w:val="00506CAC"/>
    <w:rsid w:val="00506F31"/>
    <w:rsid w:val="0050719F"/>
    <w:rsid w:val="00507EBE"/>
    <w:rsid w:val="00510707"/>
    <w:rsid w:val="0051171E"/>
    <w:rsid w:val="00511C5F"/>
    <w:rsid w:val="00512AD9"/>
    <w:rsid w:val="00512E70"/>
    <w:rsid w:val="00513A9F"/>
    <w:rsid w:val="00514098"/>
    <w:rsid w:val="0051433A"/>
    <w:rsid w:val="00514AC6"/>
    <w:rsid w:val="0051549D"/>
    <w:rsid w:val="005158E4"/>
    <w:rsid w:val="005160AB"/>
    <w:rsid w:val="00517A8F"/>
    <w:rsid w:val="00517E2F"/>
    <w:rsid w:val="00520483"/>
    <w:rsid w:val="0052051D"/>
    <w:rsid w:val="00520888"/>
    <w:rsid w:val="00520F34"/>
    <w:rsid w:val="005211EC"/>
    <w:rsid w:val="00521B8A"/>
    <w:rsid w:val="00521DB8"/>
    <w:rsid w:val="00523139"/>
    <w:rsid w:val="005236C1"/>
    <w:rsid w:val="00523A5F"/>
    <w:rsid w:val="00525E43"/>
    <w:rsid w:val="00525E44"/>
    <w:rsid w:val="005260C9"/>
    <w:rsid w:val="005263A0"/>
    <w:rsid w:val="0052697D"/>
    <w:rsid w:val="00526BA0"/>
    <w:rsid w:val="00530280"/>
    <w:rsid w:val="00530556"/>
    <w:rsid w:val="005305C7"/>
    <w:rsid w:val="00532AE7"/>
    <w:rsid w:val="00532CD2"/>
    <w:rsid w:val="00532E1E"/>
    <w:rsid w:val="00533DC0"/>
    <w:rsid w:val="005346B9"/>
    <w:rsid w:val="00534E87"/>
    <w:rsid w:val="00536EB1"/>
    <w:rsid w:val="00536FAB"/>
    <w:rsid w:val="00537AAC"/>
    <w:rsid w:val="00537D0F"/>
    <w:rsid w:val="005400FF"/>
    <w:rsid w:val="00540C10"/>
    <w:rsid w:val="00540EB6"/>
    <w:rsid w:val="005417E6"/>
    <w:rsid w:val="00541A88"/>
    <w:rsid w:val="00542490"/>
    <w:rsid w:val="005425F4"/>
    <w:rsid w:val="005426A3"/>
    <w:rsid w:val="00543677"/>
    <w:rsid w:val="0054396A"/>
    <w:rsid w:val="00544670"/>
    <w:rsid w:val="00544FC1"/>
    <w:rsid w:val="00545222"/>
    <w:rsid w:val="00545C01"/>
    <w:rsid w:val="00546A84"/>
    <w:rsid w:val="0054707F"/>
    <w:rsid w:val="00547258"/>
    <w:rsid w:val="0055051B"/>
    <w:rsid w:val="00550853"/>
    <w:rsid w:val="00550CBA"/>
    <w:rsid w:val="00551543"/>
    <w:rsid w:val="00551E8E"/>
    <w:rsid w:val="00552118"/>
    <w:rsid w:val="005521A3"/>
    <w:rsid w:val="00552945"/>
    <w:rsid w:val="00552B48"/>
    <w:rsid w:val="00552C9A"/>
    <w:rsid w:val="00552DBA"/>
    <w:rsid w:val="0055392E"/>
    <w:rsid w:val="00553EAD"/>
    <w:rsid w:val="00554F75"/>
    <w:rsid w:val="005553E9"/>
    <w:rsid w:val="005556E0"/>
    <w:rsid w:val="00555917"/>
    <w:rsid w:val="005560A1"/>
    <w:rsid w:val="00556878"/>
    <w:rsid w:val="005569AE"/>
    <w:rsid w:val="00557E3C"/>
    <w:rsid w:val="00557FEF"/>
    <w:rsid w:val="00561660"/>
    <w:rsid w:val="0056253C"/>
    <w:rsid w:val="005649CC"/>
    <w:rsid w:val="0056505C"/>
    <w:rsid w:val="0056569A"/>
    <w:rsid w:val="00565C86"/>
    <w:rsid w:val="00565E94"/>
    <w:rsid w:val="0056699C"/>
    <w:rsid w:val="00566A39"/>
    <w:rsid w:val="00567EBD"/>
    <w:rsid w:val="00570A4D"/>
    <w:rsid w:val="0057175B"/>
    <w:rsid w:val="005725AA"/>
    <w:rsid w:val="00574E07"/>
    <w:rsid w:val="00575C19"/>
    <w:rsid w:val="00575C22"/>
    <w:rsid w:val="00575C82"/>
    <w:rsid w:val="00575F69"/>
    <w:rsid w:val="005761EB"/>
    <w:rsid w:val="005808C5"/>
    <w:rsid w:val="005838B1"/>
    <w:rsid w:val="00584E68"/>
    <w:rsid w:val="00585CBC"/>
    <w:rsid w:val="0058713A"/>
    <w:rsid w:val="005874A4"/>
    <w:rsid w:val="00587E52"/>
    <w:rsid w:val="0059085D"/>
    <w:rsid w:val="00593B7C"/>
    <w:rsid w:val="005963F9"/>
    <w:rsid w:val="00596924"/>
    <w:rsid w:val="00596A87"/>
    <w:rsid w:val="00597CBB"/>
    <w:rsid w:val="005A0968"/>
    <w:rsid w:val="005A099D"/>
    <w:rsid w:val="005A285E"/>
    <w:rsid w:val="005A2CAA"/>
    <w:rsid w:val="005A3380"/>
    <w:rsid w:val="005A53D3"/>
    <w:rsid w:val="005A54C7"/>
    <w:rsid w:val="005A606F"/>
    <w:rsid w:val="005A6653"/>
    <w:rsid w:val="005A67C5"/>
    <w:rsid w:val="005A72B8"/>
    <w:rsid w:val="005B1E59"/>
    <w:rsid w:val="005B2A48"/>
    <w:rsid w:val="005B33B6"/>
    <w:rsid w:val="005B3859"/>
    <w:rsid w:val="005B3910"/>
    <w:rsid w:val="005B45D4"/>
    <w:rsid w:val="005B4814"/>
    <w:rsid w:val="005B57F9"/>
    <w:rsid w:val="005B668E"/>
    <w:rsid w:val="005B70DD"/>
    <w:rsid w:val="005B71AE"/>
    <w:rsid w:val="005B7A53"/>
    <w:rsid w:val="005B7BCE"/>
    <w:rsid w:val="005C0437"/>
    <w:rsid w:val="005C5BF6"/>
    <w:rsid w:val="005C5DDF"/>
    <w:rsid w:val="005C7E7B"/>
    <w:rsid w:val="005D034C"/>
    <w:rsid w:val="005D08A7"/>
    <w:rsid w:val="005D3CD3"/>
    <w:rsid w:val="005D3EF5"/>
    <w:rsid w:val="005D4213"/>
    <w:rsid w:val="005D460E"/>
    <w:rsid w:val="005D4C5A"/>
    <w:rsid w:val="005D5B20"/>
    <w:rsid w:val="005D5B4D"/>
    <w:rsid w:val="005D5F29"/>
    <w:rsid w:val="005D68C6"/>
    <w:rsid w:val="005D7289"/>
    <w:rsid w:val="005D7E86"/>
    <w:rsid w:val="005E014F"/>
    <w:rsid w:val="005E1A34"/>
    <w:rsid w:val="005E1FB4"/>
    <w:rsid w:val="005E24C1"/>
    <w:rsid w:val="005E257A"/>
    <w:rsid w:val="005E282F"/>
    <w:rsid w:val="005E4ECC"/>
    <w:rsid w:val="005E5956"/>
    <w:rsid w:val="005E5D5F"/>
    <w:rsid w:val="005E6377"/>
    <w:rsid w:val="005E7033"/>
    <w:rsid w:val="005E7923"/>
    <w:rsid w:val="005E79C7"/>
    <w:rsid w:val="005F14D0"/>
    <w:rsid w:val="005F186F"/>
    <w:rsid w:val="005F2FEF"/>
    <w:rsid w:val="005F3333"/>
    <w:rsid w:val="005F5905"/>
    <w:rsid w:val="005F75AC"/>
    <w:rsid w:val="005F782C"/>
    <w:rsid w:val="0060006F"/>
    <w:rsid w:val="00600098"/>
    <w:rsid w:val="00600A8E"/>
    <w:rsid w:val="00602498"/>
    <w:rsid w:val="00603394"/>
    <w:rsid w:val="0060374B"/>
    <w:rsid w:val="00604A59"/>
    <w:rsid w:val="00604E1B"/>
    <w:rsid w:val="0060511C"/>
    <w:rsid w:val="006063C8"/>
    <w:rsid w:val="006066CB"/>
    <w:rsid w:val="00611944"/>
    <w:rsid w:val="00611D28"/>
    <w:rsid w:val="00612CF3"/>
    <w:rsid w:val="006152B6"/>
    <w:rsid w:val="00615C01"/>
    <w:rsid w:val="0061713D"/>
    <w:rsid w:val="00621FE5"/>
    <w:rsid w:val="006223C2"/>
    <w:rsid w:val="006230B4"/>
    <w:rsid w:val="00623722"/>
    <w:rsid w:val="00623BC9"/>
    <w:rsid w:val="006254FF"/>
    <w:rsid w:val="00625EC7"/>
    <w:rsid w:val="00626D63"/>
    <w:rsid w:val="0062739F"/>
    <w:rsid w:val="00627FB2"/>
    <w:rsid w:val="00631566"/>
    <w:rsid w:val="00635F43"/>
    <w:rsid w:val="00636328"/>
    <w:rsid w:val="006370F7"/>
    <w:rsid w:val="00637EF9"/>
    <w:rsid w:val="006402BB"/>
    <w:rsid w:val="0064091F"/>
    <w:rsid w:val="0064131B"/>
    <w:rsid w:val="00641CAC"/>
    <w:rsid w:val="00642492"/>
    <w:rsid w:val="006425F6"/>
    <w:rsid w:val="006426A3"/>
    <w:rsid w:val="00643B32"/>
    <w:rsid w:val="00643D3B"/>
    <w:rsid w:val="00643D55"/>
    <w:rsid w:val="0064438F"/>
    <w:rsid w:val="006446AA"/>
    <w:rsid w:val="00650214"/>
    <w:rsid w:val="00653436"/>
    <w:rsid w:val="006535FC"/>
    <w:rsid w:val="00655258"/>
    <w:rsid w:val="00655DC8"/>
    <w:rsid w:val="00660345"/>
    <w:rsid w:val="00660819"/>
    <w:rsid w:val="0066179F"/>
    <w:rsid w:val="00663190"/>
    <w:rsid w:val="00664A6C"/>
    <w:rsid w:val="00665628"/>
    <w:rsid w:val="00666706"/>
    <w:rsid w:val="0067058B"/>
    <w:rsid w:val="0067066A"/>
    <w:rsid w:val="006719D3"/>
    <w:rsid w:val="00672DCE"/>
    <w:rsid w:val="00674233"/>
    <w:rsid w:val="00675927"/>
    <w:rsid w:val="00675B97"/>
    <w:rsid w:val="00676151"/>
    <w:rsid w:val="006763A6"/>
    <w:rsid w:val="006774CA"/>
    <w:rsid w:val="0067761B"/>
    <w:rsid w:val="00677710"/>
    <w:rsid w:val="00677FD9"/>
    <w:rsid w:val="00680946"/>
    <w:rsid w:val="006812FE"/>
    <w:rsid w:val="00681C8D"/>
    <w:rsid w:val="00682AC4"/>
    <w:rsid w:val="006830CA"/>
    <w:rsid w:val="006846B6"/>
    <w:rsid w:val="00684D5F"/>
    <w:rsid w:val="006856DB"/>
    <w:rsid w:val="00686B9F"/>
    <w:rsid w:val="006919EE"/>
    <w:rsid w:val="00692E8D"/>
    <w:rsid w:val="006948FC"/>
    <w:rsid w:val="006A10DA"/>
    <w:rsid w:val="006A22E7"/>
    <w:rsid w:val="006A2838"/>
    <w:rsid w:val="006A29D7"/>
    <w:rsid w:val="006A3551"/>
    <w:rsid w:val="006A3CDC"/>
    <w:rsid w:val="006A4B2B"/>
    <w:rsid w:val="006A52DF"/>
    <w:rsid w:val="006A6DA1"/>
    <w:rsid w:val="006A7484"/>
    <w:rsid w:val="006A7FA6"/>
    <w:rsid w:val="006B1051"/>
    <w:rsid w:val="006B1AEB"/>
    <w:rsid w:val="006B1DCC"/>
    <w:rsid w:val="006B2722"/>
    <w:rsid w:val="006B2AA1"/>
    <w:rsid w:val="006B3354"/>
    <w:rsid w:val="006B3C38"/>
    <w:rsid w:val="006B41D0"/>
    <w:rsid w:val="006B49CD"/>
    <w:rsid w:val="006B66DA"/>
    <w:rsid w:val="006B6D2A"/>
    <w:rsid w:val="006B7CA1"/>
    <w:rsid w:val="006B7E15"/>
    <w:rsid w:val="006B7E17"/>
    <w:rsid w:val="006C1762"/>
    <w:rsid w:val="006C1926"/>
    <w:rsid w:val="006C233D"/>
    <w:rsid w:val="006C23A8"/>
    <w:rsid w:val="006C282E"/>
    <w:rsid w:val="006C2A7D"/>
    <w:rsid w:val="006C3500"/>
    <w:rsid w:val="006C3BAD"/>
    <w:rsid w:val="006C40EA"/>
    <w:rsid w:val="006C4988"/>
    <w:rsid w:val="006C5734"/>
    <w:rsid w:val="006C5924"/>
    <w:rsid w:val="006C5C8B"/>
    <w:rsid w:val="006C6584"/>
    <w:rsid w:val="006C7972"/>
    <w:rsid w:val="006D0551"/>
    <w:rsid w:val="006D06EC"/>
    <w:rsid w:val="006D1F19"/>
    <w:rsid w:val="006D1F2B"/>
    <w:rsid w:val="006D22AE"/>
    <w:rsid w:val="006D5338"/>
    <w:rsid w:val="006D6392"/>
    <w:rsid w:val="006D6ECC"/>
    <w:rsid w:val="006E057F"/>
    <w:rsid w:val="006E1E8E"/>
    <w:rsid w:val="006E2404"/>
    <w:rsid w:val="006E3560"/>
    <w:rsid w:val="006E3EB3"/>
    <w:rsid w:val="006E6159"/>
    <w:rsid w:val="006E6F50"/>
    <w:rsid w:val="006E7C59"/>
    <w:rsid w:val="006E7D7E"/>
    <w:rsid w:val="006F01DF"/>
    <w:rsid w:val="006F027F"/>
    <w:rsid w:val="006F0515"/>
    <w:rsid w:val="006F078F"/>
    <w:rsid w:val="006F195E"/>
    <w:rsid w:val="006F1AA6"/>
    <w:rsid w:val="006F261E"/>
    <w:rsid w:val="006F2E44"/>
    <w:rsid w:val="006F59A1"/>
    <w:rsid w:val="006F59F3"/>
    <w:rsid w:val="006F5CFC"/>
    <w:rsid w:val="006F73F8"/>
    <w:rsid w:val="006F77D2"/>
    <w:rsid w:val="00700594"/>
    <w:rsid w:val="007009D2"/>
    <w:rsid w:val="00701324"/>
    <w:rsid w:val="00701454"/>
    <w:rsid w:val="00702029"/>
    <w:rsid w:val="007020A5"/>
    <w:rsid w:val="007024A1"/>
    <w:rsid w:val="007035A4"/>
    <w:rsid w:val="007043BF"/>
    <w:rsid w:val="00704DCD"/>
    <w:rsid w:val="0070573E"/>
    <w:rsid w:val="00706583"/>
    <w:rsid w:val="00711E35"/>
    <w:rsid w:val="00712D48"/>
    <w:rsid w:val="00713043"/>
    <w:rsid w:val="00713161"/>
    <w:rsid w:val="00713227"/>
    <w:rsid w:val="0071337C"/>
    <w:rsid w:val="007142AB"/>
    <w:rsid w:val="0071786B"/>
    <w:rsid w:val="007178A7"/>
    <w:rsid w:val="00717B6A"/>
    <w:rsid w:val="00717C06"/>
    <w:rsid w:val="00717DED"/>
    <w:rsid w:val="00720337"/>
    <w:rsid w:val="00721BB0"/>
    <w:rsid w:val="00721CAE"/>
    <w:rsid w:val="0072293A"/>
    <w:rsid w:val="00723127"/>
    <w:rsid w:val="00723CC0"/>
    <w:rsid w:val="0072443D"/>
    <w:rsid w:val="00725020"/>
    <w:rsid w:val="00725746"/>
    <w:rsid w:val="007258A4"/>
    <w:rsid w:val="00725926"/>
    <w:rsid w:val="00726A04"/>
    <w:rsid w:val="0073060A"/>
    <w:rsid w:val="00730A5E"/>
    <w:rsid w:val="00730B7E"/>
    <w:rsid w:val="00731DC3"/>
    <w:rsid w:val="00732C0B"/>
    <w:rsid w:val="00732DC9"/>
    <w:rsid w:val="00734984"/>
    <w:rsid w:val="00734F32"/>
    <w:rsid w:val="0073535B"/>
    <w:rsid w:val="007363BC"/>
    <w:rsid w:val="00737244"/>
    <w:rsid w:val="0073724D"/>
    <w:rsid w:val="007418BA"/>
    <w:rsid w:val="00741AF7"/>
    <w:rsid w:val="00742398"/>
    <w:rsid w:val="00743EB0"/>
    <w:rsid w:val="0074401B"/>
    <w:rsid w:val="007442E7"/>
    <w:rsid w:val="00750170"/>
    <w:rsid w:val="00753BAC"/>
    <w:rsid w:val="00754950"/>
    <w:rsid w:val="00754BA2"/>
    <w:rsid w:val="0075574F"/>
    <w:rsid w:val="00755A1E"/>
    <w:rsid w:val="00755DAF"/>
    <w:rsid w:val="00756377"/>
    <w:rsid w:val="00756F56"/>
    <w:rsid w:val="007616E6"/>
    <w:rsid w:val="00761976"/>
    <w:rsid w:val="00761EA3"/>
    <w:rsid w:val="007620AF"/>
    <w:rsid w:val="00762189"/>
    <w:rsid w:val="007636A6"/>
    <w:rsid w:val="00763899"/>
    <w:rsid w:val="00763A30"/>
    <w:rsid w:val="00763B35"/>
    <w:rsid w:val="007659E9"/>
    <w:rsid w:val="00765FCC"/>
    <w:rsid w:val="00765FFB"/>
    <w:rsid w:val="007678B8"/>
    <w:rsid w:val="00767D56"/>
    <w:rsid w:val="007702E7"/>
    <w:rsid w:val="00770931"/>
    <w:rsid w:val="00770A35"/>
    <w:rsid w:val="00770BD0"/>
    <w:rsid w:val="00770C05"/>
    <w:rsid w:val="00770E4E"/>
    <w:rsid w:val="007713B3"/>
    <w:rsid w:val="00771455"/>
    <w:rsid w:val="007718A5"/>
    <w:rsid w:val="00771B41"/>
    <w:rsid w:val="007722DF"/>
    <w:rsid w:val="00772891"/>
    <w:rsid w:val="007733A8"/>
    <w:rsid w:val="00773E2A"/>
    <w:rsid w:val="007745CB"/>
    <w:rsid w:val="00776107"/>
    <w:rsid w:val="007763CF"/>
    <w:rsid w:val="007763FB"/>
    <w:rsid w:val="0077712A"/>
    <w:rsid w:val="00777203"/>
    <w:rsid w:val="00777BC8"/>
    <w:rsid w:val="00780282"/>
    <w:rsid w:val="00780D01"/>
    <w:rsid w:val="00780F1B"/>
    <w:rsid w:val="00781E02"/>
    <w:rsid w:val="007827FF"/>
    <w:rsid w:val="00782DB9"/>
    <w:rsid w:val="007833AF"/>
    <w:rsid w:val="0078506B"/>
    <w:rsid w:val="00786B7E"/>
    <w:rsid w:val="00787762"/>
    <w:rsid w:val="0079073E"/>
    <w:rsid w:val="007907B3"/>
    <w:rsid w:val="0079141C"/>
    <w:rsid w:val="007924F3"/>
    <w:rsid w:val="0079255D"/>
    <w:rsid w:val="0079255F"/>
    <w:rsid w:val="0079337B"/>
    <w:rsid w:val="007933DD"/>
    <w:rsid w:val="00793B43"/>
    <w:rsid w:val="00794D4C"/>
    <w:rsid w:val="00795B4F"/>
    <w:rsid w:val="007962D7"/>
    <w:rsid w:val="007A07FF"/>
    <w:rsid w:val="007A0960"/>
    <w:rsid w:val="007A0F69"/>
    <w:rsid w:val="007A2B08"/>
    <w:rsid w:val="007A2E9A"/>
    <w:rsid w:val="007A2F2F"/>
    <w:rsid w:val="007A3757"/>
    <w:rsid w:val="007A3F84"/>
    <w:rsid w:val="007A482C"/>
    <w:rsid w:val="007A5D32"/>
    <w:rsid w:val="007A5EF4"/>
    <w:rsid w:val="007A6094"/>
    <w:rsid w:val="007A66C5"/>
    <w:rsid w:val="007A6B6E"/>
    <w:rsid w:val="007A728F"/>
    <w:rsid w:val="007B0B5C"/>
    <w:rsid w:val="007B122C"/>
    <w:rsid w:val="007B2FA0"/>
    <w:rsid w:val="007B4EB9"/>
    <w:rsid w:val="007B587E"/>
    <w:rsid w:val="007B5935"/>
    <w:rsid w:val="007B609B"/>
    <w:rsid w:val="007B68BA"/>
    <w:rsid w:val="007B7303"/>
    <w:rsid w:val="007B7667"/>
    <w:rsid w:val="007C016A"/>
    <w:rsid w:val="007C0669"/>
    <w:rsid w:val="007C18F8"/>
    <w:rsid w:val="007C30B2"/>
    <w:rsid w:val="007C3E5E"/>
    <w:rsid w:val="007C4195"/>
    <w:rsid w:val="007C5291"/>
    <w:rsid w:val="007C7CE5"/>
    <w:rsid w:val="007D0B1C"/>
    <w:rsid w:val="007D227D"/>
    <w:rsid w:val="007D26AD"/>
    <w:rsid w:val="007D48C6"/>
    <w:rsid w:val="007D4E07"/>
    <w:rsid w:val="007D6151"/>
    <w:rsid w:val="007D6600"/>
    <w:rsid w:val="007D7779"/>
    <w:rsid w:val="007D7F02"/>
    <w:rsid w:val="007E0DFC"/>
    <w:rsid w:val="007E18F3"/>
    <w:rsid w:val="007E1C93"/>
    <w:rsid w:val="007E2DFF"/>
    <w:rsid w:val="007E30DB"/>
    <w:rsid w:val="007E351A"/>
    <w:rsid w:val="007E388F"/>
    <w:rsid w:val="007E66D8"/>
    <w:rsid w:val="007F0187"/>
    <w:rsid w:val="007F0CD4"/>
    <w:rsid w:val="007F10BE"/>
    <w:rsid w:val="007F1A7C"/>
    <w:rsid w:val="007F20A0"/>
    <w:rsid w:val="007F713D"/>
    <w:rsid w:val="007F7160"/>
    <w:rsid w:val="007F779C"/>
    <w:rsid w:val="007F7FDE"/>
    <w:rsid w:val="00800AE2"/>
    <w:rsid w:val="008013BA"/>
    <w:rsid w:val="00802429"/>
    <w:rsid w:val="00803391"/>
    <w:rsid w:val="008049CF"/>
    <w:rsid w:val="00804EAA"/>
    <w:rsid w:val="008059CF"/>
    <w:rsid w:val="00806C7F"/>
    <w:rsid w:val="008109F9"/>
    <w:rsid w:val="00810A15"/>
    <w:rsid w:val="008121B1"/>
    <w:rsid w:val="0081257B"/>
    <w:rsid w:val="00813FA4"/>
    <w:rsid w:val="008156A1"/>
    <w:rsid w:val="008167D1"/>
    <w:rsid w:val="00817A26"/>
    <w:rsid w:val="0082035B"/>
    <w:rsid w:val="00820C61"/>
    <w:rsid w:val="00820EE3"/>
    <w:rsid w:val="0082148D"/>
    <w:rsid w:val="008229D0"/>
    <w:rsid w:val="00822B34"/>
    <w:rsid w:val="00822BC5"/>
    <w:rsid w:val="00822BC9"/>
    <w:rsid w:val="008230D7"/>
    <w:rsid w:val="008232F3"/>
    <w:rsid w:val="008243EC"/>
    <w:rsid w:val="008255BB"/>
    <w:rsid w:val="00825F39"/>
    <w:rsid w:val="00826430"/>
    <w:rsid w:val="00826DE2"/>
    <w:rsid w:val="00827292"/>
    <w:rsid w:val="00827399"/>
    <w:rsid w:val="00830BD2"/>
    <w:rsid w:val="00831072"/>
    <w:rsid w:val="008314D7"/>
    <w:rsid w:val="008314F3"/>
    <w:rsid w:val="00831C13"/>
    <w:rsid w:val="00833499"/>
    <w:rsid w:val="00833663"/>
    <w:rsid w:val="0083439B"/>
    <w:rsid w:val="008346DE"/>
    <w:rsid w:val="00834A33"/>
    <w:rsid w:val="008376AC"/>
    <w:rsid w:val="0083776F"/>
    <w:rsid w:val="00837BB5"/>
    <w:rsid w:val="00840624"/>
    <w:rsid w:val="0084124A"/>
    <w:rsid w:val="0084228B"/>
    <w:rsid w:val="008434EF"/>
    <w:rsid w:val="008439F6"/>
    <w:rsid w:val="008440BD"/>
    <w:rsid w:val="00844420"/>
    <w:rsid w:val="0084484C"/>
    <w:rsid w:val="00844C0A"/>
    <w:rsid w:val="0084522F"/>
    <w:rsid w:val="00845311"/>
    <w:rsid w:val="00845A84"/>
    <w:rsid w:val="00845FBE"/>
    <w:rsid w:val="00846A48"/>
    <w:rsid w:val="00846E31"/>
    <w:rsid w:val="008471FE"/>
    <w:rsid w:val="008502F2"/>
    <w:rsid w:val="00850314"/>
    <w:rsid w:val="0085089F"/>
    <w:rsid w:val="008509DB"/>
    <w:rsid w:val="00850E91"/>
    <w:rsid w:val="00851513"/>
    <w:rsid w:val="00852DD1"/>
    <w:rsid w:val="00852EBF"/>
    <w:rsid w:val="00853E00"/>
    <w:rsid w:val="00855943"/>
    <w:rsid w:val="00856598"/>
    <w:rsid w:val="00856FFA"/>
    <w:rsid w:val="00857A7A"/>
    <w:rsid w:val="0086248D"/>
    <w:rsid w:val="0086334D"/>
    <w:rsid w:val="0086468B"/>
    <w:rsid w:val="00864FAB"/>
    <w:rsid w:val="0086670B"/>
    <w:rsid w:val="00866B93"/>
    <w:rsid w:val="00866D88"/>
    <w:rsid w:val="008676B0"/>
    <w:rsid w:val="00870380"/>
    <w:rsid w:val="008709C0"/>
    <w:rsid w:val="00871BAF"/>
    <w:rsid w:val="00872569"/>
    <w:rsid w:val="00873EBD"/>
    <w:rsid w:val="008741A3"/>
    <w:rsid w:val="00874CD0"/>
    <w:rsid w:val="00874F47"/>
    <w:rsid w:val="0087555E"/>
    <w:rsid w:val="00875802"/>
    <w:rsid w:val="00875D38"/>
    <w:rsid w:val="008765E0"/>
    <w:rsid w:val="008770A5"/>
    <w:rsid w:val="00877C76"/>
    <w:rsid w:val="00880042"/>
    <w:rsid w:val="00880EEB"/>
    <w:rsid w:val="00881D21"/>
    <w:rsid w:val="00881E9C"/>
    <w:rsid w:val="00882347"/>
    <w:rsid w:val="00883AEA"/>
    <w:rsid w:val="00883B52"/>
    <w:rsid w:val="00883CA1"/>
    <w:rsid w:val="00884336"/>
    <w:rsid w:val="0088652C"/>
    <w:rsid w:val="00886784"/>
    <w:rsid w:val="00886A5A"/>
    <w:rsid w:val="008903AC"/>
    <w:rsid w:val="00892126"/>
    <w:rsid w:val="008923D9"/>
    <w:rsid w:val="008943C6"/>
    <w:rsid w:val="00894871"/>
    <w:rsid w:val="00894BC6"/>
    <w:rsid w:val="0089537C"/>
    <w:rsid w:val="00895D2F"/>
    <w:rsid w:val="008961AE"/>
    <w:rsid w:val="00897480"/>
    <w:rsid w:val="008A1D94"/>
    <w:rsid w:val="008A29C2"/>
    <w:rsid w:val="008A34BA"/>
    <w:rsid w:val="008A3B24"/>
    <w:rsid w:val="008A3D59"/>
    <w:rsid w:val="008A5AF1"/>
    <w:rsid w:val="008A6502"/>
    <w:rsid w:val="008A7824"/>
    <w:rsid w:val="008A7C1D"/>
    <w:rsid w:val="008A7D70"/>
    <w:rsid w:val="008B099F"/>
    <w:rsid w:val="008B0CA3"/>
    <w:rsid w:val="008B0EFC"/>
    <w:rsid w:val="008B1CF1"/>
    <w:rsid w:val="008B23B1"/>
    <w:rsid w:val="008B383A"/>
    <w:rsid w:val="008B38DC"/>
    <w:rsid w:val="008B3C13"/>
    <w:rsid w:val="008B428D"/>
    <w:rsid w:val="008B49EC"/>
    <w:rsid w:val="008B50FB"/>
    <w:rsid w:val="008B577D"/>
    <w:rsid w:val="008B588B"/>
    <w:rsid w:val="008C0292"/>
    <w:rsid w:val="008C0C04"/>
    <w:rsid w:val="008C1095"/>
    <w:rsid w:val="008C1C12"/>
    <w:rsid w:val="008C3B0C"/>
    <w:rsid w:val="008C49FB"/>
    <w:rsid w:val="008C541D"/>
    <w:rsid w:val="008C6323"/>
    <w:rsid w:val="008D0016"/>
    <w:rsid w:val="008D0C51"/>
    <w:rsid w:val="008D27FA"/>
    <w:rsid w:val="008D3125"/>
    <w:rsid w:val="008D5689"/>
    <w:rsid w:val="008D5986"/>
    <w:rsid w:val="008D62B7"/>
    <w:rsid w:val="008D6932"/>
    <w:rsid w:val="008D6B2F"/>
    <w:rsid w:val="008D7823"/>
    <w:rsid w:val="008D7A3C"/>
    <w:rsid w:val="008E0A47"/>
    <w:rsid w:val="008E0C30"/>
    <w:rsid w:val="008E13F7"/>
    <w:rsid w:val="008E1AD6"/>
    <w:rsid w:val="008E1EF4"/>
    <w:rsid w:val="008E2B34"/>
    <w:rsid w:val="008E31F2"/>
    <w:rsid w:val="008E3569"/>
    <w:rsid w:val="008E36AA"/>
    <w:rsid w:val="008E42A2"/>
    <w:rsid w:val="008E454B"/>
    <w:rsid w:val="008E4DA7"/>
    <w:rsid w:val="008E5438"/>
    <w:rsid w:val="008E5B7E"/>
    <w:rsid w:val="008E617C"/>
    <w:rsid w:val="008E64B0"/>
    <w:rsid w:val="008E73AD"/>
    <w:rsid w:val="008F028F"/>
    <w:rsid w:val="008F0DAC"/>
    <w:rsid w:val="008F16FF"/>
    <w:rsid w:val="008F1946"/>
    <w:rsid w:val="008F2271"/>
    <w:rsid w:val="008F3E60"/>
    <w:rsid w:val="008F52B7"/>
    <w:rsid w:val="008F555F"/>
    <w:rsid w:val="008F6530"/>
    <w:rsid w:val="008F74C9"/>
    <w:rsid w:val="00902C65"/>
    <w:rsid w:val="00904FDB"/>
    <w:rsid w:val="0090503D"/>
    <w:rsid w:val="0090619F"/>
    <w:rsid w:val="009116C5"/>
    <w:rsid w:val="00911A17"/>
    <w:rsid w:val="00911A58"/>
    <w:rsid w:val="00911DBA"/>
    <w:rsid w:val="00912642"/>
    <w:rsid w:val="00913205"/>
    <w:rsid w:val="0091333E"/>
    <w:rsid w:val="009134EA"/>
    <w:rsid w:val="0091520B"/>
    <w:rsid w:val="00915844"/>
    <w:rsid w:val="00917F98"/>
    <w:rsid w:val="00920247"/>
    <w:rsid w:val="00920C80"/>
    <w:rsid w:val="00920EB0"/>
    <w:rsid w:val="00922274"/>
    <w:rsid w:val="00923D6C"/>
    <w:rsid w:val="0092423D"/>
    <w:rsid w:val="0092451B"/>
    <w:rsid w:val="0092454E"/>
    <w:rsid w:val="00924753"/>
    <w:rsid w:val="009274B3"/>
    <w:rsid w:val="00927FD0"/>
    <w:rsid w:val="0093140E"/>
    <w:rsid w:val="00932E74"/>
    <w:rsid w:val="00933172"/>
    <w:rsid w:val="0093380C"/>
    <w:rsid w:val="009369D3"/>
    <w:rsid w:val="00936A5C"/>
    <w:rsid w:val="00936DE8"/>
    <w:rsid w:val="00937927"/>
    <w:rsid w:val="00937B81"/>
    <w:rsid w:val="00937FA1"/>
    <w:rsid w:val="00941198"/>
    <w:rsid w:val="00941240"/>
    <w:rsid w:val="00941CE4"/>
    <w:rsid w:val="00942924"/>
    <w:rsid w:val="009435B8"/>
    <w:rsid w:val="00946486"/>
    <w:rsid w:val="009468D3"/>
    <w:rsid w:val="00946A36"/>
    <w:rsid w:val="00947B2E"/>
    <w:rsid w:val="0095016A"/>
    <w:rsid w:val="009501E0"/>
    <w:rsid w:val="00950DA8"/>
    <w:rsid w:val="00951147"/>
    <w:rsid w:val="009515D6"/>
    <w:rsid w:val="00951820"/>
    <w:rsid w:val="0095437B"/>
    <w:rsid w:val="0095616A"/>
    <w:rsid w:val="00956342"/>
    <w:rsid w:val="00956B8A"/>
    <w:rsid w:val="00961AC2"/>
    <w:rsid w:val="0096351E"/>
    <w:rsid w:val="00963B40"/>
    <w:rsid w:val="00964B44"/>
    <w:rsid w:val="009674F5"/>
    <w:rsid w:val="009676D9"/>
    <w:rsid w:val="0096798C"/>
    <w:rsid w:val="009700D3"/>
    <w:rsid w:val="00970628"/>
    <w:rsid w:val="00970CE2"/>
    <w:rsid w:val="009718A0"/>
    <w:rsid w:val="00971BFD"/>
    <w:rsid w:val="0097203D"/>
    <w:rsid w:val="00973AA1"/>
    <w:rsid w:val="0097416B"/>
    <w:rsid w:val="00974D2E"/>
    <w:rsid w:val="00974EFD"/>
    <w:rsid w:val="00975673"/>
    <w:rsid w:val="00976077"/>
    <w:rsid w:val="009772B0"/>
    <w:rsid w:val="00977573"/>
    <w:rsid w:val="00980618"/>
    <w:rsid w:val="0098175F"/>
    <w:rsid w:val="009821E3"/>
    <w:rsid w:val="00983960"/>
    <w:rsid w:val="00984549"/>
    <w:rsid w:val="0098472F"/>
    <w:rsid w:val="00985765"/>
    <w:rsid w:val="00987041"/>
    <w:rsid w:val="009875B7"/>
    <w:rsid w:val="00987949"/>
    <w:rsid w:val="00987A17"/>
    <w:rsid w:val="009900AC"/>
    <w:rsid w:val="009917CB"/>
    <w:rsid w:val="00992499"/>
    <w:rsid w:val="00992E39"/>
    <w:rsid w:val="009933BE"/>
    <w:rsid w:val="009933F8"/>
    <w:rsid w:val="009949EB"/>
    <w:rsid w:val="00994B27"/>
    <w:rsid w:val="00994B73"/>
    <w:rsid w:val="00994F94"/>
    <w:rsid w:val="0099635C"/>
    <w:rsid w:val="00996B37"/>
    <w:rsid w:val="009A1064"/>
    <w:rsid w:val="009A2208"/>
    <w:rsid w:val="009A226D"/>
    <w:rsid w:val="009A24BC"/>
    <w:rsid w:val="009A3C30"/>
    <w:rsid w:val="009A3F5B"/>
    <w:rsid w:val="009A43D9"/>
    <w:rsid w:val="009A456B"/>
    <w:rsid w:val="009A4A25"/>
    <w:rsid w:val="009A4DC1"/>
    <w:rsid w:val="009A4E9B"/>
    <w:rsid w:val="009A591F"/>
    <w:rsid w:val="009A5DA7"/>
    <w:rsid w:val="009A65C1"/>
    <w:rsid w:val="009A68C2"/>
    <w:rsid w:val="009A7206"/>
    <w:rsid w:val="009B073C"/>
    <w:rsid w:val="009B0BF4"/>
    <w:rsid w:val="009B1D9A"/>
    <w:rsid w:val="009B2B79"/>
    <w:rsid w:val="009B301C"/>
    <w:rsid w:val="009B35F3"/>
    <w:rsid w:val="009B3FC8"/>
    <w:rsid w:val="009B4471"/>
    <w:rsid w:val="009B468A"/>
    <w:rsid w:val="009B4971"/>
    <w:rsid w:val="009B51D2"/>
    <w:rsid w:val="009B535E"/>
    <w:rsid w:val="009B5C2F"/>
    <w:rsid w:val="009B6A90"/>
    <w:rsid w:val="009B78FA"/>
    <w:rsid w:val="009C04D9"/>
    <w:rsid w:val="009C20E4"/>
    <w:rsid w:val="009C36B3"/>
    <w:rsid w:val="009C5B04"/>
    <w:rsid w:val="009C7042"/>
    <w:rsid w:val="009D148F"/>
    <w:rsid w:val="009D1536"/>
    <w:rsid w:val="009D15B1"/>
    <w:rsid w:val="009D23FB"/>
    <w:rsid w:val="009D43D1"/>
    <w:rsid w:val="009D4B00"/>
    <w:rsid w:val="009D4CC6"/>
    <w:rsid w:val="009D4F8B"/>
    <w:rsid w:val="009D513C"/>
    <w:rsid w:val="009D60A1"/>
    <w:rsid w:val="009D6678"/>
    <w:rsid w:val="009D7562"/>
    <w:rsid w:val="009E0A8F"/>
    <w:rsid w:val="009E20B2"/>
    <w:rsid w:val="009E49EB"/>
    <w:rsid w:val="009E51DA"/>
    <w:rsid w:val="009E5366"/>
    <w:rsid w:val="009E5791"/>
    <w:rsid w:val="009E5FED"/>
    <w:rsid w:val="009E60AA"/>
    <w:rsid w:val="009E6340"/>
    <w:rsid w:val="009E70AC"/>
    <w:rsid w:val="009E7A7B"/>
    <w:rsid w:val="009E7BB0"/>
    <w:rsid w:val="009F0399"/>
    <w:rsid w:val="009F0E96"/>
    <w:rsid w:val="009F2A83"/>
    <w:rsid w:val="009F3856"/>
    <w:rsid w:val="009F393E"/>
    <w:rsid w:val="009F4C71"/>
    <w:rsid w:val="009F7529"/>
    <w:rsid w:val="00A004BB"/>
    <w:rsid w:val="00A00A86"/>
    <w:rsid w:val="00A00E3A"/>
    <w:rsid w:val="00A011C5"/>
    <w:rsid w:val="00A01AC2"/>
    <w:rsid w:val="00A05343"/>
    <w:rsid w:val="00A054CA"/>
    <w:rsid w:val="00A05B29"/>
    <w:rsid w:val="00A060D1"/>
    <w:rsid w:val="00A060FB"/>
    <w:rsid w:val="00A067D7"/>
    <w:rsid w:val="00A06A3F"/>
    <w:rsid w:val="00A070B3"/>
    <w:rsid w:val="00A07895"/>
    <w:rsid w:val="00A07DB7"/>
    <w:rsid w:val="00A1000D"/>
    <w:rsid w:val="00A1137A"/>
    <w:rsid w:val="00A137B6"/>
    <w:rsid w:val="00A14076"/>
    <w:rsid w:val="00A1539A"/>
    <w:rsid w:val="00A15AE2"/>
    <w:rsid w:val="00A1664D"/>
    <w:rsid w:val="00A20671"/>
    <w:rsid w:val="00A21B54"/>
    <w:rsid w:val="00A22069"/>
    <w:rsid w:val="00A22241"/>
    <w:rsid w:val="00A23324"/>
    <w:rsid w:val="00A23527"/>
    <w:rsid w:val="00A23641"/>
    <w:rsid w:val="00A24945"/>
    <w:rsid w:val="00A24E9C"/>
    <w:rsid w:val="00A25A1B"/>
    <w:rsid w:val="00A25AB5"/>
    <w:rsid w:val="00A260F4"/>
    <w:rsid w:val="00A2646D"/>
    <w:rsid w:val="00A270B6"/>
    <w:rsid w:val="00A30AEB"/>
    <w:rsid w:val="00A31371"/>
    <w:rsid w:val="00A314BA"/>
    <w:rsid w:val="00A31622"/>
    <w:rsid w:val="00A31A9F"/>
    <w:rsid w:val="00A31AFE"/>
    <w:rsid w:val="00A31EDE"/>
    <w:rsid w:val="00A327FC"/>
    <w:rsid w:val="00A339BF"/>
    <w:rsid w:val="00A33BE0"/>
    <w:rsid w:val="00A33DB9"/>
    <w:rsid w:val="00A35689"/>
    <w:rsid w:val="00A361FC"/>
    <w:rsid w:val="00A362F9"/>
    <w:rsid w:val="00A36FD9"/>
    <w:rsid w:val="00A3722F"/>
    <w:rsid w:val="00A40128"/>
    <w:rsid w:val="00A4095E"/>
    <w:rsid w:val="00A40BC4"/>
    <w:rsid w:val="00A40CAE"/>
    <w:rsid w:val="00A41771"/>
    <w:rsid w:val="00A41818"/>
    <w:rsid w:val="00A42863"/>
    <w:rsid w:val="00A437B0"/>
    <w:rsid w:val="00A43F27"/>
    <w:rsid w:val="00A4428B"/>
    <w:rsid w:val="00A449B9"/>
    <w:rsid w:val="00A44AFB"/>
    <w:rsid w:val="00A44EE3"/>
    <w:rsid w:val="00A457EA"/>
    <w:rsid w:val="00A45FD8"/>
    <w:rsid w:val="00A46237"/>
    <w:rsid w:val="00A47043"/>
    <w:rsid w:val="00A47AAF"/>
    <w:rsid w:val="00A50EE6"/>
    <w:rsid w:val="00A51E92"/>
    <w:rsid w:val="00A52CD8"/>
    <w:rsid w:val="00A53B46"/>
    <w:rsid w:val="00A569CA"/>
    <w:rsid w:val="00A614B8"/>
    <w:rsid w:val="00A61699"/>
    <w:rsid w:val="00A62CB9"/>
    <w:rsid w:val="00A62D5D"/>
    <w:rsid w:val="00A63350"/>
    <w:rsid w:val="00A64635"/>
    <w:rsid w:val="00A6484E"/>
    <w:rsid w:val="00A65119"/>
    <w:rsid w:val="00A65962"/>
    <w:rsid w:val="00A66F1E"/>
    <w:rsid w:val="00A67C4C"/>
    <w:rsid w:val="00A70BDE"/>
    <w:rsid w:val="00A7107D"/>
    <w:rsid w:val="00A7189C"/>
    <w:rsid w:val="00A726D9"/>
    <w:rsid w:val="00A72BC7"/>
    <w:rsid w:val="00A731FA"/>
    <w:rsid w:val="00A74EB3"/>
    <w:rsid w:val="00A752A7"/>
    <w:rsid w:val="00A75384"/>
    <w:rsid w:val="00A762F8"/>
    <w:rsid w:val="00A7699E"/>
    <w:rsid w:val="00A7700C"/>
    <w:rsid w:val="00A77855"/>
    <w:rsid w:val="00A80658"/>
    <w:rsid w:val="00A81219"/>
    <w:rsid w:val="00A81D16"/>
    <w:rsid w:val="00A82349"/>
    <w:rsid w:val="00A82B33"/>
    <w:rsid w:val="00A82DBD"/>
    <w:rsid w:val="00A82E97"/>
    <w:rsid w:val="00A84647"/>
    <w:rsid w:val="00A84651"/>
    <w:rsid w:val="00A85A4E"/>
    <w:rsid w:val="00A8699F"/>
    <w:rsid w:val="00A90211"/>
    <w:rsid w:val="00A90D98"/>
    <w:rsid w:val="00A9103B"/>
    <w:rsid w:val="00A914BB"/>
    <w:rsid w:val="00A93786"/>
    <w:rsid w:val="00A94759"/>
    <w:rsid w:val="00A95CC4"/>
    <w:rsid w:val="00A96DBD"/>
    <w:rsid w:val="00A96DE6"/>
    <w:rsid w:val="00A97313"/>
    <w:rsid w:val="00AA0765"/>
    <w:rsid w:val="00AA1757"/>
    <w:rsid w:val="00AA1D20"/>
    <w:rsid w:val="00AA6339"/>
    <w:rsid w:val="00AA6AD9"/>
    <w:rsid w:val="00AA7CAC"/>
    <w:rsid w:val="00AB01F6"/>
    <w:rsid w:val="00AB12F9"/>
    <w:rsid w:val="00AB198F"/>
    <w:rsid w:val="00AB1D63"/>
    <w:rsid w:val="00AB1E6E"/>
    <w:rsid w:val="00AB2D29"/>
    <w:rsid w:val="00AB31C8"/>
    <w:rsid w:val="00AB364A"/>
    <w:rsid w:val="00AB36B6"/>
    <w:rsid w:val="00AB5306"/>
    <w:rsid w:val="00AB5351"/>
    <w:rsid w:val="00AB5571"/>
    <w:rsid w:val="00AB5DDB"/>
    <w:rsid w:val="00AB67E5"/>
    <w:rsid w:val="00AB75A2"/>
    <w:rsid w:val="00AC4CE2"/>
    <w:rsid w:val="00AC5C06"/>
    <w:rsid w:val="00AC771F"/>
    <w:rsid w:val="00AD0F9D"/>
    <w:rsid w:val="00AD43F5"/>
    <w:rsid w:val="00AD4A88"/>
    <w:rsid w:val="00AD4B0C"/>
    <w:rsid w:val="00AD4B6E"/>
    <w:rsid w:val="00AD5EBC"/>
    <w:rsid w:val="00AD75ED"/>
    <w:rsid w:val="00AE0D7C"/>
    <w:rsid w:val="00AE0EA3"/>
    <w:rsid w:val="00AE1C98"/>
    <w:rsid w:val="00AE25E3"/>
    <w:rsid w:val="00AE2AA0"/>
    <w:rsid w:val="00AE3940"/>
    <w:rsid w:val="00AE3E2C"/>
    <w:rsid w:val="00AE40DE"/>
    <w:rsid w:val="00AE41A9"/>
    <w:rsid w:val="00AE425B"/>
    <w:rsid w:val="00AE4368"/>
    <w:rsid w:val="00AE5A39"/>
    <w:rsid w:val="00AE5B56"/>
    <w:rsid w:val="00AE7037"/>
    <w:rsid w:val="00AE70E6"/>
    <w:rsid w:val="00AF00A1"/>
    <w:rsid w:val="00AF00DC"/>
    <w:rsid w:val="00AF05B0"/>
    <w:rsid w:val="00AF07E9"/>
    <w:rsid w:val="00AF1899"/>
    <w:rsid w:val="00AF2694"/>
    <w:rsid w:val="00AF45CC"/>
    <w:rsid w:val="00AF579C"/>
    <w:rsid w:val="00AF59E8"/>
    <w:rsid w:val="00AF6226"/>
    <w:rsid w:val="00B02638"/>
    <w:rsid w:val="00B0297F"/>
    <w:rsid w:val="00B03E02"/>
    <w:rsid w:val="00B04287"/>
    <w:rsid w:val="00B0642B"/>
    <w:rsid w:val="00B06608"/>
    <w:rsid w:val="00B066DF"/>
    <w:rsid w:val="00B06968"/>
    <w:rsid w:val="00B079FD"/>
    <w:rsid w:val="00B10875"/>
    <w:rsid w:val="00B136C8"/>
    <w:rsid w:val="00B158B2"/>
    <w:rsid w:val="00B15D26"/>
    <w:rsid w:val="00B17D08"/>
    <w:rsid w:val="00B20ACD"/>
    <w:rsid w:val="00B2285C"/>
    <w:rsid w:val="00B22C51"/>
    <w:rsid w:val="00B243D2"/>
    <w:rsid w:val="00B243EB"/>
    <w:rsid w:val="00B248BF"/>
    <w:rsid w:val="00B250EB"/>
    <w:rsid w:val="00B2734E"/>
    <w:rsid w:val="00B27A03"/>
    <w:rsid w:val="00B313CE"/>
    <w:rsid w:val="00B32502"/>
    <w:rsid w:val="00B32C0C"/>
    <w:rsid w:val="00B32E95"/>
    <w:rsid w:val="00B340EC"/>
    <w:rsid w:val="00B341E0"/>
    <w:rsid w:val="00B34AF9"/>
    <w:rsid w:val="00B356E6"/>
    <w:rsid w:val="00B36541"/>
    <w:rsid w:val="00B3773E"/>
    <w:rsid w:val="00B404E7"/>
    <w:rsid w:val="00B409E0"/>
    <w:rsid w:val="00B40F6A"/>
    <w:rsid w:val="00B41E7B"/>
    <w:rsid w:val="00B44894"/>
    <w:rsid w:val="00B45FD6"/>
    <w:rsid w:val="00B5086C"/>
    <w:rsid w:val="00B50E6C"/>
    <w:rsid w:val="00B51CE6"/>
    <w:rsid w:val="00B51DEE"/>
    <w:rsid w:val="00B54B07"/>
    <w:rsid w:val="00B550A7"/>
    <w:rsid w:val="00B55905"/>
    <w:rsid w:val="00B57656"/>
    <w:rsid w:val="00B57762"/>
    <w:rsid w:val="00B57E43"/>
    <w:rsid w:val="00B57F29"/>
    <w:rsid w:val="00B57FF1"/>
    <w:rsid w:val="00B60F09"/>
    <w:rsid w:val="00B616C8"/>
    <w:rsid w:val="00B62B54"/>
    <w:rsid w:val="00B62ECB"/>
    <w:rsid w:val="00B63330"/>
    <w:rsid w:val="00B639AD"/>
    <w:rsid w:val="00B63B1E"/>
    <w:rsid w:val="00B63C44"/>
    <w:rsid w:val="00B63C80"/>
    <w:rsid w:val="00B64CC6"/>
    <w:rsid w:val="00B654E0"/>
    <w:rsid w:val="00B65611"/>
    <w:rsid w:val="00B66503"/>
    <w:rsid w:val="00B66F13"/>
    <w:rsid w:val="00B71A44"/>
    <w:rsid w:val="00B71DEC"/>
    <w:rsid w:val="00B74EC0"/>
    <w:rsid w:val="00B7580A"/>
    <w:rsid w:val="00B764BF"/>
    <w:rsid w:val="00B76CA0"/>
    <w:rsid w:val="00B76DBE"/>
    <w:rsid w:val="00B7705A"/>
    <w:rsid w:val="00B81A91"/>
    <w:rsid w:val="00B823E1"/>
    <w:rsid w:val="00B83A7F"/>
    <w:rsid w:val="00B85641"/>
    <w:rsid w:val="00B85895"/>
    <w:rsid w:val="00B85AC1"/>
    <w:rsid w:val="00B86BFA"/>
    <w:rsid w:val="00B86FD9"/>
    <w:rsid w:val="00B87264"/>
    <w:rsid w:val="00B91954"/>
    <w:rsid w:val="00B9240C"/>
    <w:rsid w:val="00B9241B"/>
    <w:rsid w:val="00B92BCA"/>
    <w:rsid w:val="00B935D6"/>
    <w:rsid w:val="00B94C45"/>
    <w:rsid w:val="00B964C1"/>
    <w:rsid w:val="00B964C3"/>
    <w:rsid w:val="00BA0A06"/>
    <w:rsid w:val="00BA2D52"/>
    <w:rsid w:val="00BA2ECD"/>
    <w:rsid w:val="00BA3463"/>
    <w:rsid w:val="00BA3936"/>
    <w:rsid w:val="00BA3D0C"/>
    <w:rsid w:val="00BA5EC2"/>
    <w:rsid w:val="00BA6056"/>
    <w:rsid w:val="00BA6587"/>
    <w:rsid w:val="00BA6998"/>
    <w:rsid w:val="00BA74B4"/>
    <w:rsid w:val="00BA75B1"/>
    <w:rsid w:val="00BA7C7F"/>
    <w:rsid w:val="00BA7DF9"/>
    <w:rsid w:val="00BB092C"/>
    <w:rsid w:val="00BB0D25"/>
    <w:rsid w:val="00BB1539"/>
    <w:rsid w:val="00BB1F03"/>
    <w:rsid w:val="00BB2C43"/>
    <w:rsid w:val="00BB365E"/>
    <w:rsid w:val="00BB3B1C"/>
    <w:rsid w:val="00BB434C"/>
    <w:rsid w:val="00BB4409"/>
    <w:rsid w:val="00BB5F67"/>
    <w:rsid w:val="00BB7309"/>
    <w:rsid w:val="00BB75A6"/>
    <w:rsid w:val="00BB771A"/>
    <w:rsid w:val="00BC13D7"/>
    <w:rsid w:val="00BC1CA1"/>
    <w:rsid w:val="00BC1F53"/>
    <w:rsid w:val="00BC24D7"/>
    <w:rsid w:val="00BC2C1E"/>
    <w:rsid w:val="00BC353E"/>
    <w:rsid w:val="00BC36A8"/>
    <w:rsid w:val="00BC36C3"/>
    <w:rsid w:val="00BC396F"/>
    <w:rsid w:val="00BC46DD"/>
    <w:rsid w:val="00BC4BFE"/>
    <w:rsid w:val="00BC56CC"/>
    <w:rsid w:val="00BC5C35"/>
    <w:rsid w:val="00BC74C3"/>
    <w:rsid w:val="00BC7C52"/>
    <w:rsid w:val="00BD051C"/>
    <w:rsid w:val="00BD0634"/>
    <w:rsid w:val="00BD0D20"/>
    <w:rsid w:val="00BD12F9"/>
    <w:rsid w:val="00BD1B90"/>
    <w:rsid w:val="00BD23C8"/>
    <w:rsid w:val="00BD251B"/>
    <w:rsid w:val="00BD417A"/>
    <w:rsid w:val="00BD41D2"/>
    <w:rsid w:val="00BD4327"/>
    <w:rsid w:val="00BD46F1"/>
    <w:rsid w:val="00BD4797"/>
    <w:rsid w:val="00BD6CBB"/>
    <w:rsid w:val="00BD6E0C"/>
    <w:rsid w:val="00BE08E6"/>
    <w:rsid w:val="00BE0E74"/>
    <w:rsid w:val="00BE1526"/>
    <w:rsid w:val="00BE1E2C"/>
    <w:rsid w:val="00BE1E79"/>
    <w:rsid w:val="00BE2D53"/>
    <w:rsid w:val="00BE2F67"/>
    <w:rsid w:val="00BE385E"/>
    <w:rsid w:val="00BE4D8F"/>
    <w:rsid w:val="00BE58C6"/>
    <w:rsid w:val="00BE6457"/>
    <w:rsid w:val="00BE6503"/>
    <w:rsid w:val="00BE7F0F"/>
    <w:rsid w:val="00BF00E4"/>
    <w:rsid w:val="00BF04D6"/>
    <w:rsid w:val="00BF062D"/>
    <w:rsid w:val="00BF0FB4"/>
    <w:rsid w:val="00BF18F7"/>
    <w:rsid w:val="00BF2161"/>
    <w:rsid w:val="00BF22E4"/>
    <w:rsid w:val="00BF33C9"/>
    <w:rsid w:val="00BF3418"/>
    <w:rsid w:val="00BF36B0"/>
    <w:rsid w:val="00BF3B14"/>
    <w:rsid w:val="00BF3CF5"/>
    <w:rsid w:val="00BF4190"/>
    <w:rsid w:val="00BF50BF"/>
    <w:rsid w:val="00BF523A"/>
    <w:rsid w:val="00BF5DAB"/>
    <w:rsid w:val="00BF75B7"/>
    <w:rsid w:val="00BF76E7"/>
    <w:rsid w:val="00BF76F2"/>
    <w:rsid w:val="00BF7D82"/>
    <w:rsid w:val="00C01725"/>
    <w:rsid w:val="00C02096"/>
    <w:rsid w:val="00C04573"/>
    <w:rsid w:val="00C058CD"/>
    <w:rsid w:val="00C067DC"/>
    <w:rsid w:val="00C06EFC"/>
    <w:rsid w:val="00C07CC8"/>
    <w:rsid w:val="00C11486"/>
    <w:rsid w:val="00C11686"/>
    <w:rsid w:val="00C116E0"/>
    <w:rsid w:val="00C11C06"/>
    <w:rsid w:val="00C1200E"/>
    <w:rsid w:val="00C130BE"/>
    <w:rsid w:val="00C130E3"/>
    <w:rsid w:val="00C13906"/>
    <w:rsid w:val="00C139E1"/>
    <w:rsid w:val="00C14758"/>
    <w:rsid w:val="00C151D9"/>
    <w:rsid w:val="00C17AB8"/>
    <w:rsid w:val="00C23823"/>
    <w:rsid w:val="00C24A08"/>
    <w:rsid w:val="00C26519"/>
    <w:rsid w:val="00C30627"/>
    <w:rsid w:val="00C30CE1"/>
    <w:rsid w:val="00C32833"/>
    <w:rsid w:val="00C32AA6"/>
    <w:rsid w:val="00C33685"/>
    <w:rsid w:val="00C336D3"/>
    <w:rsid w:val="00C34168"/>
    <w:rsid w:val="00C341F4"/>
    <w:rsid w:val="00C34322"/>
    <w:rsid w:val="00C34905"/>
    <w:rsid w:val="00C34EE1"/>
    <w:rsid w:val="00C34F37"/>
    <w:rsid w:val="00C370F2"/>
    <w:rsid w:val="00C37DBF"/>
    <w:rsid w:val="00C37FC2"/>
    <w:rsid w:val="00C41491"/>
    <w:rsid w:val="00C43A16"/>
    <w:rsid w:val="00C44028"/>
    <w:rsid w:val="00C450C8"/>
    <w:rsid w:val="00C45A67"/>
    <w:rsid w:val="00C45ED1"/>
    <w:rsid w:val="00C46156"/>
    <w:rsid w:val="00C46F32"/>
    <w:rsid w:val="00C46F6F"/>
    <w:rsid w:val="00C4777B"/>
    <w:rsid w:val="00C50C72"/>
    <w:rsid w:val="00C521DA"/>
    <w:rsid w:val="00C538DA"/>
    <w:rsid w:val="00C53EA1"/>
    <w:rsid w:val="00C54191"/>
    <w:rsid w:val="00C54808"/>
    <w:rsid w:val="00C557B4"/>
    <w:rsid w:val="00C565E1"/>
    <w:rsid w:val="00C56671"/>
    <w:rsid w:val="00C56B38"/>
    <w:rsid w:val="00C572B0"/>
    <w:rsid w:val="00C57343"/>
    <w:rsid w:val="00C6029E"/>
    <w:rsid w:val="00C6029F"/>
    <w:rsid w:val="00C604CE"/>
    <w:rsid w:val="00C60645"/>
    <w:rsid w:val="00C6180B"/>
    <w:rsid w:val="00C61DB1"/>
    <w:rsid w:val="00C62BB9"/>
    <w:rsid w:val="00C6329E"/>
    <w:rsid w:val="00C63A67"/>
    <w:rsid w:val="00C643B5"/>
    <w:rsid w:val="00C6548A"/>
    <w:rsid w:val="00C656AF"/>
    <w:rsid w:val="00C65779"/>
    <w:rsid w:val="00C65943"/>
    <w:rsid w:val="00C65D08"/>
    <w:rsid w:val="00C70DAE"/>
    <w:rsid w:val="00C71F2E"/>
    <w:rsid w:val="00C7261D"/>
    <w:rsid w:val="00C72939"/>
    <w:rsid w:val="00C73180"/>
    <w:rsid w:val="00C747EE"/>
    <w:rsid w:val="00C74FA1"/>
    <w:rsid w:val="00C75CA1"/>
    <w:rsid w:val="00C76B34"/>
    <w:rsid w:val="00C77934"/>
    <w:rsid w:val="00C80C00"/>
    <w:rsid w:val="00C81552"/>
    <w:rsid w:val="00C81F3D"/>
    <w:rsid w:val="00C83D25"/>
    <w:rsid w:val="00C84FAE"/>
    <w:rsid w:val="00C85381"/>
    <w:rsid w:val="00C861E7"/>
    <w:rsid w:val="00C86919"/>
    <w:rsid w:val="00C86934"/>
    <w:rsid w:val="00C87235"/>
    <w:rsid w:val="00C902B2"/>
    <w:rsid w:val="00C91693"/>
    <w:rsid w:val="00C92A7D"/>
    <w:rsid w:val="00C930AF"/>
    <w:rsid w:val="00C93892"/>
    <w:rsid w:val="00C93F87"/>
    <w:rsid w:val="00C944B1"/>
    <w:rsid w:val="00C9457F"/>
    <w:rsid w:val="00C949C5"/>
    <w:rsid w:val="00C966F1"/>
    <w:rsid w:val="00C96D16"/>
    <w:rsid w:val="00C97397"/>
    <w:rsid w:val="00CA0EAB"/>
    <w:rsid w:val="00CA12EA"/>
    <w:rsid w:val="00CA18FD"/>
    <w:rsid w:val="00CA331D"/>
    <w:rsid w:val="00CA38C9"/>
    <w:rsid w:val="00CA45DC"/>
    <w:rsid w:val="00CA5606"/>
    <w:rsid w:val="00CA580F"/>
    <w:rsid w:val="00CA5B84"/>
    <w:rsid w:val="00CA6AE3"/>
    <w:rsid w:val="00CA6DD1"/>
    <w:rsid w:val="00CA6F11"/>
    <w:rsid w:val="00CA7A70"/>
    <w:rsid w:val="00CB0702"/>
    <w:rsid w:val="00CB176C"/>
    <w:rsid w:val="00CB1F1B"/>
    <w:rsid w:val="00CB2917"/>
    <w:rsid w:val="00CB4E55"/>
    <w:rsid w:val="00CB583E"/>
    <w:rsid w:val="00CB5CC6"/>
    <w:rsid w:val="00CB71CB"/>
    <w:rsid w:val="00CB7493"/>
    <w:rsid w:val="00CB765F"/>
    <w:rsid w:val="00CC0955"/>
    <w:rsid w:val="00CC1045"/>
    <w:rsid w:val="00CC1211"/>
    <w:rsid w:val="00CC3028"/>
    <w:rsid w:val="00CC3AC7"/>
    <w:rsid w:val="00CC3F88"/>
    <w:rsid w:val="00CC43E8"/>
    <w:rsid w:val="00CC4ED3"/>
    <w:rsid w:val="00CC4F8D"/>
    <w:rsid w:val="00CC7937"/>
    <w:rsid w:val="00CC7C05"/>
    <w:rsid w:val="00CD01C5"/>
    <w:rsid w:val="00CD0FED"/>
    <w:rsid w:val="00CD1574"/>
    <w:rsid w:val="00CD25A8"/>
    <w:rsid w:val="00CD2AE8"/>
    <w:rsid w:val="00CD2EF2"/>
    <w:rsid w:val="00CD4EBA"/>
    <w:rsid w:val="00CD5478"/>
    <w:rsid w:val="00CD5FCE"/>
    <w:rsid w:val="00CD6045"/>
    <w:rsid w:val="00CD68A0"/>
    <w:rsid w:val="00CD7CAD"/>
    <w:rsid w:val="00CE071F"/>
    <w:rsid w:val="00CE0C6D"/>
    <w:rsid w:val="00CE1458"/>
    <w:rsid w:val="00CE1EB8"/>
    <w:rsid w:val="00CE2B01"/>
    <w:rsid w:val="00CE2BA8"/>
    <w:rsid w:val="00CE4262"/>
    <w:rsid w:val="00CE48E3"/>
    <w:rsid w:val="00CE4E99"/>
    <w:rsid w:val="00CE59B6"/>
    <w:rsid w:val="00CE6E1D"/>
    <w:rsid w:val="00CF0D35"/>
    <w:rsid w:val="00CF1357"/>
    <w:rsid w:val="00CF151A"/>
    <w:rsid w:val="00CF213A"/>
    <w:rsid w:val="00CF3165"/>
    <w:rsid w:val="00CF3423"/>
    <w:rsid w:val="00CF36B7"/>
    <w:rsid w:val="00CF5673"/>
    <w:rsid w:val="00CF5E81"/>
    <w:rsid w:val="00CF62A2"/>
    <w:rsid w:val="00CF68A5"/>
    <w:rsid w:val="00CF6BA9"/>
    <w:rsid w:val="00CF752A"/>
    <w:rsid w:val="00CF7A28"/>
    <w:rsid w:val="00D00384"/>
    <w:rsid w:val="00D005C9"/>
    <w:rsid w:val="00D01D98"/>
    <w:rsid w:val="00D01F0D"/>
    <w:rsid w:val="00D01FD4"/>
    <w:rsid w:val="00D02E06"/>
    <w:rsid w:val="00D04551"/>
    <w:rsid w:val="00D045DE"/>
    <w:rsid w:val="00D04A02"/>
    <w:rsid w:val="00D04B19"/>
    <w:rsid w:val="00D066CD"/>
    <w:rsid w:val="00D07317"/>
    <w:rsid w:val="00D10646"/>
    <w:rsid w:val="00D12130"/>
    <w:rsid w:val="00D1456A"/>
    <w:rsid w:val="00D14D90"/>
    <w:rsid w:val="00D15CDD"/>
    <w:rsid w:val="00D162CD"/>
    <w:rsid w:val="00D176A3"/>
    <w:rsid w:val="00D2240B"/>
    <w:rsid w:val="00D2270B"/>
    <w:rsid w:val="00D22895"/>
    <w:rsid w:val="00D22E09"/>
    <w:rsid w:val="00D27637"/>
    <w:rsid w:val="00D317AD"/>
    <w:rsid w:val="00D31E43"/>
    <w:rsid w:val="00D31E58"/>
    <w:rsid w:val="00D32661"/>
    <w:rsid w:val="00D32B4D"/>
    <w:rsid w:val="00D33D0C"/>
    <w:rsid w:val="00D3408B"/>
    <w:rsid w:val="00D35378"/>
    <w:rsid w:val="00D3633A"/>
    <w:rsid w:val="00D36B70"/>
    <w:rsid w:val="00D3745A"/>
    <w:rsid w:val="00D3776F"/>
    <w:rsid w:val="00D37A16"/>
    <w:rsid w:val="00D406F2"/>
    <w:rsid w:val="00D40D8D"/>
    <w:rsid w:val="00D42C65"/>
    <w:rsid w:val="00D43292"/>
    <w:rsid w:val="00D44156"/>
    <w:rsid w:val="00D45187"/>
    <w:rsid w:val="00D464D3"/>
    <w:rsid w:val="00D46F46"/>
    <w:rsid w:val="00D47955"/>
    <w:rsid w:val="00D4798C"/>
    <w:rsid w:val="00D47E81"/>
    <w:rsid w:val="00D506F5"/>
    <w:rsid w:val="00D507EC"/>
    <w:rsid w:val="00D516BD"/>
    <w:rsid w:val="00D52DB5"/>
    <w:rsid w:val="00D52FA8"/>
    <w:rsid w:val="00D5354A"/>
    <w:rsid w:val="00D53E71"/>
    <w:rsid w:val="00D550D2"/>
    <w:rsid w:val="00D5513A"/>
    <w:rsid w:val="00D56359"/>
    <w:rsid w:val="00D5703F"/>
    <w:rsid w:val="00D607DB"/>
    <w:rsid w:val="00D60EE4"/>
    <w:rsid w:val="00D61775"/>
    <w:rsid w:val="00D62B6B"/>
    <w:rsid w:val="00D62FE3"/>
    <w:rsid w:val="00D64D4F"/>
    <w:rsid w:val="00D64DC7"/>
    <w:rsid w:val="00D65E01"/>
    <w:rsid w:val="00D66303"/>
    <w:rsid w:val="00D663CE"/>
    <w:rsid w:val="00D6730F"/>
    <w:rsid w:val="00D70066"/>
    <w:rsid w:val="00D72370"/>
    <w:rsid w:val="00D7243B"/>
    <w:rsid w:val="00D74702"/>
    <w:rsid w:val="00D74A81"/>
    <w:rsid w:val="00D76705"/>
    <w:rsid w:val="00D76BE7"/>
    <w:rsid w:val="00D77542"/>
    <w:rsid w:val="00D7763F"/>
    <w:rsid w:val="00D81C7B"/>
    <w:rsid w:val="00D8223B"/>
    <w:rsid w:val="00D85F13"/>
    <w:rsid w:val="00D861B3"/>
    <w:rsid w:val="00D86BE1"/>
    <w:rsid w:val="00D876AE"/>
    <w:rsid w:val="00D901DF"/>
    <w:rsid w:val="00D90B43"/>
    <w:rsid w:val="00D90FE1"/>
    <w:rsid w:val="00D91821"/>
    <w:rsid w:val="00D939E8"/>
    <w:rsid w:val="00D95136"/>
    <w:rsid w:val="00D955E9"/>
    <w:rsid w:val="00D95871"/>
    <w:rsid w:val="00D9656E"/>
    <w:rsid w:val="00D96C82"/>
    <w:rsid w:val="00DA2001"/>
    <w:rsid w:val="00DA23F5"/>
    <w:rsid w:val="00DA32D3"/>
    <w:rsid w:val="00DA3F0A"/>
    <w:rsid w:val="00DA5325"/>
    <w:rsid w:val="00DA544C"/>
    <w:rsid w:val="00DA57A6"/>
    <w:rsid w:val="00DA5A6D"/>
    <w:rsid w:val="00DA6C33"/>
    <w:rsid w:val="00DA70EB"/>
    <w:rsid w:val="00DB09F6"/>
    <w:rsid w:val="00DB196B"/>
    <w:rsid w:val="00DB4A04"/>
    <w:rsid w:val="00DB5AC5"/>
    <w:rsid w:val="00DB7CD6"/>
    <w:rsid w:val="00DC19E1"/>
    <w:rsid w:val="00DC1B36"/>
    <w:rsid w:val="00DC24FA"/>
    <w:rsid w:val="00DC33C4"/>
    <w:rsid w:val="00DC3CDE"/>
    <w:rsid w:val="00DC4AD8"/>
    <w:rsid w:val="00DC595A"/>
    <w:rsid w:val="00DC6401"/>
    <w:rsid w:val="00DC7317"/>
    <w:rsid w:val="00DC74D3"/>
    <w:rsid w:val="00DC7732"/>
    <w:rsid w:val="00DD0784"/>
    <w:rsid w:val="00DD1BCB"/>
    <w:rsid w:val="00DD1F0A"/>
    <w:rsid w:val="00DD2B5E"/>
    <w:rsid w:val="00DD3356"/>
    <w:rsid w:val="00DD3C28"/>
    <w:rsid w:val="00DD5B0D"/>
    <w:rsid w:val="00DD6A08"/>
    <w:rsid w:val="00DE021C"/>
    <w:rsid w:val="00DE1A84"/>
    <w:rsid w:val="00DE1D31"/>
    <w:rsid w:val="00DE1DE3"/>
    <w:rsid w:val="00DE3EB8"/>
    <w:rsid w:val="00DE7088"/>
    <w:rsid w:val="00DE7B86"/>
    <w:rsid w:val="00DF00B0"/>
    <w:rsid w:val="00DF0682"/>
    <w:rsid w:val="00DF1D8D"/>
    <w:rsid w:val="00DF3B47"/>
    <w:rsid w:val="00DF5472"/>
    <w:rsid w:val="00DF633B"/>
    <w:rsid w:val="00DF6783"/>
    <w:rsid w:val="00DF67FC"/>
    <w:rsid w:val="00DF69F4"/>
    <w:rsid w:val="00DF766B"/>
    <w:rsid w:val="00E002C2"/>
    <w:rsid w:val="00E0167C"/>
    <w:rsid w:val="00E02950"/>
    <w:rsid w:val="00E02BD8"/>
    <w:rsid w:val="00E02C2E"/>
    <w:rsid w:val="00E03675"/>
    <w:rsid w:val="00E03825"/>
    <w:rsid w:val="00E03C08"/>
    <w:rsid w:val="00E03D76"/>
    <w:rsid w:val="00E047F3"/>
    <w:rsid w:val="00E06362"/>
    <w:rsid w:val="00E07474"/>
    <w:rsid w:val="00E10327"/>
    <w:rsid w:val="00E10831"/>
    <w:rsid w:val="00E10B41"/>
    <w:rsid w:val="00E1119A"/>
    <w:rsid w:val="00E126C0"/>
    <w:rsid w:val="00E1365B"/>
    <w:rsid w:val="00E13F8F"/>
    <w:rsid w:val="00E1467A"/>
    <w:rsid w:val="00E148DE"/>
    <w:rsid w:val="00E15B9C"/>
    <w:rsid w:val="00E1660B"/>
    <w:rsid w:val="00E16717"/>
    <w:rsid w:val="00E16E08"/>
    <w:rsid w:val="00E16F8F"/>
    <w:rsid w:val="00E173CA"/>
    <w:rsid w:val="00E17F64"/>
    <w:rsid w:val="00E20629"/>
    <w:rsid w:val="00E215C1"/>
    <w:rsid w:val="00E2329D"/>
    <w:rsid w:val="00E23D12"/>
    <w:rsid w:val="00E24C80"/>
    <w:rsid w:val="00E257AA"/>
    <w:rsid w:val="00E25D00"/>
    <w:rsid w:val="00E26F8F"/>
    <w:rsid w:val="00E274D4"/>
    <w:rsid w:val="00E30B53"/>
    <w:rsid w:val="00E31294"/>
    <w:rsid w:val="00E31DE6"/>
    <w:rsid w:val="00E32F49"/>
    <w:rsid w:val="00E3370F"/>
    <w:rsid w:val="00E349AA"/>
    <w:rsid w:val="00E41968"/>
    <w:rsid w:val="00E41E76"/>
    <w:rsid w:val="00E4291F"/>
    <w:rsid w:val="00E43FA6"/>
    <w:rsid w:val="00E44F6E"/>
    <w:rsid w:val="00E451A2"/>
    <w:rsid w:val="00E45985"/>
    <w:rsid w:val="00E45A8D"/>
    <w:rsid w:val="00E45F90"/>
    <w:rsid w:val="00E46856"/>
    <w:rsid w:val="00E46D30"/>
    <w:rsid w:val="00E474D8"/>
    <w:rsid w:val="00E47D9B"/>
    <w:rsid w:val="00E50327"/>
    <w:rsid w:val="00E50A66"/>
    <w:rsid w:val="00E5207F"/>
    <w:rsid w:val="00E52518"/>
    <w:rsid w:val="00E526B3"/>
    <w:rsid w:val="00E5439B"/>
    <w:rsid w:val="00E550FE"/>
    <w:rsid w:val="00E55130"/>
    <w:rsid w:val="00E55A43"/>
    <w:rsid w:val="00E56E67"/>
    <w:rsid w:val="00E578D3"/>
    <w:rsid w:val="00E6075F"/>
    <w:rsid w:val="00E61231"/>
    <w:rsid w:val="00E618D3"/>
    <w:rsid w:val="00E61D28"/>
    <w:rsid w:val="00E6434E"/>
    <w:rsid w:val="00E65B48"/>
    <w:rsid w:val="00E660A5"/>
    <w:rsid w:val="00E7086B"/>
    <w:rsid w:val="00E70EB0"/>
    <w:rsid w:val="00E710FE"/>
    <w:rsid w:val="00E714E7"/>
    <w:rsid w:val="00E7154B"/>
    <w:rsid w:val="00E71EEB"/>
    <w:rsid w:val="00E731C0"/>
    <w:rsid w:val="00E7343B"/>
    <w:rsid w:val="00E73CAC"/>
    <w:rsid w:val="00E762FA"/>
    <w:rsid w:val="00E772BF"/>
    <w:rsid w:val="00E80846"/>
    <w:rsid w:val="00E80BF6"/>
    <w:rsid w:val="00E80FA3"/>
    <w:rsid w:val="00E80FEC"/>
    <w:rsid w:val="00E8265F"/>
    <w:rsid w:val="00E82A64"/>
    <w:rsid w:val="00E8486D"/>
    <w:rsid w:val="00E85219"/>
    <w:rsid w:val="00E864BD"/>
    <w:rsid w:val="00E869EB"/>
    <w:rsid w:val="00E87D8F"/>
    <w:rsid w:val="00E90D5E"/>
    <w:rsid w:val="00E913F2"/>
    <w:rsid w:val="00E94059"/>
    <w:rsid w:val="00E95455"/>
    <w:rsid w:val="00E95994"/>
    <w:rsid w:val="00E95C9E"/>
    <w:rsid w:val="00E95F6E"/>
    <w:rsid w:val="00E9699E"/>
    <w:rsid w:val="00E97736"/>
    <w:rsid w:val="00E97E16"/>
    <w:rsid w:val="00EA0518"/>
    <w:rsid w:val="00EA067E"/>
    <w:rsid w:val="00EA084B"/>
    <w:rsid w:val="00EA10FC"/>
    <w:rsid w:val="00EA329A"/>
    <w:rsid w:val="00EA3345"/>
    <w:rsid w:val="00EA368D"/>
    <w:rsid w:val="00EA36EE"/>
    <w:rsid w:val="00EA3789"/>
    <w:rsid w:val="00EA46D8"/>
    <w:rsid w:val="00EA5149"/>
    <w:rsid w:val="00EA5D16"/>
    <w:rsid w:val="00EA60DC"/>
    <w:rsid w:val="00EA61DC"/>
    <w:rsid w:val="00EA7EEE"/>
    <w:rsid w:val="00EB190A"/>
    <w:rsid w:val="00EB1D9A"/>
    <w:rsid w:val="00EB26FC"/>
    <w:rsid w:val="00EB290A"/>
    <w:rsid w:val="00EB4AE2"/>
    <w:rsid w:val="00EB4EB1"/>
    <w:rsid w:val="00EB5ECF"/>
    <w:rsid w:val="00EB5F76"/>
    <w:rsid w:val="00EB6283"/>
    <w:rsid w:val="00EB6C4F"/>
    <w:rsid w:val="00EB70BD"/>
    <w:rsid w:val="00EC0C06"/>
    <w:rsid w:val="00EC1087"/>
    <w:rsid w:val="00EC1277"/>
    <w:rsid w:val="00EC1541"/>
    <w:rsid w:val="00EC274D"/>
    <w:rsid w:val="00EC3070"/>
    <w:rsid w:val="00EC3302"/>
    <w:rsid w:val="00EC5B2C"/>
    <w:rsid w:val="00EC5B8B"/>
    <w:rsid w:val="00ED0A0B"/>
    <w:rsid w:val="00ED1403"/>
    <w:rsid w:val="00ED1858"/>
    <w:rsid w:val="00ED3E82"/>
    <w:rsid w:val="00ED5A3B"/>
    <w:rsid w:val="00ED65C1"/>
    <w:rsid w:val="00ED66E3"/>
    <w:rsid w:val="00ED6BCF"/>
    <w:rsid w:val="00ED6C39"/>
    <w:rsid w:val="00ED79C0"/>
    <w:rsid w:val="00ED7CB3"/>
    <w:rsid w:val="00EE074D"/>
    <w:rsid w:val="00EE08DB"/>
    <w:rsid w:val="00EE163E"/>
    <w:rsid w:val="00EE1852"/>
    <w:rsid w:val="00EE23C4"/>
    <w:rsid w:val="00EE240D"/>
    <w:rsid w:val="00EE26F0"/>
    <w:rsid w:val="00EE363E"/>
    <w:rsid w:val="00EE439A"/>
    <w:rsid w:val="00EE4ADE"/>
    <w:rsid w:val="00EE5910"/>
    <w:rsid w:val="00EE6651"/>
    <w:rsid w:val="00EE6B94"/>
    <w:rsid w:val="00EE6C35"/>
    <w:rsid w:val="00EE6CBA"/>
    <w:rsid w:val="00EE6EE4"/>
    <w:rsid w:val="00EE7510"/>
    <w:rsid w:val="00EE766F"/>
    <w:rsid w:val="00EF037D"/>
    <w:rsid w:val="00EF0996"/>
    <w:rsid w:val="00EF16A5"/>
    <w:rsid w:val="00EF16EF"/>
    <w:rsid w:val="00EF5146"/>
    <w:rsid w:val="00EF57F7"/>
    <w:rsid w:val="00EF5A31"/>
    <w:rsid w:val="00EF680A"/>
    <w:rsid w:val="00EF6DC1"/>
    <w:rsid w:val="00EF7E24"/>
    <w:rsid w:val="00F00247"/>
    <w:rsid w:val="00F01C25"/>
    <w:rsid w:val="00F01EEB"/>
    <w:rsid w:val="00F02212"/>
    <w:rsid w:val="00F032A1"/>
    <w:rsid w:val="00F03A39"/>
    <w:rsid w:val="00F05281"/>
    <w:rsid w:val="00F06D6B"/>
    <w:rsid w:val="00F06E1F"/>
    <w:rsid w:val="00F114DC"/>
    <w:rsid w:val="00F12E0D"/>
    <w:rsid w:val="00F13B8B"/>
    <w:rsid w:val="00F14AE6"/>
    <w:rsid w:val="00F14FC6"/>
    <w:rsid w:val="00F16374"/>
    <w:rsid w:val="00F1768C"/>
    <w:rsid w:val="00F17A41"/>
    <w:rsid w:val="00F20749"/>
    <w:rsid w:val="00F21688"/>
    <w:rsid w:val="00F237D5"/>
    <w:rsid w:val="00F24165"/>
    <w:rsid w:val="00F24848"/>
    <w:rsid w:val="00F271F0"/>
    <w:rsid w:val="00F27ABD"/>
    <w:rsid w:val="00F30736"/>
    <w:rsid w:val="00F309BD"/>
    <w:rsid w:val="00F30A6B"/>
    <w:rsid w:val="00F31FD8"/>
    <w:rsid w:val="00F34399"/>
    <w:rsid w:val="00F367F1"/>
    <w:rsid w:val="00F36B0F"/>
    <w:rsid w:val="00F37A93"/>
    <w:rsid w:val="00F37B85"/>
    <w:rsid w:val="00F400E2"/>
    <w:rsid w:val="00F40B6A"/>
    <w:rsid w:val="00F40EA0"/>
    <w:rsid w:val="00F41F8E"/>
    <w:rsid w:val="00F422F4"/>
    <w:rsid w:val="00F43398"/>
    <w:rsid w:val="00F43C6D"/>
    <w:rsid w:val="00F44503"/>
    <w:rsid w:val="00F45071"/>
    <w:rsid w:val="00F451F8"/>
    <w:rsid w:val="00F45D42"/>
    <w:rsid w:val="00F45FD0"/>
    <w:rsid w:val="00F46BE9"/>
    <w:rsid w:val="00F4721F"/>
    <w:rsid w:val="00F47CFA"/>
    <w:rsid w:val="00F47EFA"/>
    <w:rsid w:val="00F47FC9"/>
    <w:rsid w:val="00F50A32"/>
    <w:rsid w:val="00F51642"/>
    <w:rsid w:val="00F52DC1"/>
    <w:rsid w:val="00F5542E"/>
    <w:rsid w:val="00F55F86"/>
    <w:rsid w:val="00F5616B"/>
    <w:rsid w:val="00F5710D"/>
    <w:rsid w:val="00F61393"/>
    <w:rsid w:val="00F61C14"/>
    <w:rsid w:val="00F62214"/>
    <w:rsid w:val="00F626D0"/>
    <w:rsid w:val="00F62D6A"/>
    <w:rsid w:val="00F631A4"/>
    <w:rsid w:val="00F63CE6"/>
    <w:rsid w:val="00F643CD"/>
    <w:rsid w:val="00F64452"/>
    <w:rsid w:val="00F64537"/>
    <w:rsid w:val="00F647D7"/>
    <w:rsid w:val="00F65A8D"/>
    <w:rsid w:val="00F6615B"/>
    <w:rsid w:val="00F66211"/>
    <w:rsid w:val="00F6703D"/>
    <w:rsid w:val="00F67818"/>
    <w:rsid w:val="00F67879"/>
    <w:rsid w:val="00F67A9B"/>
    <w:rsid w:val="00F701E4"/>
    <w:rsid w:val="00F72A86"/>
    <w:rsid w:val="00F730FF"/>
    <w:rsid w:val="00F74D9D"/>
    <w:rsid w:val="00F751C4"/>
    <w:rsid w:val="00F75261"/>
    <w:rsid w:val="00F77A58"/>
    <w:rsid w:val="00F77E2D"/>
    <w:rsid w:val="00F80E3D"/>
    <w:rsid w:val="00F81495"/>
    <w:rsid w:val="00F81953"/>
    <w:rsid w:val="00F81B2F"/>
    <w:rsid w:val="00F822DC"/>
    <w:rsid w:val="00F826E4"/>
    <w:rsid w:val="00F8292C"/>
    <w:rsid w:val="00F84242"/>
    <w:rsid w:val="00F85300"/>
    <w:rsid w:val="00F853CB"/>
    <w:rsid w:val="00F85CE3"/>
    <w:rsid w:val="00F8692F"/>
    <w:rsid w:val="00F86F7D"/>
    <w:rsid w:val="00F906CF"/>
    <w:rsid w:val="00F9107C"/>
    <w:rsid w:val="00F916A3"/>
    <w:rsid w:val="00F9242A"/>
    <w:rsid w:val="00F9263F"/>
    <w:rsid w:val="00F92BB2"/>
    <w:rsid w:val="00F932B9"/>
    <w:rsid w:val="00F93DB9"/>
    <w:rsid w:val="00F93FD1"/>
    <w:rsid w:val="00F95B66"/>
    <w:rsid w:val="00F96597"/>
    <w:rsid w:val="00F96E7A"/>
    <w:rsid w:val="00F9730C"/>
    <w:rsid w:val="00FA0DCD"/>
    <w:rsid w:val="00FA11B5"/>
    <w:rsid w:val="00FA1259"/>
    <w:rsid w:val="00FA269B"/>
    <w:rsid w:val="00FA3DC5"/>
    <w:rsid w:val="00FA42D2"/>
    <w:rsid w:val="00FA59F2"/>
    <w:rsid w:val="00FA75F0"/>
    <w:rsid w:val="00FB06EE"/>
    <w:rsid w:val="00FB0727"/>
    <w:rsid w:val="00FB1E04"/>
    <w:rsid w:val="00FB2060"/>
    <w:rsid w:val="00FB3602"/>
    <w:rsid w:val="00FB3CC6"/>
    <w:rsid w:val="00FB510C"/>
    <w:rsid w:val="00FB63F5"/>
    <w:rsid w:val="00FB77CD"/>
    <w:rsid w:val="00FB7E2C"/>
    <w:rsid w:val="00FC038A"/>
    <w:rsid w:val="00FC26CA"/>
    <w:rsid w:val="00FC412A"/>
    <w:rsid w:val="00FC4184"/>
    <w:rsid w:val="00FD0591"/>
    <w:rsid w:val="00FD0B60"/>
    <w:rsid w:val="00FD1144"/>
    <w:rsid w:val="00FD1462"/>
    <w:rsid w:val="00FD1DB7"/>
    <w:rsid w:val="00FD1EC6"/>
    <w:rsid w:val="00FD24A0"/>
    <w:rsid w:val="00FD3A58"/>
    <w:rsid w:val="00FD3D3F"/>
    <w:rsid w:val="00FD4A2F"/>
    <w:rsid w:val="00FD4BA9"/>
    <w:rsid w:val="00FD4CD5"/>
    <w:rsid w:val="00FD51C0"/>
    <w:rsid w:val="00FD540C"/>
    <w:rsid w:val="00FD58B9"/>
    <w:rsid w:val="00FD657A"/>
    <w:rsid w:val="00FD6898"/>
    <w:rsid w:val="00FD6C6F"/>
    <w:rsid w:val="00FD7218"/>
    <w:rsid w:val="00FE0030"/>
    <w:rsid w:val="00FE2CA8"/>
    <w:rsid w:val="00FE50D7"/>
    <w:rsid w:val="00FE66CE"/>
    <w:rsid w:val="00FE686A"/>
    <w:rsid w:val="00FE7751"/>
    <w:rsid w:val="00FE78FD"/>
    <w:rsid w:val="00FE7C0B"/>
    <w:rsid w:val="00FF028D"/>
    <w:rsid w:val="00FF2869"/>
    <w:rsid w:val="00FF3E73"/>
    <w:rsid w:val="00FF45E1"/>
    <w:rsid w:val="00FF494D"/>
    <w:rsid w:val="00FF5A69"/>
    <w:rsid w:val="00FF70C2"/>
    <w:rsid w:val="058C2F65"/>
    <w:rsid w:val="07E93F22"/>
    <w:rsid w:val="08746D9D"/>
    <w:rsid w:val="108588DA"/>
    <w:rsid w:val="1E1AB4EE"/>
    <w:rsid w:val="20AB5370"/>
    <w:rsid w:val="2BB765B1"/>
    <w:rsid w:val="2D57C50C"/>
    <w:rsid w:val="31C16A56"/>
    <w:rsid w:val="31E1849B"/>
    <w:rsid w:val="38234109"/>
    <w:rsid w:val="489E32E6"/>
    <w:rsid w:val="5263FC49"/>
    <w:rsid w:val="55B00B7A"/>
    <w:rsid w:val="631AF180"/>
    <w:rsid w:val="69DD1614"/>
    <w:rsid w:val="7BFDB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D9C6A8"/>
  <w15:chartTrackingRefBased/>
  <w15:docId w15:val="{9471E4F2-7AF4-4A62-83EE-A55A4F19D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02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620A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21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0BF"/>
  </w:style>
  <w:style w:type="paragraph" w:styleId="Footer">
    <w:name w:val="footer"/>
    <w:basedOn w:val="Normal"/>
    <w:link w:val="FooterChar"/>
    <w:uiPriority w:val="99"/>
    <w:unhideWhenUsed/>
    <w:rsid w:val="00321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0BF"/>
  </w:style>
  <w:style w:type="paragraph" w:styleId="ListParagraph">
    <w:name w:val="List Paragraph"/>
    <w:basedOn w:val="Normal"/>
    <w:uiPriority w:val="34"/>
    <w:qFormat/>
    <w:rsid w:val="00F643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5B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5B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0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09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09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9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9C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9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9C0"/>
    <w:rPr>
      <w:rFonts w:ascii="Segoe UI" w:hAnsi="Segoe UI" w:cs="Segoe UI"/>
      <w:sz w:val="18"/>
      <w:szCs w:val="18"/>
    </w:rPr>
  </w:style>
  <w:style w:type="paragraph" w:customStyle="1" w:styleId="xmsolistparagraph">
    <w:name w:val="x_msolistparagraph"/>
    <w:basedOn w:val="Normal"/>
    <w:rsid w:val="00506C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831072"/>
    <w:pPr>
      <w:spacing w:after="0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D7243B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1515D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7753AA7E51CB42A6DDBA24F296BC7F" ma:contentTypeVersion="20" ma:contentTypeDescription="Create a new document." ma:contentTypeScope="" ma:versionID="9a74fbbfb087ad1bfd6a26edfb912b38">
  <xsd:schema xmlns:xsd="http://www.w3.org/2001/XMLSchema" xmlns:xs="http://www.w3.org/2001/XMLSchema" xmlns:p="http://schemas.microsoft.com/office/2006/metadata/properties" xmlns:ns1="http://schemas.microsoft.com/sharepoint/v3" xmlns:ns3="d3f2a37b-35ca-4bcd-8ed8-68bb94cb450a" xmlns:ns4="bfd731bf-9d4e-47f7-9060-b82766f165d7" targetNamespace="http://schemas.microsoft.com/office/2006/metadata/properties" ma:root="true" ma:fieldsID="d4cc38e7552634d4fb3d203ddb4890b6" ns1:_="" ns3:_="" ns4:_="">
    <xsd:import namespace="http://schemas.microsoft.com/sharepoint/v3"/>
    <xsd:import namespace="d3f2a37b-35ca-4bcd-8ed8-68bb94cb450a"/>
    <xsd:import namespace="bfd731bf-9d4e-47f7-9060-b82766f165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2a37b-35ca-4bcd-8ed8-68bb94cb45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d731bf-9d4e-47f7-9060-b82766f165d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d3f2a37b-35ca-4bcd-8ed8-68bb94cb450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9A1F7-1089-4F74-B858-8A20C75A33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BDE65A-F99C-4A26-A7A7-5B57767062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f2a37b-35ca-4bcd-8ed8-68bb94cb450a"/>
    <ds:schemaRef ds:uri="bfd731bf-9d4e-47f7-9060-b82766f165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F43437-53E8-4872-BDBC-6D5E6CA80213}">
  <ds:schemaRefs>
    <ds:schemaRef ds:uri="http://schemas.microsoft.com/sharepoint/v3"/>
    <ds:schemaRef ds:uri="http://schemas.microsoft.com/office/2006/metadata/properties"/>
    <ds:schemaRef ds:uri="http://www.w3.org/XML/1998/namespace"/>
    <ds:schemaRef ds:uri="d3f2a37b-35ca-4bcd-8ed8-68bb94cb450a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bfd731bf-9d4e-47f7-9060-b82766f165d7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8561744-5DCE-4B35-8F5F-FB3FB242A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353</Words>
  <Characters>7097</Characters>
  <Application>Microsoft Office Word</Application>
  <DocSecurity>0</DocSecurity>
  <Lines>191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ouisiana Monroe</Company>
  <LinksUpToDate>false</LinksUpToDate>
  <CharactersWithSpaces>8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FS 2025-09-18</dc:title>
  <dc:subject/>
  <dc:creator>Hilary Tice</dc:creator>
  <cp:keywords/>
  <dc:description/>
  <cp:lastModifiedBy>Hilary Tice</cp:lastModifiedBy>
  <cp:revision>3</cp:revision>
  <dcterms:created xsi:type="dcterms:W3CDTF">2025-10-17T14:48:00Z</dcterms:created>
  <dcterms:modified xsi:type="dcterms:W3CDTF">2026-04-2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7753AA7E51CB42A6DDBA24F296BC7F</vt:lpwstr>
  </property>
  <property fmtid="{D5CDD505-2E9C-101B-9397-08002B2CF9AE}" pid="3" name="GrammarlyDocumentId">
    <vt:lpwstr>a640d705-f7e3-4f65-9655-f4c7d9001924</vt:lpwstr>
  </property>
</Properties>
</file>